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9D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66B">
        <w:rPr>
          <w:rFonts w:eastAsia="Times New Roman" w:cstheme="minorHAnsi"/>
          <w:b/>
        </w:rPr>
        <w:t>6860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9320C2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66B" w:rsidRPr="004B6DA5">
          <w:rPr>
            <w:rStyle w:val="Hyperlink"/>
            <w:rFonts w:eastAsia="Times New Roman" w:cstheme="minorHAnsi"/>
            <w:b/>
          </w:rPr>
          <w:t>https://review.jove.com/account/file-uploader?src=20923048</w:t>
        </w:r>
      </w:hyperlink>
    </w:p>
    <w:p w14:paraId="0011E63B" w14:textId="77777777" w:rsidR="0054366B" w:rsidRPr="00B07A3B" w:rsidRDefault="0054366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67AB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3587" w:rsidRPr="007B3587">
        <w:rPr>
          <w:rStyle w:val="ArticleTitle"/>
          <w:rFonts w:cstheme="minorHAnsi"/>
        </w:rPr>
        <w:t>Establishment of a Chilli Thrips (</w:t>
      </w:r>
      <w:proofErr w:type="spellStart"/>
      <w:r w:rsidR="007B3587" w:rsidRPr="007B3587">
        <w:rPr>
          <w:rStyle w:val="ArticleTitle"/>
          <w:rFonts w:cstheme="minorHAnsi"/>
          <w:i/>
          <w:iCs/>
        </w:rPr>
        <w:t>Scirtothrips</w:t>
      </w:r>
      <w:proofErr w:type="spellEnd"/>
      <w:r w:rsidR="007B3587" w:rsidRPr="007B3587">
        <w:rPr>
          <w:rStyle w:val="ArticleTitle"/>
          <w:rFonts w:cstheme="minorHAnsi"/>
          <w:i/>
          <w:iCs/>
        </w:rPr>
        <w:t xml:space="preserve"> dorsalis</w:t>
      </w:r>
      <w:r w:rsidR="007B3587" w:rsidRPr="007B3587">
        <w:rPr>
          <w:rStyle w:val="ArticleTitle"/>
          <w:rFonts w:cstheme="minorHAnsi"/>
        </w:rPr>
        <w:t xml:space="preserve"> Hood) Rearing System for Virulence Screening of Entomopathogenic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3E2A4A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B3587">
        <w:rPr>
          <w:rFonts w:eastAsia="Times New Roman" w:cstheme="minorHAnsi"/>
          <w:b/>
          <w:sz w:val="28"/>
          <w:szCs w:val="28"/>
        </w:rPr>
        <w:t>Hsin-Yu Li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1, 2</w:t>
      </w:r>
      <w:r w:rsidRPr="007B3587">
        <w:rPr>
          <w:rFonts w:eastAsia="Times New Roman" w:cstheme="minorHAnsi"/>
          <w:b/>
          <w:sz w:val="28"/>
          <w:szCs w:val="28"/>
        </w:rPr>
        <w:t>, Yi-Ju Che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B3587">
        <w:rPr>
          <w:rFonts w:eastAsia="Times New Roman" w:cstheme="minorHAnsi"/>
          <w:b/>
          <w:sz w:val="28"/>
          <w:szCs w:val="28"/>
        </w:rPr>
        <w:t>, Kusum Mushyakhwo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, Yu-Shin Nai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66E918F2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76EE15F" w14:textId="3C602143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3587">
        <w:rPr>
          <w:rFonts w:eastAsia="Times New Roman" w:cstheme="minorHAnsi"/>
          <w:b/>
          <w:sz w:val="28"/>
          <w:szCs w:val="28"/>
        </w:rPr>
        <w:t>Master Program in Plant Medicine and Good Agricultural Practice, National Chung Hsing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13C8AABE" w14:textId="692AA999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B3587">
        <w:rPr>
          <w:rFonts w:eastAsia="Times New Roman" w:cstheme="minorHAnsi"/>
          <w:b/>
          <w:sz w:val="28"/>
          <w:szCs w:val="28"/>
        </w:rPr>
        <w:t>Department of Entomology, National Chung Hsing University</w:t>
      </w:r>
    </w:p>
    <w:p w14:paraId="144AFB77" w14:textId="43DB1DE1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B3587">
        <w:rPr>
          <w:rFonts w:eastAsia="Times New Roman" w:cstheme="minorHAnsi"/>
          <w:b/>
          <w:sz w:val="28"/>
          <w:szCs w:val="28"/>
        </w:rPr>
        <w:t>Applied Zoology Division</w:t>
      </w:r>
      <w:r>
        <w:rPr>
          <w:rFonts w:eastAsia="Times New Roman" w:cstheme="minorHAnsi"/>
          <w:b/>
          <w:sz w:val="28"/>
          <w:szCs w:val="28"/>
        </w:rPr>
        <w:t>, T</w:t>
      </w:r>
      <w:r w:rsidRPr="007B3587">
        <w:rPr>
          <w:rFonts w:eastAsia="Times New Roman" w:cstheme="minorHAnsi"/>
          <w:b/>
          <w:sz w:val="28"/>
          <w:szCs w:val="28"/>
        </w:rPr>
        <w:t>aiwan Agricultural Research Institute</w:t>
      </w:r>
    </w:p>
    <w:p w14:paraId="1B9DBFCD" w14:textId="7734ADE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International Doctoral Program in Agriculture, National Chung Hsin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2BE8D59" w:rsidR="004E0C5A" w:rsidRPr="007B3587" w:rsidRDefault="007B3587" w:rsidP="007B3587">
      <w:pPr>
        <w:rPr>
          <w:rFonts w:asciiTheme="majorHAnsi" w:hAnsiTheme="majorHAnsi" w:cstheme="majorHAnsi"/>
        </w:rPr>
      </w:pPr>
      <w:bookmarkStart w:id="0" w:name="_Hlk25233958"/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4BABC3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Hsin-Yu Li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70630sonny@gmail.com)</w:t>
      </w:r>
    </w:p>
    <w:p w14:paraId="5F093247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Yi-Ju Che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yiju1986@gmail.com)</w:t>
      </w:r>
    </w:p>
    <w:p w14:paraId="401C6C33" w14:textId="60C76570" w:rsidR="007B3587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Kusum </w:t>
      </w:r>
      <w:proofErr w:type="spellStart"/>
      <w:r w:rsidRPr="00A8629B">
        <w:rPr>
          <w:rFonts w:asciiTheme="majorHAnsi" w:hAnsiTheme="majorHAnsi" w:cstheme="majorHAnsi"/>
        </w:rPr>
        <w:t>Mushyakhwo</w:t>
      </w:r>
      <w:proofErr w:type="spellEnd"/>
      <w:r w:rsidRPr="00A8629B">
        <w:rPr>
          <w:rFonts w:asciiTheme="majorHAnsi" w:hAnsiTheme="majorHAnsi" w:cstheme="majorHAnsi"/>
        </w:rPr>
        <w:t xml:space="preserve">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kmushyakhwo66@gmail.com)</w:t>
      </w:r>
    </w:p>
    <w:p w14:paraId="734161D3" w14:textId="1DC23FF5" w:rsidR="007B3587" w:rsidRPr="00A8629B" w:rsidRDefault="007B3587" w:rsidP="007B3587">
      <w:pP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40FBD8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2402B7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  <w:r w:rsidR="00F108CF">
        <w:rPr>
          <w:rFonts w:eastAsia="Times New Roman" w:cstheme="minorHAnsi"/>
        </w:rPr>
        <w:t>,</w:t>
      </w:r>
      <w:proofErr w:type="gramEnd"/>
      <w:r w:rsidR="00F108CF">
        <w:rPr>
          <w:rFonts w:eastAsia="Times New Roman" w:cstheme="minorHAnsi"/>
        </w:rPr>
        <w:t xml:space="preserve"> all done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33849C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25714">
        <w:rPr>
          <w:rFonts w:eastAsia="Times New Roman" w:cstheme="minorHAnsi"/>
          <w:b/>
          <w:bCs/>
        </w:rPr>
        <w:t>Yes</w:t>
      </w:r>
      <w:r w:rsidR="00F108CF">
        <w:rPr>
          <w:rFonts w:eastAsia="Times New Roman" w:cstheme="minorHAnsi"/>
          <w:b/>
          <w:bCs/>
        </w:rPr>
        <w:t>, all done</w:t>
      </w:r>
    </w:p>
    <w:p w14:paraId="3073BEE2" w14:textId="58B74CC0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BE22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2571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25E15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634B4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419036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634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C9470FC" w:rsidR="007D61A8" w:rsidRPr="0062273D" w:rsidRDefault="009B54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Yu-Shin Nai</w:t>
      </w:r>
      <w:r w:rsidR="00927B12" w:rsidRPr="0062273D">
        <w:rPr>
          <w:rStyle w:val="AuthorName"/>
          <w:rFonts w:asciiTheme="minorHAnsi" w:eastAsia="Times" w:hAnsiTheme="minorHAnsi" w:cstheme="minorHAnsi"/>
        </w:rPr>
        <w:t>:</w:t>
      </w:r>
      <w:r w:rsidR="005A33C6" w:rsidRPr="0062273D">
        <w:rPr>
          <w:rFonts w:cstheme="minorHAnsi"/>
        </w:rPr>
        <w:t xml:space="preserve"> </w:t>
      </w:r>
      <w:r w:rsidR="00D2559D" w:rsidRPr="0062273D">
        <w:rPr>
          <w:rFonts w:cstheme="minorHAnsi"/>
        </w:rPr>
        <w:t xml:space="preserve">Chilli thrips </w:t>
      </w:r>
      <w:r w:rsidR="0062273D" w:rsidRPr="0062273D">
        <w:rPr>
          <w:rFonts w:cstheme="minorHAnsi"/>
          <w:lang w:eastAsia="zh-TW"/>
        </w:rPr>
        <w:t>are</w:t>
      </w:r>
      <w:r w:rsidR="00D2559D" w:rsidRPr="0062273D">
        <w:rPr>
          <w:rFonts w:cstheme="minorHAnsi"/>
        </w:rPr>
        <w:t xml:space="preserve"> a </w:t>
      </w:r>
      <w:proofErr w:type="spellStart"/>
      <w:r w:rsidR="00D2559D" w:rsidRPr="0062273D">
        <w:rPr>
          <w:rFonts w:cstheme="minorHAnsi"/>
        </w:rPr>
        <w:t>w</w:t>
      </w:r>
      <w:r w:rsidR="00A90100">
        <w:rPr>
          <w:rFonts w:cstheme="minorHAnsi"/>
        </w:rPr>
        <w:t>e</w:t>
      </w:r>
      <w:r w:rsidR="00D2559D" w:rsidRPr="0062273D">
        <w:rPr>
          <w:rFonts w:cstheme="minorHAnsi"/>
        </w:rPr>
        <w:t>ll stud</w:t>
      </w:r>
      <w:r w:rsidR="00922502" w:rsidRPr="0062273D">
        <w:rPr>
          <w:rFonts w:cstheme="minorHAnsi" w:hint="eastAsia"/>
          <w:lang w:eastAsia="zh-TW"/>
        </w:rPr>
        <w:t>ied</w:t>
      </w:r>
      <w:proofErr w:type="spellEnd"/>
      <w:r w:rsidR="00D2559D" w:rsidRPr="0062273D">
        <w:rPr>
          <w:rFonts w:cstheme="minorHAnsi"/>
        </w:rPr>
        <w:t xml:space="preserve"> pest on multiple </w:t>
      </w:r>
      <w:r w:rsidR="0062273D">
        <w:rPr>
          <w:rFonts w:cstheme="minorHAnsi"/>
        </w:rPr>
        <w:t>crops</w:t>
      </w:r>
      <w:r w:rsidR="00D2559D" w:rsidRPr="0062273D">
        <w:rPr>
          <w:rFonts w:cstheme="minorHAnsi"/>
        </w:rPr>
        <w:t>. Our research</w:t>
      </w:r>
      <w:r w:rsidR="0062273D">
        <w:rPr>
          <w:rFonts w:cstheme="minorHAnsi"/>
        </w:rPr>
        <w:t xml:space="preserve"> is</w:t>
      </w:r>
      <w:r w:rsidR="00D2559D" w:rsidRPr="0062273D">
        <w:rPr>
          <w:rFonts w:cstheme="minorHAnsi"/>
        </w:rPr>
        <w:t xml:space="preserve"> focus</w:t>
      </w:r>
      <w:r w:rsidR="00922502" w:rsidRPr="0062273D">
        <w:rPr>
          <w:rFonts w:cstheme="minorHAnsi" w:hint="eastAsia"/>
          <w:lang w:eastAsia="zh-TW"/>
        </w:rPr>
        <w:t>ed</w:t>
      </w:r>
      <w:r w:rsidR="00D2559D" w:rsidRPr="0062273D">
        <w:rPr>
          <w:rFonts w:cstheme="minorHAnsi"/>
        </w:rPr>
        <w:t xml:space="preserve"> on </w:t>
      </w:r>
      <w:r w:rsidR="00922502" w:rsidRPr="0062273D">
        <w:rPr>
          <w:rFonts w:cstheme="minorHAnsi" w:hint="eastAsia"/>
          <w:lang w:eastAsia="zh-TW"/>
        </w:rPr>
        <w:t xml:space="preserve">the </w:t>
      </w:r>
      <w:r w:rsidR="00922502" w:rsidRPr="0062273D">
        <w:rPr>
          <w:rFonts w:cstheme="minorHAnsi"/>
        </w:rPr>
        <w:t>improvement</w:t>
      </w:r>
      <w:r w:rsidR="00922502" w:rsidRPr="0062273D">
        <w:rPr>
          <w:rFonts w:cstheme="minorHAnsi" w:hint="eastAsia"/>
          <w:lang w:eastAsia="zh-TW"/>
        </w:rPr>
        <w:t xml:space="preserve"> of</w:t>
      </w:r>
      <w:r w:rsidR="00D2559D" w:rsidRPr="0062273D">
        <w:rPr>
          <w:rFonts w:cstheme="minorHAnsi"/>
        </w:rPr>
        <w:t xml:space="preserve"> </w:t>
      </w:r>
      <w:r w:rsidR="00922502" w:rsidRPr="0062273D">
        <w:rPr>
          <w:rFonts w:cstheme="minorHAnsi" w:hint="eastAsia"/>
          <w:lang w:eastAsia="zh-TW"/>
        </w:rPr>
        <w:t xml:space="preserve">the </w:t>
      </w:r>
      <w:proofErr w:type="spellStart"/>
      <w:r w:rsidR="00D2559D" w:rsidRPr="0062273D">
        <w:rPr>
          <w:rFonts w:cstheme="minorHAnsi"/>
        </w:rPr>
        <w:t>chilli</w:t>
      </w:r>
      <w:proofErr w:type="spellEnd"/>
      <w:r w:rsidR="00D2559D" w:rsidRPr="0062273D">
        <w:rPr>
          <w:rFonts w:cstheme="minorHAnsi"/>
        </w:rPr>
        <w:t xml:space="preserve"> thrips rearing </w:t>
      </w:r>
      <w:r w:rsidR="00922502" w:rsidRPr="0062273D">
        <w:rPr>
          <w:rFonts w:cstheme="minorHAnsi" w:hint="eastAsia"/>
          <w:lang w:eastAsia="zh-TW"/>
        </w:rPr>
        <w:t>system</w:t>
      </w:r>
      <w:r w:rsidR="00D2559D" w:rsidRPr="0062273D">
        <w:rPr>
          <w:rFonts w:cstheme="minorHAnsi"/>
        </w:rPr>
        <w:t xml:space="preserve"> and </w:t>
      </w:r>
      <w:r w:rsidR="00922502" w:rsidRPr="0062273D">
        <w:rPr>
          <w:rFonts w:cstheme="minorHAnsi" w:hint="eastAsia"/>
          <w:lang w:eastAsia="zh-TW"/>
        </w:rPr>
        <w:t xml:space="preserve">extend its </w:t>
      </w:r>
      <w:r w:rsidR="00D2559D" w:rsidRPr="0062273D">
        <w:rPr>
          <w:rFonts w:cstheme="minorHAnsi"/>
        </w:rPr>
        <w:t>appl</w:t>
      </w:r>
      <w:r w:rsidR="00922502" w:rsidRPr="0062273D">
        <w:rPr>
          <w:rFonts w:cstheme="minorHAnsi" w:hint="eastAsia"/>
          <w:lang w:eastAsia="zh-TW"/>
        </w:rPr>
        <w:t>ication</w:t>
      </w:r>
      <w:r w:rsidR="00D2559D" w:rsidRPr="0062273D">
        <w:rPr>
          <w:rFonts w:cstheme="minorHAnsi"/>
        </w:rPr>
        <w:t xml:space="preserve"> on </w:t>
      </w:r>
      <w:r w:rsidR="00922502" w:rsidRPr="0062273D">
        <w:rPr>
          <w:rFonts w:cstheme="minorHAnsi" w:hint="eastAsia"/>
          <w:lang w:eastAsia="zh-TW"/>
        </w:rPr>
        <w:t xml:space="preserve">entomopathogenic fungal </w:t>
      </w:r>
      <w:r w:rsidR="00D2559D" w:rsidRPr="0062273D">
        <w:rPr>
          <w:rFonts w:cstheme="minorHAnsi"/>
        </w:rPr>
        <w:t xml:space="preserve">screening </w:t>
      </w:r>
      <w:r w:rsidR="00922502" w:rsidRPr="0062273D">
        <w:rPr>
          <w:rFonts w:cstheme="minorHAnsi" w:hint="eastAsia"/>
          <w:lang w:eastAsia="zh-TW"/>
        </w:rPr>
        <w:t>for</w:t>
      </w:r>
      <w:r w:rsidR="00D2559D" w:rsidRPr="0062273D">
        <w:rPr>
          <w:rFonts w:cstheme="minorHAnsi"/>
        </w:rPr>
        <w:t xml:space="preserve"> future experiment</w:t>
      </w:r>
      <w:r w:rsidR="00922502" w:rsidRPr="0062273D">
        <w:rPr>
          <w:rFonts w:cstheme="minorHAnsi" w:hint="eastAsia"/>
          <w:lang w:eastAsia="zh-TW"/>
        </w:rPr>
        <w:t>s</w:t>
      </w:r>
      <w:r w:rsidR="00D2559D" w:rsidRPr="0062273D">
        <w:rPr>
          <w:rFonts w:cstheme="minorHAnsi"/>
        </w:rPr>
        <w:t>.</w:t>
      </w:r>
    </w:p>
    <w:p w14:paraId="6C6E028C" w14:textId="553D7B9D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62273D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62273D" w:rsidRDefault="00D75084" w:rsidP="007D61A8">
      <w:pPr>
        <w:rPr>
          <w:rFonts w:eastAsia="Times New Roman" w:cstheme="minorHAnsi"/>
        </w:rPr>
      </w:pPr>
      <w:r w:rsidRPr="0062273D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A4D2226" w:rsidR="007D61A8" w:rsidRPr="0062273D" w:rsidRDefault="00A7472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Hsin-Yu Lin</w:t>
      </w:r>
      <w:r w:rsidR="007D61A8" w:rsidRPr="0062273D">
        <w:rPr>
          <w:rFonts w:eastAsia="Times New Roman" w:cstheme="minorHAnsi"/>
          <w:b/>
          <w:bCs/>
          <w:u w:val="single"/>
        </w:rPr>
        <w:t>:</w:t>
      </w:r>
      <w:r w:rsidR="007D61A8" w:rsidRPr="0062273D">
        <w:rPr>
          <w:rFonts w:eastAsia="Times New Roman" w:cstheme="minorHAnsi"/>
        </w:rPr>
        <w:t xml:space="preserve"> </w:t>
      </w:r>
      <w:r w:rsidR="00042E44" w:rsidRPr="0062273D">
        <w:t xml:space="preserve">Recent studies have focused on mass rearing </w:t>
      </w:r>
      <w:proofErr w:type="spellStart"/>
      <w:r w:rsidR="00042E44" w:rsidRPr="0062273D">
        <w:t>chilli</w:t>
      </w:r>
      <w:proofErr w:type="spellEnd"/>
      <w:r w:rsidR="00042E44" w:rsidRPr="0062273D">
        <w:t xml:space="preserve"> thrips on whole plants within cages. Some are exploring alternatives like detached </w:t>
      </w:r>
      <w:r w:rsidR="00A90100" w:rsidRPr="0062273D">
        <w:t>leaves,</w:t>
      </w:r>
      <w:r w:rsidR="00042E44" w:rsidRPr="0062273D">
        <w:t xml:space="preserve"> but </w:t>
      </w:r>
      <w:r w:rsidR="00922502" w:rsidRPr="0062273D">
        <w:rPr>
          <w:rFonts w:hint="eastAsia"/>
          <w:lang w:eastAsia="zh-TW"/>
        </w:rPr>
        <w:t xml:space="preserve">the </w:t>
      </w:r>
      <w:r w:rsidR="00042E44" w:rsidRPr="0062273D">
        <w:t>clear</w:t>
      </w:r>
      <w:r w:rsidR="00922502" w:rsidRPr="0062273D">
        <w:rPr>
          <w:rFonts w:hint="eastAsia"/>
          <w:lang w:eastAsia="zh-TW"/>
        </w:rPr>
        <w:t xml:space="preserve"> and </w:t>
      </w:r>
      <w:r w:rsidR="00042E44" w:rsidRPr="0062273D">
        <w:t xml:space="preserve">detailed methods are still </w:t>
      </w:r>
      <w:r w:rsidR="00922502" w:rsidRPr="0062273D">
        <w:rPr>
          <w:rFonts w:hint="eastAsia"/>
          <w:lang w:eastAsia="zh-TW"/>
        </w:rPr>
        <w:t>not well-described</w:t>
      </w:r>
      <w:r w:rsidR="00042E44" w:rsidRPr="0062273D">
        <w:t>.</w:t>
      </w:r>
    </w:p>
    <w:p w14:paraId="27ED06C6" w14:textId="48953A85" w:rsidR="0062273D" w:rsidRPr="0062273D" w:rsidRDefault="0062273D" w:rsidP="0062273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</w:p>
    <w:p w14:paraId="650FC038" w14:textId="3C8A6596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2B2FBBA" w:rsidR="007D61A8" w:rsidRPr="0062273D" w:rsidRDefault="009B54C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Hsin-Yu Lin</w:t>
      </w:r>
      <w:r w:rsidR="007D61A8" w:rsidRPr="0062273D">
        <w:rPr>
          <w:rFonts w:eastAsia="Times New Roman" w:cstheme="minorHAnsi"/>
          <w:b/>
          <w:bCs/>
          <w:u w:val="single"/>
        </w:rPr>
        <w:t>:</w:t>
      </w:r>
      <w:r w:rsidR="007D61A8" w:rsidRPr="0062273D">
        <w:rPr>
          <w:rFonts w:eastAsia="Times New Roman" w:cstheme="minorHAnsi"/>
        </w:rPr>
        <w:t xml:space="preserve"> </w:t>
      </w:r>
      <w:r w:rsidR="006E3111" w:rsidRPr="0062273D">
        <w:rPr>
          <w:rFonts w:cstheme="minorHAnsi"/>
        </w:rPr>
        <w:t xml:space="preserve">This </w:t>
      </w:r>
      <w:r w:rsidR="007E44CE" w:rsidRPr="0062273D">
        <w:rPr>
          <w:rFonts w:cstheme="minorHAnsi"/>
        </w:rPr>
        <w:t xml:space="preserve">study established a new thrips mass-rearing method based on detached-leaf, which can </w:t>
      </w:r>
      <w:r w:rsidR="00A90100" w:rsidRPr="0062273D">
        <w:rPr>
          <w:rFonts w:cstheme="minorHAnsi"/>
        </w:rPr>
        <w:t>ensure</w:t>
      </w:r>
      <w:r w:rsidR="007E44CE" w:rsidRPr="0062273D">
        <w:rPr>
          <w:rFonts w:cstheme="minorHAnsi"/>
        </w:rPr>
        <w:t xml:space="preserve"> stable </w:t>
      </w:r>
      <w:proofErr w:type="spellStart"/>
      <w:r w:rsidR="007E44CE" w:rsidRPr="0062273D">
        <w:rPr>
          <w:rFonts w:cstheme="minorHAnsi"/>
        </w:rPr>
        <w:t>chilli</w:t>
      </w:r>
      <w:proofErr w:type="spellEnd"/>
      <w:r w:rsidR="007E44CE" w:rsidRPr="0062273D">
        <w:rPr>
          <w:rFonts w:cstheme="minorHAnsi"/>
        </w:rPr>
        <w:t xml:space="preserve"> thrips colonies. In addition, a stable and reproducible bioassay system was developed for EPF virulence screening. </w:t>
      </w:r>
    </w:p>
    <w:p w14:paraId="3A013B2D" w14:textId="566C4015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8</w:t>
      </w:r>
    </w:p>
    <w:p w14:paraId="539B9D0E" w14:textId="77777777" w:rsidR="007D61A8" w:rsidRPr="0062273D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E0D9EAC" w:rsidR="00333FA4" w:rsidRPr="0062273D" w:rsidRDefault="00042E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 xml:space="preserve">Kusum </w:t>
      </w:r>
      <w:proofErr w:type="spellStart"/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Mushyakhwo</w:t>
      </w:r>
      <w:proofErr w:type="spellEnd"/>
      <w:r w:rsidR="00333FA4" w:rsidRPr="0062273D">
        <w:rPr>
          <w:rFonts w:eastAsia="Times New Roman" w:cstheme="minorHAnsi"/>
          <w:b/>
          <w:bCs/>
          <w:u w:val="single"/>
        </w:rPr>
        <w:t>:</w:t>
      </w:r>
      <w:r w:rsidR="00333FA4" w:rsidRPr="0062273D">
        <w:rPr>
          <w:rFonts w:eastAsia="Times New Roman" w:cstheme="minorHAnsi"/>
        </w:rPr>
        <w:t xml:space="preserve"> </w:t>
      </w:r>
      <w:r w:rsidRPr="0062273D">
        <w:t>This protocol addresses the lack of a clear, standardized method for mass rearing thrips using leaf discs, focusing on improving stage management and reducing resource use.</w:t>
      </w:r>
    </w:p>
    <w:p w14:paraId="0BD28572" w14:textId="1666A6C3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62273D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62273D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62273D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3FD45AC" w:rsidR="00333FA4" w:rsidRPr="0062273D" w:rsidRDefault="00A747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 xml:space="preserve">Kusum </w:t>
      </w:r>
      <w:proofErr w:type="spellStart"/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Mushyakhwo</w:t>
      </w:r>
      <w:proofErr w:type="spellEnd"/>
      <w:r w:rsidR="00333FA4" w:rsidRPr="0062273D">
        <w:rPr>
          <w:rFonts w:eastAsia="Times New Roman" w:cstheme="minorHAnsi"/>
          <w:b/>
          <w:bCs/>
          <w:u w:val="single"/>
        </w:rPr>
        <w:t>:</w:t>
      </w:r>
      <w:r w:rsidR="00333FA4" w:rsidRPr="0062273D">
        <w:rPr>
          <w:rFonts w:eastAsia="Times New Roman" w:cstheme="minorHAnsi"/>
        </w:rPr>
        <w:t xml:space="preserve"> </w:t>
      </w:r>
      <w:r w:rsidR="00042E44" w:rsidRPr="0062273D">
        <w:t xml:space="preserve">This protocol simplifies developmental stage control, reduces space and labor needs, and provides </w:t>
      </w:r>
      <w:r w:rsidR="0062273D" w:rsidRPr="0062273D">
        <w:t>consistent</w:t>
      </w:r>
      <w:r w:rsidR="00042E44" w:rsidRPr="0062273D">
        <w:t xml:space="preserve"> thrips supply suitable for large-scale and reliable bioassays</w:t>
      </w:r>
      <w:r w:rsidR="0062273D" w:rsidRPr="0062273D">
        <w:t>.</w:t>
      </w:r>
    </w:p>
    <w:p w14:paraId="5A868322" w14:textId="73714304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30957E1D" w14:textId="77777777" w:rsidR="00A90100" w:rsidRPr="00A90100" w:rsidRDefault="00A90100" w:rsidP="00A90100">
      <w:pPr>
        <w:spacing w:before="120"/>
        <w:rPr>
          <w:rFonts w:eastAsia="Times New Roman" w:cstheme="minorHAnsi"/>
        </w:rPr>
      </w:pPr>
      <w:r w:rsidRPr="00A90100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7213DE26" w14:textId="77777777" w:rsidR="00A90100" w:rsidRPr="00A90100" w:rsidRDefault="00A90100" w:rsidP="00A901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90100">
        <w:rPr>
          <w:rFonts w:asciiTheme="majorHAnsi" w:hAnsiTheme="majorHAnsi" w:cstheme="majorHAnsi"/>
          <w:color w:val="auto"/>
        </w:rPr>
        <w:t>Yu-Shin Nai</w:t>
      </w:r>
      <w:r w:rsidRPr="00A90100">
        <w:rPr>
          <w:rFonts w:eastAsia="Times New Roman" w:cstheme="minorHAnsi"/>
          <w:b/>
          <w:bCs/>
          <w:u w:val="single"/>
        </w:rPr>
        <w:t>:</w:t>
      </w:r>
      <w:r w:rsidRPr="00A90100">
        <w:rPr>
          <w:rFonts w:eastAsia="Times New Roman" w:cstheme="minorHAnsi"/>
        </w:rPr>
        <w:t xml:space="preserve"> </w:t>
      </w:r>
      <w:r w:rsidRPr="00A90100">
        <w:rPr>
          <w:rFonts w:hint="eastAsia"/>
        </w:rPr>
        <w:t>Our laboratory will focus on optimizing mass-rearing methods and applying these protocols to various thrips species, improving environmental and handling conditions to ensure consistent, healthy populations for bioassays.</w:t>
      </w:r>
      <w:r w:rsidRPr="00A90100">
        <w:t xml:space="preserve"> Besides, mass-rearing system can </w:t>
      </w:r>
      <w:r w:rsidRPr="00A90100">
        <w:rPr>
          <w:rFonts w:hint="eastAsia"/>
          <w:lang w:eastAsia="zh-TW"/>
        </w:rPr>
        <w:t xml:space="preserve">be </w:t>
      </w:r>
      <w:r w:rsidRPr="00A90100">
        <w:t>extended to use on greenhouse trial.</w:t>
      </w:r>
    </w:p>
    <w:p w14:paraId="53D8FB68" w14:textId="211F1B07" w:rsidR="00A90100" w:rsidRPr="00A90100" w:rsidRDefault="00A90100" w:rsidP="00A901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0100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9010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90100">
        <w:rPr>
          <w:rFonts w:cstheme="minorHAnsi"/>
          <w:b/>
          <w:bCs/>
          <w:i/>
          <w:color w:val="0000FF"/>
        </w:rPr>
        <w:t xml:space="preserve"> </w:t>
      </w:r>
    </w:p>
    <w:p w14:paraId="02514181" w14:textId="483633B8" w:rsidR="009B54CE" w:rsidRPr="00A90100" w:rsidRDefault="00A90100" w:rsidP="0062273D">
      <w:pPr>
        <w:spacing w:before="120"/>
        <w:rPr>
          <w:rFonts w:eastAsia="Times New Roman" w:cstheme="minorHAnsi"/>
          <w:b/>
          <w:bCs/>
        </w:rPr>
      </w:pPr>
      <w:r w:rsidRPr="00A90100">
        <w:rPr>
          <w:rFonts w:eastAsia="Times New Roman" w:cstheme="minorHAnsi"/>
          <w:b/>
          <w:bCs/>
          <w:highlight w:val="green"/>
        </w:rPr>
        <w:t>NOTE: Authors added the new question during filming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15AC3C77" w:rsidR="00BA49CD" w:rsidRDefault="000F0F14" w:rsidP="0062273D">
      <w:pPr>
        <w:contextualSpacing/>
        <w:outlineLvl w:val="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BA49CD">
        <w:rPr>
          <w:rFonts w:cstheme="minorHAnsi"/>
        </w:rPr>
        <w:br w:type="page"/>
      </w:r>
    </w:p>
    <w:p w14:paraId="4943BD91" w14:textId="77777777" w:rsidR="00FF25E5" w:rsidRPr="00C058AE" w:rsidRDefault="00FF25E5" w:rsidP="00FF25E5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EAF371" w:rsidR="00CE10F2" w:rsidRDefault="008F1CBA" w:rsidP="00A901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Collection, Rearing, and Mass Maintenance of Chilli Thrips in Laboratory Conditions</w:t>
      </w:r>
    </w:p>
    <w:p w14:paraId="314C5FBA" w14:textId="3F78099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02B7" w:rsidRPr="002402B7">
        <w:rPr>
          <w:rFonts w:asciiTheme="majorHAnsi" w:hAnsiTheme="majorHAnsi" w:cstheme="majorHAnsi"/>
          <w:color w:val="auto"/>
        </w:rPr>
        <w:t>Hsin-Yu Li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C89D6F" w14:textId="3AB2A6A5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 xml:space="preserve">To begin, cut leaves and flowers infested with chilli thrips </w:t>
      </w:r>
      <w:r>
        <w:rPr>
          <w:b/>
          <w:bCs/>
        </w:rPr>
        <w:t xml:space="preserve">[1]. </w:t>
      </w:r>
      <w:r>
        <w:t>Tr</w:t>
      </w:r>
      <w:r w:rsidRPr="004D399D">
        <w:t xml:space="preserve">ansfer them into a plastic zipper bag, ensuring to seal the bag with some air inside to keep the thrips alive </w:t>
      </w:r>
      <w:r w:rsidRPr="004D399D">
        <w:rPr>
          <w:b/>
          <w:bCs/>
        </w:rPr>
        <w:t>[</w:t>
      </w:r>
      <w:r>
        <w:rPr>
          <w:b/>
          <w:bCs/>
        </w:rPr>
        <w:t>2-TXT</w:t>
      </w:r>
      <w:r w:rsidRPr="004D399D">
        <w:rPr>
          <w:b/>
          <w:bCs/>
        </w:rPr>
        <w:t>]</w:t>
      </w:r>
      <w:r w:rsidRPr="004D399D">
        <w:t xml:space="preserve">. </w:t>
      </w:r>
    </w:p>
    <w:p w14:paraId="444CA934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WIDE: Talent cutting infested leaves and flowers from the field.</w:t>
      </w:r>
    </w:p>
    <w:p w14:paraId="4C041B43" w14:textId="6079C620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infested plant material into a plastic zipper bag and sealing it with some air insid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Transport sample to laboratory within 3 h; If field collection &gt; 3h, place sample into a cooler</w:t>
      </w:r>
    </w:p>
    <w:p w14:paraId="36110A1D" w14:textId="635AB0B9" w:rsidR="00BA49CD" w:rsidRPr="004D399D" w:rsidRDefault="0013415F" w:rsidP="00A90100">
      <w:pPr>
        <w:pStyle w:val="Narration"/>
        <w:numPr>
          <w:ilvl w:val="1"/>
          <w:numId w:val="3"/>
        </w:numPr>
      </w:pPr>
      <w:r>
        <w:t>Next, obtain</w:t>
      </w:r>
      <w:r w:rsidR="00BA49CD" w:rsidRPr="004D399D">
        <w:t xml:space="preserve"> a glass rearing container measuring 35 millimeters in height and 45 millimeters in inner diameter </w:t>
      </w:r>
      <w:r w:rsidR="00BA49CD" w:rsidRPr="004D399D">
        <w:rPr>
          <w:b/>
          <w:bCs/>
        </w:rPr>
        <w:t>[1]</w:t>
      </w:r>
      <w:r w:rsidR="00BA49CD" w:rsidRPr="004D399D">
        <w:t xml:space="preserve">. Place three layers of circular paper towel, each 40 millimeters in diameter, at the bottom of the container </w:t>
      </w:r>
      <w:r w:rsidR="00BA49CD" w:rsidRPr="004D399D">
        <w:rPr>
          <w:b/>
          <w:bCs/>
        </w:rPr>
        <w:t>[2]</w:t>
      </w:r>
      <w:r w:rsidR="00BA49CD" w:rsidRPr="004D399D">
        <w:t>. Add 8 to 10 drops</w:t>
      </w:r>
      <w:r>
        <w:t xml:space="preserve"> </w:t>
      </w:r>
      <w:r w:rsidR="00BA49CD" w:rsidRPr="004D399D">
        <w:t xml:space="preserve">of filtered water onto the paper towels to maintain humidity </w:t>
      </w:r>
      <w:r w:rsidR="00BA49CD" w:rsidRPr="004D399D">
        <w:rPr>
          <w:b/>
          <w:bCs/>
        </w:rPr>
        <w:t>[3]</w:t>
      </w:r>
      <w:r w:rsidR="00BA49CD" w:rsidRPr="004D399D">
        <w:t>.</w:t>
      </w:r>
    </w:p>
    <w:p w14:paraId="46BDD3B3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reparing the specified glass rearing container.</w:t>
      </w:r>
    </w:p>
    <w:p w14:paraId="7B6F59B5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ree layers of 40-millimeter diameter circular paper towels at the bottom of the container.</w:t>
      </w:r>
    </w:p>
    <w:p w14:paraId="79D1733B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adding 8 to 10 drops of filtered water onto the paper towels.</w:t>
      </w:r>
    </w:p>
    <w:p w14:paraId="733E8FA6" w14:textId="59ABFB49" w:rsidR="00BA49CD" w:rsidRPr="004D399D" w:rsidRDefault="0013415F" w:rsidP="00A90100">
      <w:pPr>
        <w:pStyle w:val="Narration"/>
        <w:numPr>
          <w:ilvl w:val="1"/>
          <w:numId w:val="3"/>
        </w:numPr>
      </w:pPr>
      <w:r w:rsidRPr="00A90100">
        <w:rPr>
          <w:strike/>
        </w:rPr>
        <w:t>Now, c</w:t>
      </w:r>
      <w:r w:rsidR="00BA49CD" w:rsidRPr="00A90100">
        <w:rPr>
          <w:strike/>
        </w:rPr>
        <w:t xml:space="preserve">ollect a young, red mango leaf from mango fields </w:t>
      </w:r>
      <w:r w:rsidR="00BA49CD" w:rsidRPr="00A90100">
        <w:rPr>
          <w:b/>
          <w:bCs/>
          <w:strike/>
        </w:rPr>
        <w:t>[1</w:t>
      </w:r>
      <w:proofErr w:type="gramStart"/>
      <w:r w:rsidR="00BA49CD" w:rsidRPr="00A90100">
        <w:rPr>
          <w:b/>
          <w:bCs/>
          <w:strike/>
        </w:rPr>
        <w:t>]</w:t>
      </w:r>
      <w:r w:rsidR="00BA49CD" w:rsidRPr="00A90100">
        <w:rPr>
          <w:strike/>
        </w:rPr>
        <w:t>.</w:t>
      </w:r>
      <w:r w:rsidR="00A90100">
        <w:t>Now</w:t>
      </w:r>
      <w:proofErr w:type="gramEnd"/>
      <w:r w:rsidR="00A90100">
        <w:t xml:space="preserve"> , wash a young mango </w:t>
      </w:r>
      <w:r w:rsidR="00BA49CD" w:rsidRPr="004D399D">
        <w:t>leaf thoroughly</w:t>
      </w:r>
      <w:r>
        <w:t xml:space="preserve">, </w:t>
      </w:r>
      <w:r w:rsidR="00BA49CD" w:rsidRPr="004D399D">
        <w:t xml:space="preserve">examine it under an optical microscope to check for insect eggs or other insect contamination </w:t>
      </w:r>
      <w:r w:rsidR="00BA49CD" w:rsidRPr="004D399D">
        <w:rPr>
          <w:b/>
          <w:bCs/>
        </w:rPr>
        <w:t>[2]</w:t>
      </w:r>
      <w:r w:rsidR="00BA49CD" w:rsidRPr="004D399D">
        <w:t xml:space="preserve">. </w:t>
      </w:r>
    </w:p>
    <w:p w14:paraId="4219BED4" w14:textId="0A1E92D8" w:rsidR="00BA49CD" w:rsidRPr="00A90100" w:rsidRDefault="00BA49CD" w:rsidP="00A90100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A90100">
        <w:rPr>
          <w:strike/>
          <w:lang w:val="en-IN"/>
        </w:rPr>
        <w:t>Talent collecting a young, red mango leaf from the field.</w:t>
      </w:r>
      <w:r w:rsidR="00A90100">
        <w:rPr>
          <w:strike/>
          <w:lang w:val="en-IN"/>
        </w:rPr>
        <w:br/>
      </w:r>
      <w:r w:rsidR="00A90100" w:rsidRPr="00A90100">
        <w:rPr>
          <w:b/>
          <w:bCs/>
          <w:highlight w:val="green"/>
          <w:lang w:val="en-IN"/>
        </w:rPr>
        <w:t>NOTE: Shot deleted by authors</w:t>
      </w:r>
    </w:p>
    <w:p w14:paraId="70BA97AA" w14:textId="75443B42" w:rsidR="00BA49C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examining </w:t>
      </w:r>
      <w:r w:rsidR="0013415F">
        <w:rPr>
          <w:lang w:val="en-IN"/>
        </w:rPr>
        <w:t xml:space="preserve">washed leaf </w:t>
      </w:r>
      <w:r w:rsidRPr="004D399D">
        <w:rPr>
          <w:lang w:val="en-IN"/>
        </w:rPr>
        <w:t>under an optical microscope for contamination.</w:t>
      </w:r>
    </w:p>
    <w:p w14:paraId="333FAC1A" w14:textId="2CBA2C26" w:rsidR="0013415F" w:rsidRPr="0013415F" w:rsidRDefault="0013415F" w:rsidP="00A9010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13415F">
        <w:rPr>
          <w:color w:val="7030A0"/>
        </w:rPr>
        <w:t xml:space="preserve">Using a leather cutter, cut the mango leaf into a circular disc of 40 millimeters in diameter </w:t>
      </w:r>
      <w:r w:rsidRPr="0013415F">
        <w:rPr>
          <w:b/>
          <w:bCs/>
          <w:color w:val="7030A0"/>
        </w:rPr>
        <w:t>[1]</w:t>
      </w:r>
      <w:r w:rsidRPr="0013415F">
        <w:rPr>
          <w:color w:val="7030A0"/>
        </w:rPr>
        <w:t xml:space="preserve"> and place it on the wet paper towel inside the glass rearing container </w:t>
      </w:r>
      <w:r w:rsidRPr="0013415F">
        <w:rPr>
          <w:b/>
          <w:bCs/>
          <w:color w:val="7030A0"/>
        </w:rPr>
        <w:t>[2]</w:t>
      </w:r>
      <w:r w:rsidRPr="0013415F">
        <w:rPr>
          <w:color w:val="7030A0"/>
        </w:rPr>
        <w:t>.</w:t>
      </w:r>
    </w:p>
    <w:p w14:paraId="1C881FE7" w14:textId="7BE8578F" w:rsidR="0013415F" w:rsidRDefault="00A90100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170D6">
        <w:rPr>
          <w:lang w:val="en-IN"/>
        </w:rPr>
        <w:t>SCOPE</w:t>
      </w:r>
      <w:r w:rsidRPr="004D399D">
        <w:rPr>
          <w:lang w:val="en-IN"/>
        </w:rPr>
        <w:t xml:space="preserve">: </w:t>
      </w:r>
      <w:r w:rsidR="00BA49CD" w:rsidRPr="004D399D">
        <w:rPr>
          <w:lang w:val="en-IN"/>
        </w:rPr>
        <w:t>Talent cutting the mango leaf into a 40-millimeter diameter disc using a leather cutter</w:t>
      </w:r>
      <w:r w:rsidR="0013415F">
        <w:rPr>
          <w:lang w:val="en-IN"/>
        </w:rPr>
        <w:t>.</w:t>
      </w:r>
    </w:p>
    <w:p w14:paraId="41594DFE" w14:textId="5CA730B5" w:rsidR="00BA49CD" w:rsidRPr="004D399D" w:rsidRDefault="0013415F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 xml:space="preserve">placing </w:t>
      </w:r>
      <w:r>
        <w:rPr>
          <w:lang w:val="en-IN"/>
        </w:rPr>
        <w:t xml:space="preserve">cut </w:t>
      </w:r>
      <w:r w:rsidR="00110B5D">
        <w:rPr>
          <w:lang w:val="en-IN"/>
        </w:rPr>
        <w:t xml:space="preserve">discs </w:t>
      </w:r>
      <w:r w:rsidR="00110B5D" w:rsidRPr="004D399D">
        <w:rPr>
          <w:lang w:val="en-IN"/>
        </w:rPr>
        <w:t>onto</w:t>
      </w:r>
      <w:r w:rsidR="00BA49CD" w:rsidRPr="004D399D">
        <w:rPr>
          <w:lang w:val="en-IN"/>
        </w:rPr>
        <w:t xml:space="preserve"> the wet paper towel in the container.</w:t>
      </w:r>
    </w:p>
    <w:p w14:paraId="1A11DF38" w14:textId="39BFF7AA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>Observe the chilli thrips under an optical microscope at 10</w:t>
      </w:r>
      <w:r w:rsidR="00110B5D">
        <w:t>X</w:t>
      </w:r>
      <w:r w:rsidRPr="004D399D">
        <w:t xml:space="preserve"> magnification </w:t>
      </w:r>
      <w:r w:rsidRPr="004D399D">
        <w:rPr>
          <w:b/>
          <w:bCs/>
        </w:rPr>
        <w:t>[1]</w:t>
      </w:r>
      <w:r w:rsidRPr="004D399D">
        <w:t xml:space="preserve">. Using a fine painting brush, transfer 10 adult thrips, comprising five males and five females, into </w:t>
      </w:r>
      <w:r w:rsidRPr="004D399D">
        <w:lastRenderedPageBreak/>
        <w:t xml:space="preserve">the prepared glass rearing container </w:t>
      </w:r>
      <w:r w:rsidRPr="004D399D">
        <w:rPr>
          <w:b/>
          <w:bCs/>
        </w:rPr>
        <w:t>[2]</w:t>
      </w:r>
      <w:r w:rsidRPr="004D399D">
        <w:t>.</w:t>
      </w:r>
      <w:r w:rsidR="00A90100">
        <w:br/>
      </w:r>
      <w:r w:rsidR="00A90100" w:rsidRPr="00A90100">
        <w:rPr>
          <w:b/>
          <w:bCs/>
          <w:color w:val="000000" w:themeColor="text1"/>
          <w:highlight w:val="green"/>
        </w:rPr>
        <w:t>NOTE: Filmed by videographer</w:t>
      </w:r>
    </w:p>
    <w:p w14:paraId="3AAD27EF" w14:textId="77777777" w:rsidR="00BA49CD" w:rsidRPr="00A90100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: View of chilli thrips under an optical microscope at 10x magnification.</w:t>
      </w:r>
    </w:p>
    <w:p w14:paraId="1FE1C555" w14:textId="386C31FD" w:rsidR="00BA49CD" w:rsidRPr="004D399D" w:rsidRDefault="0062273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:</w:t>
      </w:r>
      <w:r w:rsidRPr="004D399D">
        <w:rPr>
          <w:lang w:val="en-IN"/>
        </w:rPr>
        <w:t xml:space="preserve"> </w:t>
      </w:r>
      <w:r w:rsidR="00BA49CD" w:rsidRPr="004D399D">
        <w:rPr>
          <w:lang w:val="en-IN"/>
        </w:rPr>
        <w:t>Talent using a fine painting brush to transfer 10 adult thrips into the glass rearing container.</w:t>
      </w:r>
      <w:r w:rsidR="00A90100">
        <w:rPr>
          <w:lang w:val="en-IN"/>
        </w:rPr>
        <w:br/>
      </w:r>
      <w:r w:rsidR="00A90100" w:rsidRPr="00A90100">
        <w:rPr>
          <w:i/>
          <w:iCs/>
          <w:color w:val="EE0000"/>
          <w:lang w:val="en-IN"/>
        </w:rPr>
        <w:t xml:space="preserve">Added shot </w:t>
      </w:r>
      <w:proofErr w:type="gramStart"/>
      <w:r w:rsidR="00A90100" w:rsidRPr="00A90100">
        <w:rPr>
          <w:i/>
          <w:iCs/>
          <w:color w:val="EE0000"/>
          <w:lang w:val="en-IN"/>
        </w:rPr>
        <w:t>2.5.2.1 :</w:t>
      </w:r>
      <w:proofErr w:type="gramEnd"/>
      <w:r w:rsidR="00A90100" w:rsidRPr="00A90100">
        <w:rPr>
          <w:i/>
          <w:iCs/>
          <w:color w:val="EE0000"/>
          <w:lang w:val="en-IN"/>
        </w:rPr>
        <w:t xml:space="preserve"> Talent putting thrips in glass rearing container</w:t>
      </w:r>
    </w:p>
    <w:p w14:paraId="335C08A0" w14:textId="30B3E0C2" w:rsidR="00BA49CD" w:rsidRPr="004D399D" w:rsidRDefault="00110B5D" w:rsidP="00A90100">
      <w:pPr>
        <w:pStyle w:val="Narration"/>
        <w:numPr>
          <w:ilvl w:val="1"/>
          <w:numId w:val="3"/>
        </w:numPr>
      </w:pPr>
      <w:r>
        <w:t>Then s</w:t>
      </w:r>
      <w:r w:rsidR="00BA49CD" w:rsidRPr="004D399D">
        <w:t xml:space="preserve">eal each glass rearing container with two layers of parafilm </w:t>
      </w:r>
      <w:r w:rsidR="00BA49CD" w:rsidRPr="004D399D">
        <w:rPr>
          <w:b/>
          <w:bCs/>
        </w:rPr>
        <w:t>[1]</w:t>
      </w:r>
      <w:r w:rsidR="00BA49CD" w:rsidRPr="004D399D">
        <w:t xml:space="preserve">. Create approximately 40 small holes in the parafilm using a number 00 insect pin to ensure proper ventilation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6CC3A52F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sealing the glass rearing container with two layers of parafilm.</w:t>
      </w:r>
    </w:p>
    <w:p w14:paraId="28A4EBB8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making approximately 40 small holes in the parafilm using a number 00 insect pin for ventilation.</w:t>
      </w:r>
    </w:p>
    <w:p w14:paraId="59F3BE32" w14:textId="01FC6178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 xml:space="preserve">Place the sealed glass rearing container into an incubator </w:t>
      </w:r>
      <w:r w:rsidR="00D634B4">
        <w:t xml:space="preserve">for 48 hours </w:t>
      </w:r>
      <w:r w:rsidRPr="004D399D">
        <w:rPr>
          <w:b/>
          <w:bCs/>
        </w:rPr>
        <w:t>[1</w:t>
      </w:r>
      <w:r w:rsidR="00110B5D">
        <w:rPr>
          <w:b/>
          <w:bCs/>
        </w:rPr>
        <w:t>-TXT</w:t>
      </w:r>
      <w:r w:rsidRPr="004D399D">
        <w:rPr>
          <w:b/>
          <w:bCs/>
        </w:rPr>
        <w:t>]</w:t>
      </w:r>
      <w:r w:rsidRPr="004D399D">
        <w:t>.</w:t>
      </w:r>
    </w:p>
    <w:p w14:paraId="76D46186" w14:textId="4C451AF0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sealed glass rearing container into the incubator set to the specified conditions.</w:t>
      </w:r>
      <w:r w:rsidR="00110B5D">
        <w:rPr>
          <w:lang w:val="en-IN"/>
        </w:rPr>
        <w:t xml:space="preserve"> </w:t>
      </w:r>
      <w:r w:rsidR="00D634B4">
        <w:rPr>
          <w:b/>
          <w:bCs/>
          <w:lang w:val="en-IN"/>
        </w:rPr>
        <w:t>TXT: Incubation:</w:t>
      </w:r>
      <w:r w:rsidR="00D634B4" w:rsidRPr="00FE01A5">
        <w:t xml:space="preserve"> </w:t>
      </w:r>
      <w:r w:rsidR="00D634B4" w:rsidRPr="00FE01A5">
        <w:rPr>
          <w:b/>
          <w:bCs/>
          <w:lang w:val="en-IN"/>
        </w:rPr>
        <w:t xml:space="preserve">25 ± </w:t>
      </w:r>
      <w:r w:rsidR="00D634B4">
        <w:rPr>
          <w:b/>
          <w:bCs/>
          <w:lang w:val="en-IN"/>
        </w:rPr>
        <w:t>1</w:t>
      </w:r>
      <w:r w:rsidR="00D634B4" w:rsidRPr="00FE01A5">
        <w:rPr>
          <w:b/>
          <w:bCs/>
          <w:lang w:val="en-IN"/>
        </w:rPr>
        <w:t>°C</w:t>
      </w:r>
      <w:r w:rsidR="00D634B4">
        <w:rPr>
          <w:b/>
          <w:bCs/>
          <w:lang w:val="en-IN"/>
        </w:rPr>
        <w:t xml:space="preserve">; </w:t>
      </w:r>
      <w:r w:rsidR="00D634B4" w:rsidRPr="00FE01A5">
        <w:rPr>
          <w:b/>
          <w:bCs/>
          <w:lang w:val="en-IN"/>
        </w:rPr>
        <w:t xml:space="preserve">~70% </w:t>
      </w:r>
      <w:r w:rsidR="00D634B4">
        <w:rPr>
          <w:b/>
          <w:bCs/>
          <w:lang w:val="en-IN"/>
        </w:rPr>
        <w:t>RH; P</w:t>
      </w:r>
      <w:r w:rsidR="00D634B4" w:rsidRPr="00FE01A5">
        <w:rPr>
          <w:b/>
          <w:bCs/>
          <w:lang w:val="en-IN"/>
        </w:rPr>
        <w:t>hotoperiod</w:t>
      </w:r>
      <w:r w:rsidR="00D634B4">
        <w:rPr>
          <w:b/>
          <w:bCs/>
          <w:lang w:val="en-IN"/>
        </w:rPr>
        <w:t xml:space="preserve"> (</w:t>
      </w:r>
      <w:r w:rsidR="00D634B4" w:rsidRPr="00FE01A5">
        <w:rPr>
          <w:b/>
          <w:bCs/>
          <w:lang w:val="en-IN"/>
        </w:rPr>
        <w:t>L:D</w:t>
      </w:r>
      <w:proofErr w:type="gramStart"/>
      <w:r w:rsidR="00D634B4">
        <w:rPr>
          <w:b/>
          <w:bCs/>
          <w:lang w:val="en-IN"/>
        </w:rPr>
        <w:t>) :</w:t>
      </w:r>
      <w:proofErr w:type="gramEnd"/>
      <w:r w:rsidR="00D634B4" w:rsidRPr="00FE01A5">
        <w:rPr>
          <w:b/>
          <w:bCs/>
          <w:lang w:val="en-IN"/>
        </w:rPr>
        <w:t xml:space="preserve"> 12 h: 12 h</w:t>
      </w:r>
    </w:p>
    <w:p w14:paraId="4CAE37F5" w14:textId="1F548ECD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 xml:space="preserve">Observe the leaf tissues under a stereomicroscope to confirm the presence of eggs, indicating oviposition </w:t>
      </w:r>
      <w:r w:rsidRPr="004D399D">
        <w:rPr>
          <w:b/>
          <w:bCs/>
        </w:rPr>
        <w:t>[1]</w:t>
      </w:r>
      <w:r w:rsidRPr="004D399D">
        <w:t xml:space="preserve">. </w:t>
      </w:r>
      <w:r w:rsidR="00831AD0">
        <w:t>Then p</w:t>
      </w:r>
      <w:r w:rsidRPr="004D399D">
        <w:t xml:space="preserve">lace a fresh mango leaf disc onto the leaf with eggs </w:t>
      </w:r>
      <w:r w:rsidR="00831AD0">
        <w:rPr>
          <w:b/>
          <w:bCs/>
        </w:rPr>
        <w:t xml:space="preserve">[2] </w:t>
      </w:r>
      <w:r w:rsidRPr="004D399D">
        <w:t xml:space="preserve">and add 8 to 10 drops of filtered water onto the paper towel to maintain humidity </w:t>
      </w:r>
      <w:r w:rsidRPr="004D399D">
        <w:rPr>
          <w:b/>
          <w:bCs/>
        </w:rPr>
        <w:t>[</w:t>
      </w:r>
      <w:r w:rsidR="00831AD0"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52A58998" w14:textId="46E643DA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:</w:t>
      </w:r>
      <w:r w:rsidRPr="004D399D">
        <w:rPr>
          <w:lang w:val="en-IN"/>
        </w:rPr>
        <w:t xml:space="preserve"> View of leaf tissues with eggs under a stereomicroscope.</w:t>
      </w:r>
      <w:r w:rsidR="00A90100">
        <w:rPr>
          <w:lang w:val="en-IN"/>
        </w:rPr>
        <w:br/>
      </w:r>
      <w:r w:rsidR="00A90100" w:rsidRPr="00A90100">
        <w:rPr>
          <w:b/>
          <w:bCs/>
          <w:highlight w:val="green"/>
        </w:rPr>
        <w:t>NOTE: Filmed by videographer</w:t>
      </w:r>
    </w:p>
    <w:p w14:paraId="2248D0B7" w14:textId="77777777" w:rsidR="00831AD0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a fresh mango leaf disc onto the leaf with eggs</w:t>
      </w:r>
      <w:r w:rsidR="00831AD0">
        <w:rPr>
          <w:lang w:val="en-IN"/>
        </w:rPr>
        <w:t>.</w:t>
      </w:r>
    </w:p>
    <w:p w14:paraId="339C7305" w14:textId="6EF0D828" w:rsidR="00BA49CD" w:rsidRPr="004D399D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>adding 8 to 10 drops of filtered water onto the paper towel.</w:t>
      </w:r>
    </w:p>
    <w:p w14:paraId="13F568C0" w14:textId="62A845B7" w:rsidR="00BA49CD" w:rsidRPr="004D399D" w:rsidRDefault="00831AD0" w:rsidP="00A90100">
      <w:pPr>
        <w:pStyle w:val="Narration"/>
        <w:numPr>
          <w:ilvl w:val="1"/>
          <w:numId w:val="3"/>
        </w:numPr>
      </w:pPr>
      <w:r>
        <w:t>For the maintenance of the thrips, d</w:t>
      </w:r>
      <w:r w:rsidR="00BA49CD" w:rsidRPr="004D399D">
        <w:t xml:space="preserve">irectly transfer the leaf containing first instar larvae into a new glass rearing container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Observe the chilli thrips daily </w:t>
      </w:r>
      <w:r w:rsidRPr="004D399D">
        <w:rPr>
          <w:b/>
          <w:bCs/>
        </w:rPr>
        <w:t>[</w:t>
      </w:r>
      <w:r>
        <w:rPr>
          <w:b/>
          <w:bCs/>
        </w:rPr>
        <w:t>2-TXT</w:t>
      </w:r>
      <w:r w:rsidRPr="004D399D">
        <w:rPr>
          <w:b/>
          <w:bCs/>
        </w:rPr>
        <w:t>]</w:t>
      </w:r>
      <w:r w:rsidRPr="004D399D">
        <w:t>.</w:t>
      </w:r>
    </w:p>
    <w:p w14:paraId="48C050BC" w14:textId="77777777" w:rsidR="00BA49C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leaf with first instar larvae into a new glass rearing container.</w:t>
      </w:r>
    </w:p>
    <w:p w14:paraId="486C4732" w14:textId="3844D416" w:rsidR="00831AD0" w:rsidRPr="00831AD0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4D399D">
        <w:rPr>
          <w:lang w:val="en-IN"/>
        </w:rPr>
        <w:t xml:space="preserve"> the chilli thrips in the contain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dd 8 - 10 drops filtered water and fresh mango disc every 4 days</w:t>
      </w:r>
    </w:p>
    <w:p w14:paraId="6FD60A6E" w14:textId="75CE19C0" w:rsidR="00BA49CD" w:rsidRPr="004D399D" w:rsidRDefault="00831AD0" w:rsidP="00A90100">
      <w:pPr>
        <w:pStyle w:val="Narration"/>
        <w:numPr>
          <w:ilvl w:val="1"/>
          <w:numId w:val="3"/>
        </w:numPr>
      </w:pPr>
      <w:r>
        <w:t>For the mass rearing of the chilli thrips, first c</w:t>
      </w:r>
      <w:r w:rsidR="00BA49CD" w:rsidRPr="004D399D">
        <w:t xml:space="preserve">ollect female adult thrips from the maintained population </w:t>
      </w:r>
      <w:r w:rsidR="00BA49CD" w:rsidRPr="004D399D">
        <w:rPr>
          <w:b/>
          <w:bCs/>
        </w:rPr>
        <w:t>[1]</w:t>
      </w:r>
      <w:r w:rsidR="00BA49CD" w:rsidRPr="004D399D">
        <w:t xml:space="preserve">. </w:t>
      </w:r>
      <w:r w:rsidRPr="004D399D">
        <w:t xml:space="preserve">Transfer 10 female adult thrips into </w:t>
      </w:r>
      <w:r>
        <w:t>a</w:t>
      </w:r>
      <w:r w:rsidRPr="004D399D">
        <w:t xml:space="preserve"> prepared</w:t>
      </w:r>
      <w:r>
        <w:t xml:space="preserve"> rearing</w:t>
      </w:r>
      <w:r w:rsidRPr="004D399D">
        <w:t xml:space="preserve"> container</w:t>
      </w:r>
      <w:r>
        <w:t xml:space="preserve"> to obtain eggs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>.</w:t>
      </w:r>
    </w:p>
    <w:p w14:paraId="015B0956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female adult thrips from the maintained population.</w:t>
      </w:r>
    </w:p>
    <w:p w14:paraId="3A8AFF72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10 female adult thrips into the prepared container.</w:t>
      </w:r>
    </w:p>
    <w:p w14:paraId="3A37D76B" w14:textId="78170D97" w:rsidR="00BA49CD" w:rsidRPr="004D399D" w:rsidRDefault="00831AD0" w:rsidP="00A90100">
      <w:pPr>
        <w:pStyle w:val="Narration"/>
        <w:numPr>
          <w:ilvl w:val="1"/>
          <w:numId w:val="3"/>
        </w:numPr>
      </w:pPr>
      <w:r>
        <w:t>Then g</w:t>
      </w:r>
      <w:r w:rsidR="00BA49CD" w:rsidRPr="004D399D">
        <w:t xml:space="preserve">ently transfer approximately 120 first instar larvae into a new glass rearing </w:t>
      </w:r>
      <w:r w:rsidR="00BA49CD" w:rsidRPr="004D399D">
        <w:lastRenderedPageBreak/>
        <w:t xml:space="preserve">container using a fine paint brush </w:t>
      </w:r>
      <w:r w:rsidR="00BA49CD" w:rsidRPr="004D399D">
        <w:rPr>
          <w:b/>
          <w:bCs/>
        </w:rPr>
        <w:t>[1</w:t>
      </w:r>
      <w:r>
        <w:rPr>
          <w:b/>
          <w:bCs/>
        </w:rPr>
        <w:t>-TXT</w:t>
      </w:r>
      <w:r w:rsidR="00BA49CD" w:rsidRPr="004D399D">
        <w:rPr>
          <w:b/>
          <w:bCs/>
        </w:rPr>
        <w:t>]</w:t>
      </w:r>
      <w:r w:rsidR="00BA49CD" w:rsidRPr="004D399D">
        <w:t>.</w:t>
      </w:r>
    </w:p>
    <w:p w14:paraId="0B4FFE64" w14:textId="3EF90DEF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using a fine paint brush to gently transfer approximately 120 first instar larvae into a new glass rearing container.</w:t>
      </w:r>
      <w:r w:rsidR="00831AD0">
        <w:rPr>
          <w:lang w:val="en-IN"/>
        </w:rPr>
        <w:t xml:space="preserve"> </w:t>
      </w:r>
      <w:r w:rsidR="00831AD0">
        <w:rPr>
          <w:b/>
          <w:bCs/>
          <w:lang w:val="en-IN"/>
        </w:rPr>
        <w:t>TXT: Observe daily; Add water and mango discs every 4 days</w:t>
      </w:r>
    </w:p>
    <w:p w14:paraId="56D92AA0" w14:textId="1F775074" w:rsidR="00831AD0" w:rsidRDefault="008F1CBA" w:rsidP="00A901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 xml:space="preserve">Molecular Identification of Chilli Thrips </w:t>
      </w:r>
      <w:r>
        <w:rPr>
          <w:rFonts w:cstheme="minorHAnsi"/>
          <w:b/>
          <w:bCs/>
        </w:rPr>
        <w:t>Using</w:t>
      </w:r>
      <w:r w:rsidRPr="008F1CBA">
        <w:rPr>
          <w:rFonts w:cstheme="minorHAnsi"/>
          <w:b/>
          <w:bCs/>
        </w:rPr>
        <w:t xml:space="preserve"> PCR and DNA Sequencing</w:t>
      </w:r>
    </w:p>
    <w:p w14:paraId="7C16269F" w14:textId="77777777" w:rsidR="00831AD0" w:rsidRDefault="00831AD0" w:rsidP="00831AD0">
      <w:pPr>
        <w:pStyle w:val="Narration"/>
        <w:ind w:left="360" w:firstLine="0"/>
      </w:pPr>
    </w:p>
    <w:p w14:paraId="61BA2BA1" w14:textId="7B353925" w:rsidR="00BA49CD" w:rsidRPr="004D399D" w:rsidRDefault="00831AD0" w:rsidP="00A90100">
      <w:pPr>
        <w:pStyle w:val="Narration"/>
        <w:numPr>
          <w:ilvl w:val="1"/>
          <w:numId w:val="3"/>
        </w:numPr>
      </w:pPr>
      <w:r>
        <w:t>For the molecular identification, c</w:t>
      </w:r>
      <w:r w:rsidR="00BA49CD" w:rsidRPr="004D399D">
        <w:t>ollect one adult chilli thrips into a 1.5</w:t>
      </w:r>
      <w:r>
        <w:t>-</w:t>
      </w:r>
      <w:r w:rsidR="00BA49CD" w:rsidRPr="004D399D">
        <w:t xml:space="preserve">milliliter centrifuge tube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Homogenize the chilli thrips using a pellet pestle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 xml:space="preserve">. </w:t>
      </w:r>
      <w:r>
        <w:t>Then i</w:t>
      </w:r>
      <w:r w:rsidRPr="004D399D">
        <w:t>solate genomic DNA using a commercial kit according to the manufacturer’s protocol</w:t>
      </w:r>
      <w:r>
        <w:t xml:space="preserve"> and amplify using PCR master mix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3E289B93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one adult chilli thrips into a 1.5 milliliter centrifuge tube.</w:t>
      </w:r>
    </w:p>
    <w:p w14:paraId="12D45C8D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homogenizing the chilli thrips in the centrifuge tube using a pellet pestle.</w:t>
      </w:r>
    </w:p>
    <w:p w14:paraId="77EF4052" w14:textId="1DEC7294" w:rsidR="00BA49CD" w:rsidRPr="004D399D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isolated genomic DNA in a vial</w:t>
      </w:r>
      <w:r w:rsidR="00BA49CD" w:rsidRPr="004D399D">
        <w:rPr>
          <w:lang w:val="en-IN"/>
        </w:rPr>
        <w:t>.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831AD0">
        <w:rPr>
          <w:lang w:val="en-IN"/>
        </w:rPr>
        <w:t>PCR Master Mix (2x) with a COI primer pair</w:t>
      </w:r>
      <w:r>
        <w:rPr>
          <w:lang w:val="en-IN"/>
        </w:rPr>
        <w:br/>
        <w:t>F</w:t>
      </w:r>
      <w:r w:rsidRPr="00831AD0">
        <w:rPr>
          <w:lang w:val="en-IN"/>
        </w:rPr>
        <w:t xml:space="preserve">orward primer LCO 1490 </w:t>
      </w:r>
      <w:r>
        <w:rPr>
          <w:lang w:val="en-IN"/>
        </w:rPr>
        <w:br/>
        <w:t>R</w:t>
      </w:r>
      <w:r w:rsidRPr="00831AD0">
        <w:rPr>
          <w:lang w:val="en-IN"/>
        </w:rPr>
        <w:t>everse primer HCO 2198</w:t>
      </w:r>
      <w:r>
        <w:rPr>
          <w:lang w:val="en-IN"/>
        </w:rPr>
        <w:t xml:space="preserve"> (</w:t>
      </w:r>
      <w:r w:rsidRPr="00831AD0">
        <w:rPr>
          <w:lang w:val="en-IN"/>
        </w:rPr>
        <w:t>amplifies the partial mitochondrial COI gene</w:t>
      </w:r>
      <w:r>
        <w:rPr>
          <w:lang w:val="en-IN"/>
        </w:rPr>
        <w:t>)</w:t>
      </w:r>
      <w:r>
        <w:rPr>
          <w:lang w:val="en-IN"/>
        </w:rPr>
        <w:br/>
      </w:r>
      <w:r w:rsidRPr="00831AD0">
        <w:rPr>
          <w:i/>
          <w:iCs/>
          <w:color w:val="3333FF"/>
          <w:lang w:val="en-IN"/>
        </w:rPr>
        <w:t>Video Editor: Please play both shots side by side</w:t>
      </w:r>
      <w:r w:rsidR="00A90100">
        <w:rPr>
          <w:i/>
          <w:iCs/>
          <w:color w:val="3333FF"/>
          <w:lang w:val="en-IN"/>
        </w:rPr>
        <w:br/>
      </w:r>
      <w:r w:rsidR="00A90100" w:rsidRPr="00A90100">
        <w:rPr>
          <w:i/>
          <w:iCs/>
          <w:color w:val="EE0000"/>
          <w:lang w:val="en-IN"/>
        </w:rPr>
        <w:t>Added shot</w:t>
      </w:r>
      <w:r w:rsidR="00A90100">
        <w:rPr>
          <w:i/>
          <w:iCs/>
          <w:color w:val="EE0000"/>
          <w:lang w:val="en-IN"/>
        </w:rPr>
        <w:t xml:space="preserve"> 3.1.4</w:t>
      </w:r>
      <w:r w:rsidR="00A90100" w:rsidRPr="00A90100">
        <w:rPr>
          <w:i/>
          <w:iCs/>
          <w:color w:val="EE0000"/>
          <w:lang w:val="en-IN"/>
        </w:rPr>
        <w:t>: Place PCR mixture into thermal cycler</w:t>
      </w:r>
    </w:p>
    <w:p w14:paraId="3F73A5F4" w14:textId="7212E218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 xml:space="preserve">Check the PCR amplicon by electrophoresis in a 1% agarose gel to verify the result of amplification </w:t>
      </w:r>
      <w:r w:rsidRPr="004D399D">
        <w:rPr>
          <w:b/>
          <w:bCs/>
        </w:rPr>
        <w:t>[1]</w:t>
      </w:r>
      <w:r w:rsidRPr="004D399D">
        <w:t>.</w:t>
      </w:r>
      <w:r w:rsidR="00831AD0" w:rsidRPr="00831AD0">
        <w:t xml:space="preserve"> </w:t>
      </w:r>
      <w:r w:rsidR="00831AD0" w:rsidRPr="004D399D">
        <w:t xml:space="preserve">Excise the target band, approximately 658 base pairs in size, from the gel </w:t>
      </w:r>
      <w:r w:rsidR="00831AD0" w:rsidRPr="004D399D">
        <w:rPr>
          <w:b/>
          <w:bCs/>
        </w:rPr>
        <w:t>[</w:t>
      </w:r>
      <w:r w:rsidR="00831AD0">
        <w:rPr>
          <w:b/>
          <w:bCs/>
        </w:rPr>
        <w:t>2-TXT</w:t>
      </w:r>
      <w:r w:rsidR="00831AD0" w:rsidRPr="004D399D">
        <w:rPr>
          <w:b/>
          <w:bCs/>
        </w:rPr>
        <w:t>]</w:t>
      </w:r>
      <w:r w:rsidR="00831AD0" w:rsidRPr="004D399D">
        <w:t>.</w:t>
      </w:r>
    </w:p>
    <w:p w14:paraId="52B25AE1" w14:textId="2EFF22BC" w:rsidR="00BA49CD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garose gel after electrophoresis.</w:t>
      </w:r>
    </w:p>
    <w:p w14:paraId="392E24F4" w14:textId="75B27386" w:rsidR="00831AD0" w:rsidRPr="00831AD0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excising the target band of approximately 658 base pairs from the agarose gel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urify amplicon using Gel/PCR purification kit then send for sequencing</w:t>
      </w:r>
    </w:p>
    <w:p w14:paraId="64478D3E" w14:textId="3140E093" w:rsidR="00831AD0" w:rsidRPr="00831AD0" w:rsidRDefault="00831AD0" w:rsidP="00A90100">
      <w:pPr>
        <w:pStyle w:val="ShotDescription"/>
        <w:numPr>
          <w:ilvl w:val="1"/>
          <w:numId w:val="3"/>
        </w:numPr>
        <w:rPr>
          <w:lang w:val="en-IN"/>
        </w:rPr>
      </w:pPr>
      <w:r w:rsidRPr="00831AD0">
        <w:rPr>
          <w:color w:val="7030A0"/>
          <w:lang w:val="en-IN"/>
        </w:rPr>
        <w:t xml:space="preserve">Perform a BLAST </w:t>
      </w:r>
      <w:r w:rsidRPr="00831AD0">
        <w:rPr>
          <w:i/>
          <w:iCs/>
          <w:color w:val="EE0000"/>
          <w:lang w:val="en-IN"/>
        </w:rPr>
        <w:t xml:space="preserve">(blast) </w:t>
      </w:r>
      <w:r w:rsidRPr="00831AD0">
        <w:rPr>
          <w:color w:val="7030A0"/>
        </w:rPr>
        <w:t xml:space="preserve">search on the NCBI </w:t>
      </w:r>
      <w:r w:rsidRPr="00831AD0">
        <w:rPr>
          <w:i/>
          <w:iCs/>
          <w:color w:val="EE0000"/>
          <w:lang w:val="en-IN"/>
        </w:rPr>
        <w:t>(</w:t>
      </w:r>
      <w:r>
        <w:rPr>
          <w:i/>
          <w:iCs/>
          <w:color w:val="EE0000"/>
          <w:lang w:val="en-IN"/>
        </w:rPr>
        <w:t>N-C-B-I</w:t>
      </w:r>
      <w:r w:rsidRPr="00831AD0">
        <w:rPr>
          <w:i/>
          <w:iCs/>
          <w:color w:val="EE0000"/>
          <w:lang w:val="en-IN"/>
        </w:rPr>
        <w:t xml:space="preserve">) </w:t>
      </w:r>
      <w:r w:rsidRPr="00831AD0">
        <w:rPr>
          <w:color w:val="7030A0"/>
        </w:rPr>
        <w:t xml:space="preserve">database using default parameters to confirm the species identity </w:t>
      </w:r>
      <w:r w:rsidRPr="00831AD0">
        <w:rPr>
          <w:b/>
          <w:bCs/>
          <w:color w:val="7030A0"/>
        </w:rPr>
        <w:t xml:space="preserve">[1]. </w:t>
      </w:r>
    </w:p>
    <w:p w14:paraId="784EB89D" w14:textId="5F426C06" w:rsidR="00831AD0" w:rsidRPr="004D399D" w:rsidRDefault="00831AD0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170D6">
        <w:rPr>
          <w:lang w:val="en-IN"/>
        </w:rPr>
        <w:t>SCREEN</w:t>
      </w:r>
      <w:r>
        <w:rPr>
          <w:lang w:val="en-IN"/>
        </w:rPr>
        <w:t xml:space="preserve">: </w:t>
      </w:r>
      <w:r w:rsidR="00A90100" w:rsidRPr="00A90100">
        <w:rPr>
          <w:lang w:val="en-IN"/>
        </w:rPr>
        <w:t>3.3.mp4</w:t>
      </w:r>
      <w:r w:rsidR="00A90100">
        <w:rPr>
          <w:lang w:val="en-IN"/>
        </w:rPr>
        <w:tab/>
      </w:r>
      <w:r w:rsidR="00A170D6">
        <w:rPr>
          <w:lang w:val="en-IN"/>
        </w:rPr>
        <w:t>00:02-00:05, 00:26-00:37,00:50-00:57</w:t>
      </w:r>
    </w:p>
    <w:p w14:paraId="1881733A" w14:textId="77777777" w:rsidR="00831AD0" w:rsidRPr="004D399D" w:rsidRDefault="00831AD0" w:rsidP="00831AD0">
      <w:pPr>
        <w:pStyle w:val="ShotDescription"/>
        <w:ind w:firstLine="0"/>
        <w:rPr>
          <w:lang w:val="en-IN"/>
        </w:rPr>
      </w:pPr>
    </w:p>
    <w:p w14:paraId="75985D37" w14:textId="33AB656F" w:rsidR="00B60B62" w:rsidRDefault="008F1CBA" w:rsidP="00A901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Preparation of Entomopathogenic Fungal Conidial Suspension for Bioassay Applications</w:t>
      </w:r>
    </w:p>
    <w:p w14:paraId="39994AC3" w14:textId="77777777" w:rsidR="00B60B62" w:rsidRDefault="00B60B62" w:rsidP="00B60B62">
      <w:pPr>
        <w:pStyle w:val="Narration"/>
        <w:ind w:left="360" w:firstLine="0"/>
      </w:pPr>
    </w:p>
    <w:p w14:paraId="0D10E2A1" w14:textId="66674908" w:rsidR="00BA49CD" w:rsidRPr="004D399D" w:rsidRDefault="00B60B62" w:rsidP="00A90100">
      <w:pPr>
        <w:pStyle w:val="Narration"/>
        <w:numPr>
          <w:ilvl w:val="1"/>
          <w:numId w:val="3"/>
        </w:numPr>
      </w:pPr>
      <w:r>
        <w:t>For the preparation of entomopathogenic fungi, a</w:t>
      </w:r>
      <w:r w:rsidR="00BA49CD" w:rsidRPr="004D399D">
        <w:t xml:space="preserve">dd 2 to 3 milliliters of 0.03% Tween 80 to the surface of a 10 to 14-day-old fungal culture grown on one-quarter strength </w:t>
      </w:r>
      <w:proofErr w:type="spellStart"/>
      <w:r w:rsidR="00BA49CD" w:rsidRPr="004D399D">
        <w:t>Sabouraud</w:t>
      </w:r>
      <w:proofErr w:type="spellEnd"/>
      <w:r w:rsidR="00BA49CD" w:rsidRPr="004D399D">
        <w:t xml:space="preserve"> Dextrose Agar </w:t>
      </w:r>
      <w:r w:rsidR="00BA49CD" w:rsidRPr="004D399D">
        <w:rPr>
          <w:b/>
          <w:bCs/>
        </w:rPr>
        <w:t>[1]</w:t>
      </w:r>
      <w:r w:rsidR="00BA49CD" w:rsidRPr="004D399D">
        <w:t xml:space="preserve">. Gently scrape the conidia using a sterile loop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5BD2E605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lastRenderedPageBreak/>
        <w:t>Talent adding 2 to 3 milliliters of 0.03% Tween 80 to the surface of the fungal culture.</w:t>
      </w:r>
    </w:p>
    <w:p w14:paraId="44CF3C1C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gently scraping the conidia from the fungal culture using a sterile loop.</w:t>
      </w:r>
    </w:p>
    <w:p w14:paraId="5D41E665" w14:textId="1C492909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>Transfer the fungal suspension into a clean 15</w:t>
      </w:r>
      <w:r w:rsidR="00B60B62">
        <w:t>-</w:t>
      </w:r>
      <w:r w:rsidRPr="004D399D">
        <w:t xml:space="preserve">milliliter centrifuge tube </w:t>
      </w:r>
      <w:r w:rsidRPr="004D399D">
        <w:rPr>
          <w:b/>
          <w:bCs/>
        </w:rPr>
        <w:t>[1]</w:t>
      </w:r>
      <w:r w:rsidRPr="004D399D">
        <w:t>.</w:t>
      </w:r>
      <w:r w:rsidR="00B60B62" w:rsidRPr="00B60B62">
        <w:t xml:space="preserve"> </w:t>
      </w:r>
      <w:r w:rsidR="00B60B62">
        <w:t>Then h</w:t>
      </w:r>
      <w:r w:rsidR="00B60B62" w:rsidRPr="004D399D">
        <w:t xml:space="preserve">omogenize the suspension by vortexing at maximum speed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2</w:t>
      </w:r>
      <w:r w:rsidR="00B60B62" w:rsidRPr="004D399D">
        <w:rPr>
          <w:b/>
          <w:bCs/>
        </w:rPr>
        <w:t>]</w:t>
      </w:r>
      <w:r w:rsidR="00B60B62" w:rsidRPr="004D399D">
        <w:t xml:space="preserve">. Filter the suspension through filter paper to remove hyphal debris and obtain a pure conidia suspens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4430A3EE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fungal suspension into a clean 15 milliliter centrifuge tube.</w:t>
      </w:r>
    </w:p>
    <w:p w14:paraId="40EDF297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vortexing the fungal suspension at maximum speed to homogenize.</w:t>
      </w:r>
    </w:p>
    <w:p w14:paraId="03806500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filtering the suspension through filter paper to remove hyphal debris.</w:t>
      </w:r>
    </w:p>
    <w:p w14:paraId="6FAF51D1" w14:textId="46F907AB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 xml:space="preserve">Use a hemocytometer to check the number of conidia under a light microscope </w:t>
      </w:r>
      <w:r w:rsidRPr="004D399D">
        <w:rPr>
          <w:b/>
          <w:bCs/>
        </w:rPr>
        <w:t>[1]</w:t>
      </w:r>
      <w:r w:rsidRPr="004D399D">
        <w:t xml:space="preserve">. Dilute the suspension to achieve a concentration of 10⁸ conidia per milliliter </w:t>
      </w:r>
      <w:r w:rsidRPr="004D399D">
        <w:rPr>
          <w:b/>
          <w:bCs/>
        </w:rPr>
        <w:t>[2]</w:t>
      </w:r>
      <w:r w:rsidRPr="004D399D">
        <w:t>.</w:t>
      </w:r>
      <w:r w:rsidR="00B60B62" w:rsidRPr="00B60B62">
        <w:t xml:space="preserve"> </w:t>
      </w:r>
      <w:r w:rsidR="00B60B62" w:rsidRPr="004D399D">
        <w:t>T</w:t>
      </w:r>
      <w:r w:rsidR="00B60B62">
        <w:t>hen t</w:t>
      </w:r>
      <w:r w:rsidR="00B60B62" w:rsidRPr="004D399D">
        <w:t xml:space="preserve">ransfer the conidial suspension into a micro-sprayer sterilized with ultraviolet light for subsequent bioassay applicat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33E2AE32" w14:textId="2FCD3327" w:rsidR="00BA49CD" w:rsidRPr="00A170D6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170D6">
        <w:rPr>
          <w:lang w:val="en-IN"/>
        </w:rPr>
        <w:t xml:space="preserve">SCOPE: </w:t>
      </w:r>
      <w:r w:rsidR="00A170D6" w:rsidRPr="00A170D6">
        <w:rPr>
          <w:lang w:val="en-IN"/>
        </w:rPr>
        <w:t>4.</w:t>
      </w:r>
      <w:proofErr w:type="gramStart"/>
      <w:r w:rsidR="00A170D6" w:rsidRPr="00A170D6">
        <w:rPr>
          <w:lang w:val="en-IN"/>
        </w:rPr>
        <w:t>3.1..</w:t>
      </w:r>
      <w:proofErr w:type="gramEnd"/>
      <w:r w:rsidR="00A170D6" w:rsidRPr="00A170D6">
        <w:rPr>
          <w:lang w:val="en-IN"/>
        </w:rPr>
        <w:t>mp4</w:t>
      </w:r>
      <w:r w:rsidR="00A170D6" w:rsidRPr="00A170D6">
        <w:rPr>
          <w:lang w:val="en-IN"/>
        </w:rPr>
        <w:tab/>
      </w:r>
      <w:r w:rsidR="00A170D6" w:rsidRPr="00A170D6">
        <w:rPr>
          <w:lang w:val="en-IN"/>
        </w:rPr>
        <w:tab/>
        <w:t>00:03-00:20</w:t>
      </w:r>
    </w:p>
    <w:p w14:paraId="1A4183F7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diluting the conidial suspension to a concentration of 1 × 10⁸ conidia per milliliter.</w:t>
      </w:r>
    </w:p>
    <w:p w14:paraId="18075B50" w14:textId="77777777" w:rsidR="00BA49CD" w:rsidRPr="004D399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conidial suspension into a micro-sprayer sterilized with ultraviolet light.</w:t>
      </w:r>
    </w:p>
    <w:p w14:paraId="0EE4CDB3" w14:textId="5096D44F" w:rsidR="00B60B62" w:rsidRDefault="008F1CBA" w:rsidP="00A901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Laboratory Bioassay of Entomopathogenic Fungi Against Chilli Thrips Using Blueberry Leaf Discs</w:t>
      </w:r>
    </w:p>
    <w:p w14:paraId="41ACDD5D" w14:textId="7E166CA4" w:rsidR="00B60B62" w:rsidRPr="00B60B62" w:rsidRDefault="00B60B62" w:rsidP="00B60B6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 </w:t>
      </w:r>
    </w:p>
    <w:p w14:paraId="6D46CE72" w14:textId="6EADB39F" w:rsidR="00BA49CD" w:rsidRPr="004D399D" w:rsidRDefault="00BA49CD" w:rsidP="00A90100">
      <w:pPr>
        <w:pStyle w:val="Narration"/>
        <w:numPr>
          <w:ilvl w:val="1"/>
          <w:numId w:val="3"/>
        </w:numPr>
      </w:pPr>
      <w:r w:rsidRPr="004D399D">
        <w:t>Collect</w:t>
      </w:r>
      <w:r w:rsidR="00FE01A5">
        <w:t xml:space="preserve"> and wash</w:t>
      </w:r>
      <w:r w:rsidRPr="004D399D">
        <w:t xml:space="preserve"> young blueberry leaves from a blueberry </w:t>
      </w:r>
      <w:r w:rsidR="00FE01A5">
        <w:t xml:space="preserve">farm </w:t>
      </w:r>
      <w:r w:rsidRPr="004D399D">
        <w:rPr>
          <w:b/>
          <w:bCs/>
        </w:rPr>
        <w:t>[1</w:t>
      </w:r>
      <w:proofErr w:type="gramStart"/>
      <w:r w:rsidRPr="004D399D">
        <w:rPr>
          <w:b/>
          <w:bCs/>
        </w:rPr>
        <w:t>]</w:t>
      </w:r>
      <w:r w:rsidRPr="004D399D">
        <w:t>.</w:t>
      </w:r>
      <w:r w:rsidR="00FE01A5">
        <w:t>After</w:t>
      </w:r>
      <w:proofErr w:type="gramEnd"/>
      <w:r w:rsidR="00FE01A5">
        <w:t xml:space="preserve"> air drying them, e</w:t>
      </w:r>
      <w:r w:rsidR="00FE01A5" w:rsidRPr="0065783C">
        <w:t>xamine the</w:t>
      </w:r>
      <w:r w:rsidR="00FE01A5">
        <w:t>ir</w:t>
      </w:r>
      <w:r w:rsidR="00FE01A5" w:rsidRPr="0065783C">
        <w:t xml:space="preserve"> surface</w:t>
      </w:r>
      <w:r w:rsidR="00FE01A5" w:rsidRPr="00FE01A5">
        <w:t xml:space="preserve"> </w:t>
      </w:r>
      <w:r w:rsidR="00FE01A5" w:rsidRPr="0065783C">
        <w:t xml:space="preserve">under a stereomicroscope to check for any remaining arthropods or eggs, and remove them if present </w:t>
      </w:r>
      <w:r w:rsidR="00FE01A5" w:rsidRPr="0065783C">
        <w:rPr>
          <w:b/>
          <w:bCs/>
        </w:rPr>
        <w:t>[2]</w:t>
      </w:r>
      <w:r w:rsidR="00FE01A5" w:rsidRPr="0065783C">
        <w:t>.</w:t>
      </w:r>
    </w:p>
    <w:p w14:paraId="506AE911" w14:textId="5D758F49" w:rsidR="00BA49CD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</w:t>
      </w:r>
      <w:r w:rsidR="00FE01A5">
        <w:rPr>
          <w:lang w:val="en-IN"/>
        </w:rPr>
        <w:t>washing</w:t>
      </w:r>
      <w:r w:rsidRPr="004D399D">
        <w:rPr>
          <w:lang w:val="en-IN"/>
        </w:rPr>
        <w:t xml:space="preserve"> young blueberry leaves</w:t>
      </w:r>
      <w:r w:rsidR="00FE01A5">
        <w:rPr>
          <w:lang w:val="en-IN"/>
        </w:rPr>
        <w:t>.</w:t>
      </w:r>
    </w:p>
    <w:p w14:paraId="095ACD45" w14:textId="62604873" w:rsidR="00FE01A5" w:rsidRPr="0065783C" w:rsidRDefault="00FE01A5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:</w:t>
      </w:r>
      <w:r w:rsidRPr="0065783C">
        <w:rPr>
          <w:lang w:val="en-IN"/>
        </w:rPr>
        <w:t xml:space="preserve"> View of the blueberry leaf surface under a stereomicroscope while removing remaining arthropods or eggs.</w:t>
      </w:r>
      <w:r w:rsidR="00A90100">
        <w:rPr>
          <w:lang w:val="en-IN"/>
        </w:rPr>
        <w:br/>
      </w:r>
      <w:r w:rsidR="00A90100" w:rsidRPr="00A90100">
        <w:rPr>
          <w:b/>
          <w:bCs/>
          <w:highlight w:val="green"/>
        </w:rPr>
        <w:t>NOTE: Filmed by videographer</w:t>
      </w:r>
    </w:p>
    <w:p w14:paraId="22A75B00" w14:textId="77777777" w:rsidR="00FE01A5" w:rsidRPr="004D399D" w:rsidRDefault="00FE01A5" w:rsidP="00FE01A5">
      <w:pPr>
        <w:pStyle w:val="ShotDescription"/>
        <w:ind w:firstLine="0"/>
        <w:rPr>
          <w:lang w:val="en-IN"/>
        </w:rPr>
      </w:pPr>
    </w:p>
    <w:p w14:paraId="011AF25A" w14:textId="7B795D7F" w:rsidR="00BA49CD" w:rsidRPr="0065783C" w:rsidRDefault="00FE01A5" w:rsidP="00A90100">
      <w:pPr>
        <w:pStyle w:val="Narration"/>
        <w:numPr>
          <w:ilvl w:val="1"/>
          <w:numId w:val="3"/>
        </w:numPr>
      </w:pPr>
      <w:r>
        <w:t>Now, c</w:t>
      </w:r>
      <w:r w:rsidR="00BA49CD" w:rsidRPr="0065783C">
        <w:t>ut a 2.8</w:t>
      </w:r>
      <w:r w:rsidR="005B644F">
        <w:t>-</w:t>
      </w:r>
      <w:r w:rsidR="005B644F" w:rsidRPr="0065783C">
        <w:t>centimeter</w:t>
      </w:r>
      <w:r w:rsidR="00BA49CD" w:rsidRPr="0065783C">
        <w:t xml:space="preserve"> diameter leaf disc using a leather cutter </w:t>
      </w:r>
      <w:r w:rsidR="00BA49CD" w:rsidRPr="0065783C">
        <w:rPr>
          <w:b/>
          <w:bCs/>
        </w:rPr>
        <w:t>[1]</w:t>
      </w:r>
      <w:r w:rsidR="00BA49CD" w:rsidRPr="0065783C">
        <w:t xml:space="preserve">. </w:t>
      </w:r>
      <w:r>
        <w:t>Then d</w:t>
      </w:r>
      <w:r w:rsidR="00BA49CD" w:rsidRPr="0065783C">
        <w:t xml:space="preserve">isinfect the leaf disc </w:t>
      </w:r>
      <w:r>
        <w:t>in</w:t>
      </w:r>
      <w:r w:rsidR="00BA49CD" w:rsidRPr="0065783C">
        <w:t xml:space="preserve"> a 1% sodium hypochlorite </w:t>
      </w:r>
      <w:r w:rsidR="00D634B4" w:rsidRPr="0065783C">
        <w:t xml:space="preserve">solution </w:t>
      </w:r>
      <w:r w:rsidR="00D634B4" w:rsidRPr="0065783C">
        <w:rPr>
          <w:b/>
          <w:bCs/>
        </w:rPr>
        <w:t>[2]</w:t>
      </w:r>
      <w:r w:rsidR="00D634B4" w:rsidRPr="0065783C">
        <w:t xml:space="preserve"> and</w:t>
      </w:r>
      <w:r w:rsidR="00BA49CD" w:rsidRPr="0065783C">
        <w:t xml:space="preserve"> </w:t>
      </w:r>
      <w:r w:rsidR="00D634B4">
        <w:t>3</w:t>
      </w:r>
      <w:r w:rsidR="00BA49CD" w:rsidRPr="0065783C">
        <w:t xml:space="preserve">rinse it twice with sterilized water to remove any bleach residue </w:t>
      </w:r>
      <w:r w:rsidR="00BA49CD" w:rsidRPr="0065783C">
        <w:rPr>
          <w:b/>
          <w:bCs/>
        </w:rPr>
        <w:t>[3]</w:t>
      </w:r>
      <w:r w:rsidR="00BA49CD" w:rsidRPr="0065783C">
        <w:t>.</w:t>
      </w:r>
    </w:p>
    <w:p w14:paraId="01D012D5" w14:textId="14E99BDD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cutting a 2.8</w:t>
      </w:r>
      <w:r w:rsidR="00FE01A5">
        <w:rPr>
          <w:lang w:val="en-IN"/>
        </w:rPr>
        <w:t xml:space="preserve"> cm </w:t>
      </w:r>
      <w:r w:rsidRPr="0065783C">
        <w:rPr>
          <w:lang w:val="en-IN"/>
        </w:rPr>
        <w:t>diameter leaf disc using a leather cutter.</w:t>
      </w:r>
    </w:p>
    <w:p w14:paraId="266F2855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disinfecting the leaf disc with 1% sodium hypochlorite solution.</w:t>
      </w:r>
    </w:p>
    <w:p w14:paraId="116B17A3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lastRenderedPageBreak/>
        <w:t>Talent rinsing the leaf disc twice with sterilized water to eliminate bleach residue.</w:t>
      </w:r>
    </w:p>
    <w:p w14:paraId="54768FBC" w14:textId="1815486E" w:rsidR="00BA49CD" w:rsidRPr="0065783C" w:rsidRDefault="00FE01A5" w:rsidP="00A90100">
      <w:pPr>
        <w:pStyle w:val="Narration"/>
        <w:numPr>
          <w:ilvl w:val="1"/>
          <w:numId w:val="3"/>
        </w:numPr>
      </w:pPr>
      <w:r>
        <w:t>Next, p</w:t>
      </w:r>
      <w:r w:rsidR="00BA49CD" w:rsidRPr="0065783C">
        <w:t xml:space="preserve">our 3 milliliters of 2.5% water agar into small glass containers inside a laminar flow hood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 xml:space="preserve">. </w:t>
      </w:r>
      <w:r>
        <w:t>Then g</w:t>
      </w:r>
      <w:r w:rsidRPr="0065783C">
        <w:t xml:space="preserve">ently </w:t>
      </w:r>
      <w:r>
        <w:t>transfer</w:t>
      </w:r>
      <w:r w:rsidRPr="0065783C">
        <w:t xml:space="preserve"> the leaf disc, adaxial side up, onto the agar and embed it slightly so that only a small portion remains exposed above the surface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 xml:space="preserve">. Once the agar solidifies completely, consider the glass containers ready for bioassay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6374F460" w14:textId="388091D5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ouring 3 milliliters of 2.5% water agar into glass containers inside a laminar flow hood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llow agar to cool until it is semi-solid (40 °C)</w:t>
      </w:r>
    </w:p>
    <w:p w14:paraId="5D615776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disinfected leaf disc onto the agar with the adaxial side up and embedding it slightly.</w:t>
      </w:r>
    </w:p>
    <w:p w14:paraId="7A653563" w14:textId="37258703" w:rsidR="00BA49CD" w:rsidRPr="0065783C" w:rsidRDefault="0062273D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A49CD" w:rsidRPr="0065783C">
        <w:rPr>
          <w:lang w:val="en-IN"/>
        </w:rPr>
        <w:t xml:space="preserve"> of the solidified agar surface with the embedded leaf disc ready for use.</w:t>
      </w:r>
    </w:p>
    <w:p w14:paraId="17BE09E8" w14:textId="303D9F7A" w:rsidR="00BA49CD" w:rsidRPr="0065783C" w:rsidRDefault="00BA49CD" w:rsidP="00A90100">
      <w:pPr>
        <w:pStyle w:val="Narration"/>
        <w:numPr>
          <w:ilvl w:val="1"/>
          <w:numId w:val="3"/>
        </w:numPr>
      </w:pPr>
      <w:r w:rsidRPr="0065783C">
        <w:t xml:space="preserve">Prior to application, vortex the conidial suspension thoroughly </w:t>
      </w:r>
      <w:r w:rsidRPr="0065783C">
        <w:rPr>
          <w:b/>
          <w:bCs/>
        </w:rPr>
        <w:t>[1]</w:t>
      </w:r>
      <w:r w:rsidRPr="0065783C">
        <w:t xml:space="preserve">. Using a micro-sprayer, evenly apply 0.1 milliliter of the suspension onto the surface of each leaf disc from </w:t>
      </w:r>
      <w:proofErr w:type="gramStart"/>
      <w:r w:rsidRPr="0065783C">
        <w:t>a distance of approximately</w:t>
      </w:r>
      <w:proofErr w:type="gramEnd"/>
      <w:r w:rsidRPr="0065783C">
        <w:t xml:space="preserve"> 10 centimeters inside the glass container </w:t>
      </w:r>
      <w:r w:rsidRPr="0065783C">
        <w:rPr>
          <w:b/>
          <w:bCs/>
        </w:rPr>
        <w:t>[2</w:t>
      </w:r>
      <w:r w:rsidR="00FE01A5">
        <w:rPr>
          <w:b/>
          <w:bCs/>
        </w:rPr>
        <w:t>-TXT</w:t>
      </w:r>
      <w:r w:rsidRPr="0065783C">
        <w:rPr>
          <w:b/>
          <w:bCs/>
        </w:rPr>
        <w:t>]</w:t>
      </w:r>
      <w:r w:rsidRPr="0065783C">
        <w:t>.</w:t>
      </w:r>
    </w:p>
    <w:p w14:paraId="708ED555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vortexing the conidial suspension to ensure homogeneity.</w:t>
      </w:r>
    </w:p>
    <w:p w14:paraId="329B05BB" w14:textId="1CF18EB4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praying 0.1 milliliter of the conidial suspension onto a leaf disc from 10 centimeters away using a micro-sprayer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ir dry the suspension for 30 mins in sterile conditions</w:t>
      </w:r>
    </w:p>
    <w:p w14:paraId="76AF3BE4" w14:textId="26B2A1B7" w:rsidR="00BA49CD" w:rsidRPr="0065783C" w:rsidRDefault="00FE01A5" w:rsidP="00A90100">
      <w:pPr>
        <w:pStyle w:val="Narration"/>
        <w:numPr>
          <w:ilvl w:val="1"/>
          <w:numId w:val="3"/>
        </w:numPr>
      </w:pPr>
      <w:r>
        <w:t>Now, use</w:t>
      </w:r>
      <w:r w:rsidR="00BA49CD" w:rsidRPr="0065783C">
        <w:t xml:space="preserve"> a fine paint brush</w:t>
      </w:r>
      <w:r>
        <w:t xml:space="preserve"> to</w:t>
      </w:r>
      <w:r w:rsidR="00BA49CD" w:rsidRPr="0065783C">
        <w:t xml:space="preserve"> transfer 10 second instar larvae into each glass container </w:t>
      </w:r>
      <w:r w:rsidR="00BA49CD" w:rsidRPr="0065783C">
        <w:rPr>
          <w:b/>
          <w:bCs/>
        </w:rPr>
        <w:t>[1]</w:t>
      </w:r>
      <w:r w:rsidR="00BA49CD" w:rsidRPr="0065783C">
        <w:t xml:space="preserve">. Seal each container with two layers of parafilm </w:t>
      </w:r>
      <w:r w:rsidR="00BA49CD" w:rsidRPr="0065783C">
        <w:rPr>
          <w:b/>
          <w:bCs/>
        </w:rPr>
        <w:t>[2]</w:t>
      </w:r>
      <w:r w:rsidR="00BA49CD" w:rsidRPr="0065783C">
        <w:t>.</w:t>
      </w:r>
      <w:r w:rsidRPr="00FE01A5">
        <w:t xml:space="preserve"> </w:t>
      </w:r>
      <w:r w:rsidRPr="0065783C">
        <w:t xml:space="preserve">Create approximately 30 small holes for ventilation in the parafilm using a number 00 insect pin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3B9994C9" w14:textId="2E872736" w:rsidR="00BA49CD" w:rsidRPr="0065783C" w:rsidRDefault="00080B00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</w:t>
      </w:r>
      <w:r w:rsidRPr="0065783C">
        <w:rPr>
          <w:lang w:val="en-IN"/>
        </w:rPr>
        <w:t>:</w:t>
      </w:r>
      <w:r>
        <w:rPr>
          <w:lang w:val="en-IN"/>
        </w:rPr>
        <w:t xml:space="preserve"> </w:t>
      </w:r>
      <w:r w:rsidR="00BA49CD" w:rsidRPr="0065783C">
        <w:rPr>
          <w:lang w:val="en-IN"/>
        </w:rPr>
        <w:t>Talent transferring 10 second instar larvae into the prepared containers using a fine paint brush.</w:t>
      </w:r>
      <w:r w:rsidR="00A90100">
        <w:rPr>
          <w:lang w:val="en-IN"/>
        </w:rPr>
        <w:br/>
      </w:r>
      <w:r w:rsidR="00A90100" w:rsidRPr="00A90100">
        <w:rPr>
          <w:b/>
          <w:bCs/>
          <w:highlight w:val="green"/>
        </w:rPr>
        <w:t>NOTE: Filmed by videographer</w:t>
      </w:r>
    </w:p>
    <w:p w14:paraId="0DEDBFB6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ealing each glass container with two layers of parafilm.</w:t>
      </w:r>
    </w:p>
    <w:p w14:paraId="5C83F974" w14:textId="77777777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iercing about 30 small holes in the parafilm using a number 00 insect pin.</w:t>
      </w:r>
    </w:p>
    <w:p w14:paraId="4E05B3AD" w14:textId="2FC1F629" w:rsidR="00BA49CD" w:rsidRPr="0065783C" w:rsidRDefault="00FE01A5" w:rsidP="00A90100">
      <w:pPr>
        <w:pStyle w:val="Narration"/>
        <w:numPr>
          <w:ilvl w:val="1"/>
          <w:numId w:val="3"/>
        </w:numPr>
      </w:pPr>
      <w:r>
        <w:t>Then p</w:t>
      </w:r>
      <w:r w:rsidR="00BA49CD" w:rsidRPr="0065783C">
        <w:t xml:space="preserve">lace the containers in an incubator </w:t>
      </w:r>
      <w:r>
        <w:t xml:space="preserve">for 7 day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 w:rsidRPr="00FE01A5">
        <w:t xml:space="preserve"> </w:t>
      </w:r>
      <w:r w:rsidRPr="0065783C">
        <w:t>Observe and record the mortality of chilli thrips under a stereomicroscope at 10</w:t>
      </w:r>
      <w:r>
        <w:t>X</w:t>
      </w:r>
      <w:r w:rsidRPr="0065783C">
        <w:t xml:space="preserve"> magnification daily for 7 days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>.</w:t>
      </w:r>
    </w:p>
    <w:p w14:paraId="4BCADA33" w14:textId="35B384A4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sealed containers into an incubator set to the specified environmental conditions.</w:t>
      </w:r>
      <w:r w:rsidR="00FE01A5">
        <w:rPr>
          <w:lang w:val="en-IN"/>
        </w:rPr>
        <w:t xml:space="preserve"> </w:t>
      </w:r>
      <w:bookmarkStart w:id="1" w:name="_Hlk202783021"/>
      <w:r w:rsidR="00FE01A5">
        <w:rPr>
          <w:b/>
          <w:bCs/>
          <w:lang w:val="en-IN"/>
        </w:rPr>
        <w:t>TXT: Incubation:</w:t>
      </w:r>
      <w:r w:rsidR="00FE01A5" w:rsidRPr="00FE01A5">
        <w:t xml:space="preserve"> </w:t>
      </w:r>
      <w:r w:rsidR="00FE01A5" w:rsidRPr="00FE01A5">
        <w:rPr>
          <w:b/>
          <w:bCs/>
          <w:lang w:val="en-IN"/>
        </w:rPr>
        <w:t xml:space="preserve">25 ± </w:t>
      </w:r>
      <w:r w:rsidR="00FE01A5">
        <w:rPr>
          <w:b/>
          <w:bCs/>
          <w:lang w:val="en-IN"/>
        </w:rPr>
        <w:t>1</w:t>
      </w:r>
      <w:r w:rsidR="00FE01A5" w:rsidRPr="00FE01A5">
        <w:rPr>
          <w:b/>
          <w:bCs/>
          <w:lang w:val="en-IN"/>
        </w:rPr>
        <w:t>°</w:t>
      </w:r>
      <w:r w:rsidR="00D634B4" w:rsidRPr="00FE01A5">
        <w:rPr>
          <w:b/>
          <w:bCs/>
          <w:lang w:val="en-IN"/>
        </w:rPr>
        <w:t>C</w:t>
      </w:r>
      <w:r w:rsidR="00D634B4">
        <w:rPr>
          <w:b/>
          <w:bCs/>
          <w:lang w:val="en-IN"/>
        </w:rPr>
        <w:t>;</w:t>
      </w:r>
      <w:r w:rsidR="00FE01A5">
        <w:rPr>
          <w:b/>
          <w:bCs/>
          <w:lang w:val="en-IN"/>
        </w:rPr>
        <w:t xml:space="preserve"> </w:t>
      </w:r>
      <w:r w:rsidR="00FE01A5" w:rsidRPr="00FE01A5">
        <w:rPr>
          <w:b/>
          <w:bCs/>
          <w:lang w:val="en-IN"/>
        </w:rPr>
        <w:t xml:space="preserve">~70% </w:t>
      </w:r>
      <w:r w:rsidR="00FE01A5">
        <w:rPr>
          <w:b/>
          <w:bCs/>
          <w:lang w:val="en-IN"/>
        </w:rPr>
        <w:t>RH; P</w:t>
      </w:r>
      <w:r w:rsidR="00FE01A5" w:rsidRPr="00FE01A5">
        <w:rPr>
          <w:b/>
          <w:bCs/>
          <w:lang w:val="en-IN"/>
        </w:rPr>
        <w:t>hotoperiod</w:t>
      </w:r>
      <w:r w:rsidR="00FE01A5">
        <w:rPr>
          <w:b/>
          <w:bCs/>
          <w:lang w:val="en-IN"/>
        </w:rPr>
        <w:t xml:space="preserve"> (</w:t>
      </w:r>
      <w:r w:rsidR="00FE01A5" w:rsidRPr="00FE01A5">
        <w:rPr>
          <w:b/>
          <w:bCs/>
          <w:lang w:val="en-IN"/>
        </w:rPr>
        <w:t>L:D</w:t>
      </w:r>
      <w:proofErr w:type="gramStart"/>
      <w:r w:rsidR="00FE01A5">
        <w:rPr>
          <w:b/>
          <w:bCs/>
          <w:lang w:val="en-IN"/>
        </w:rPr>
        <w:t>) :</w:t>
      </w:r>
      <w:proofErr w:type="gramEnd"/>
      <w:r w:rsidR="00FE01A5" w:rsidRPr="00FE01A5">
        <w:rPr>
          <w:b/>
          <w:bCs/>
          <w:lang w:val="en-IN"/>
        </w:rPr>
        <w:t xml:space="preserve"> 12 h: 12 h</w:t>
      </w:r>
      <w:bookmarkEnd w:id="1"/>
      <w:r w:rsidR="00A90100">
        <w:rPr>
          <w:b/>
          <w:bCs/>
          <w:lang w:val="en-IN"/>
        </w:rPr>
        <w:br/>
      </w:r>
      <w:r w:rsidR="00A90100" w:rsidRPr="00A90100">
        <w:rPr>
          <w:highlight w:val="green"/>
          <w:lang w:val="en-IN"/>
        </w:rPr>
        <w:t>Videographer’s Note: Use shot 2.7.1</w:t>
      </w:r>
    </w:p>
    <w:p w14:paraId="682A0FCD" w14:textId="6871D514" w:rsidR="00BA49CD" w:rsidRPr="0065783C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0100">
        <w:rPr>
          <w:lang w:val="en-IN"/>
        </w:rPr>
        <w:t>SCOPE</w:t>
      </w:r>
      <w:r w:rsidRPr="0065783C">
        <w:rPr>
          <w:lang w:val="en-IN"/>
        </w:rPr>
        <w:t xml:space="preserve">: </w:t>
      </w:r>
      <w:r w:rsidR="00FE01A5">
        <w:rPr>
          <w:lang w:val="en-IN"/>
        </w:rPr>
        <w:t>O</w:t>
      </w:r>
      <w:r w:rsidRPr="0065783C">
        <w:rPr>
          <w:lang w:val="en-IN"/>
        </w:rPr>
        <w:t>bservation of chilli thrips under a stereomicroscope at 10x magnification to assess mortality.</w:t>
      </w:r>
      <w:r w:rsidR="00A90100">
        <w:rPr>
          <w:lang w:val="en-IN"/>
        </w:rPr>
        <w:br/>
      </w:r>
      <w:r w:rsidR="00A90100" w:rsidRPr="00A90100">
        <w:rPr>
          <w:b/>
          <w:bCs/>
          <w:highlight w:val="green"/>
        </w:rPr>
        <w:t>NOTE: Filmed by videographer</w:t>
      </w:r>
    </w:p>
    <w:p w14:paraId="30AD11E7" w14:textId="77777777" w:rsidR="00BA49CD" w:rsidRPr="0065783C" w:rsidRDefault="00BA49CD" w:rsidP="00A90100">
      <w:pPr>
        <w:pStyle w:val="Narration"/>
        <w:numPr>
          <w:ilvl w:val="1"/>
          <w:numId w:val="3"/>
        </w:numPr>
      </w:pPr>
      <w:r w:rsidRPr="0065783C">
        <w:lastRenderedPageBreak/>
        <w:t xml:space="preserve">Keep the dead larvae inside the glass container for mycosis observation to confirm entomopathogenic fungal infection </w:t>
      </w:r>
      <w:r w:rsidRPr="0065783C">
        <w:rPr>
          <w:b/>
          <w:bCs/>
        </w:rPr>
        <w:t>[1]</w:t>
      </w:r>
      <w:r w:rsidRPr="0065783C">
        <w:t>.</w:t>
      </w:r>
    </w:p>
    <w:p w14:paraId="7A948A01" w14:textId="4EC73079" w:rsidR="00BA49CD" w:rsidRPr="0065783C" w:rsidRDefault="003E0D21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hyperlink r:id="rId8" w:tgtFrame="_blank" w:history="1">
        <w:r w:rsidRPr="003E0D21">
          <w:rPr>
            <w:rStyle w:val="Hyperlink"/>
          </w:rPr>
          <w:t>5.7.1-(2).jpg</w:t>
        </w:r>
      </w:hyperlink>
      <w:r>
        <w:rPr>
          <w:lang w:val="en-IN"/>
        </w:rPr>
        <w:t xml:space="preserve">, </w:t>
      </w:r>
      <w:hyperlink r:id="rId9" w:tgtFrame="_blank" w:history="1">
        <w:r w:rsidRPr="003E0D21">
          <w:rPr>
            <w:rStyle w:val="Hyperlink"/>
          </w:rPr>
          <w:t>5.7.1-(3).jpg</w:t>
        </w:r>
      </w:hyperlink>
      <w:r>
        <w:rPr>
          <w:lang w:val="en-IN"/>
        </w:rPr>
        <w:t xml:space="preserve">, </w:t>
      </w:r>
      <w:hyperlink r:id="rId10" w:tgtFrame="_blank" w:history="1">
        <w:r w:rsidRPr="003E0D21">
          <w:rPr>
            <w:rStyle w:val="Hyperlink"/>
          </w:rPr>
          <w:t>5.7.1-(5).jpg</w:t>
        </w:r>
      </w:hyperlink>
      <w:r>
        <w:rPr>
          <w:lang w:val="en-IN"/>
        </w:rPr>
        <w:br/>
      </w:r>
      <w:r w:rsidRPr="003E0D21">
        <w:rPr>
          <w:i/>
          <w:iCs/>
          <w:color w:val="3333CC"/>
          <w:lang w:val="en-IN"/>
        </w:rPr>
        <w:t>Video editor: Place all images side by side and highlight from 2 to 5</w:t>
      </w:r>
      <w:r w:rsidR="00BF5B4B">
        <w:rPr>
          <w:lang w:val="en-IN"/>
        </w:rPr>
        <w:br/>
      </w:r>
    </w:p>
    <w:p w14:paraId="2F7F4652" w14:textId="12B8A957" w:rsidR="00BA49CD" w:rsidRPr="0065783C" w:rsidRDefault="00CD1E4F" w:rsidP="00A90100">
      <w:pPr>
        <w:pStyle w:val="Narration"/>
        <w:numPr>
          <w:ilvl w:val="1"/>
          <w:numId w:val="3"/>
        </w:numPr>
      </w:pPr>
      <w:r>
        <w:t>For the bioassay of selected entomopathogenic fungi, p</w:t>
      </w:r>
      <w:r w:rsidR="00BA49CD" w:rsidRPr="0065783C">
        <w:t xml:space="preserve">repare three concentrations of conidial suspension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>
        <w:t xml:space="preserve"> Inoculate the suspensions into different rearing containers </w:t>
      </w:r>
      <w:r>
        <w:rPr>
          <w:b/>
          <w:bCs/>
        </w:rPr>
        <w:t xml:space="preserve">[2]. </w:t>
      </w:r>
    </w:p>
    <w:p w14:paraId="40B9784D" w14:textId="5545505F" w:rsidR="00BA49CD" w:rsidRPr="00CD1E4F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reparing three conidial suspensions at concentrations</w:t>
      </w:r>
      <w:r w:rsidR="00CD1E4F">
        <w:rPr>
          <w:lang w:val="en-IN"/>
        </w:rPr>
        <w:t xml:space="preserve"> in labelled vials. </w:t>
      </w:r>
      <w:r w:rsidR="00CD1E4F">
        <w:rPr>
          <w:b/>
          <w:bCs/>
          <w:lang w:val="en-IN"/>
        </w:rPr>
        <w:t xml:space="preserve">TXT: Concentrations: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6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,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7</w:t>
      </w:r>
      <w:r w:rsidR="00CD1E4F" w:rsidRPr="00CD1E4F">
        <w:rPr>
          <w:rFonts w:asciiTheme="majorHAnsi" w:hAnsiTheme="majorHAnsi" w:cstheme="majorHAnsi"/>
          <w:b/>
          <w:bCs/>
          <w:color w:val="auto"/>
          <w:lang w:eastAsia="zh-TW"/>
        </w:rPr>
        <w:t xml:space="preserve">,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and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8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 xml:space="preserve"> conidia/mL</w:t>
      </w:r>
    </w:p>
    <w:p w14:paraId="37BAA367" w14:textId="3994363D" w:rsidR="00CD1E4F" w:rsidRPr="0065783C" w:rsidRDefault="00CD1E4F" w:rsidP="00A901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labelled inoculated rearing containers</w:t>
      </w:r>
      <w:r w:rsidR="00A90100">
        <w:rPr>
          <w:lang w:val="en-IN"/>
        </w:rPr>
        <w:t xml:space="preserve"> placed in incubator</w:t>
      </w:r>
      <w:r>
        <w:rPr>
          <w:lang w:val="en-IN"/>
        </w:rPr>
        <w:t xml:space="preserve">. </w:t>
      </w:r>
      <w:r w:rsidR="00A90100">
        <w:rPr>
          <w:lang w:val="en-IN"/>
        </w:rPr>
        <w:br/>
      </w:r>
      <w:r w:rsidR="00A90100" w:rsidRPr="00A90100">
        <w:rPr>
          <w:highlight w:val="green"/>
          <w:lang w:val="en-IN"/>
        </w:rPr>
        <w:t>Videographer’s Note: Use shot 2.7.1</w:t>
      </w:r>
    </w:p>
    <w:p w14:paraId="4C83F736" w14:textId="057D545D" w:rsidR="00BA49CD" w:rsidRPr="0065783C" w:rsidRDefault="00BA49CD" w:rsidP="00A90100">
      <w:pPr>
        <w:pStyle w:val="Narration"/>
        <w:numPr>
          <w:ilvl w:val="1"/>
          <w:numId w:val="3"/>
        </w:numPr>
      </w:pPr>
      <w:r w:rsidRPr="0065783C">
        <w:t xml:space="preserve">Transform the mortality data of each fungal strain using an arcsine transformation prior to performing one-way </w:t>
      </w:r>
      <w:r w:rsidR="003E0D21">
        <w:t>ANOVA</w:t>
      </w:r>
      <w:r w:rsidRPr="0065783C">
        <w:t xml:space="preserve"> to determine significant differences among treatments </w:t>
      </w:r>
      <w:r w:rsidRPr="0065783C">
        <w:rPr>
          <w:b/>
          <w:bCs/>
        </w:rPr>
        <w:t>[1]</w:t>
      </w:r>
      <w:r w:rsidRPr="0065783C">
        <w:t>.</w:t>
      </w:r>
      <w:r w:rsidR="00CD1E4F" w:rsidRPr="00CD1E4F">
        <w:t xml:space="preserve"> </w:t>
      </w:r>
      <w:r w:rsidR="00CD1E4F">
        <w:t>Then c</w:t>
      </w:r>
      <w:r w:rsidR="00CD1E4F" w:rsidRPr="0065783C">
        <w:t xml:space="preserve">alculate the median lethal time and median lethal concentration values using probit regression analysis </w:t>
      </w:r>
      <w:r w:rsidR="00CD1E4F" w:rsidRPr="0065783C">
        <w:rPr>
          <w:b/>
          <w:bCs/>
        </w:rPr>
        <w:t>[</w:t>
      </w:r>
      <w:r w:rsidR="00CD1E4F">
        <w:rPr>
          <w:b/>
          <w:bCs/>
        </w:rPr>
        <w:t>2</w:t>
      </w:r>
      <w:r w:rsidR="00CD1E4F" w:rsidRPr="0065783C">
        <w:rPr>
          <w:b/>
          <w:bCs/>
        </w:rPr>
        <w:t>]</w:t>
      </w:r>
      <w:r w:rsidR="00CD1E4F" w:rsidRPr="0065783C">
        <w:t>.</w:t>
      </w:r>
    </w:p>
    <w:p w14:paraId="7DAF9F6A" w14:textId="20628F5B" w:rsidR="00BA49CD" w:rsidRPr="003E0D21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3E0D21">
        <w:rPr>
          <w:lang w:val="en-IN"/>
        </w:rPr>
        <w:t xml:space="preserve">SCREEN: </w:t>
      </w:r>
      <w:r w:rsidR="003E0D21" w:rsidRPr="003E0D21">
        <w:rPr>
          <w:lang w:val="en-IN"/>
        </w:rPr>
        <w:t>5.9.1.(1).mp4</w:t>
      </w:r>
      <w:r w:rsidRPr="003E0D21">
        <w:rPr>
          <w:lang w:val="en-IN"/>
        </w:rPr>
        <w:t>.</w:t>
      </w:r>
      <w:r w:rsidR="003E0D21" w:rsidRPr="003E0D21">
        <w:rPr>
          <w:lang w:val="en-IN"/>
        </w:rPr>
        <w:tab/>
        <w:t>00:09-00:12</w:t>
      </w:r>
      <w:r w:rsidR="003E0D21" w:rsidRPr="003E0D21">
        <w:rPr>
          <w:lang w:val="en-IN"/>
        </w:rPr>
        <w:br/>
      </w:r>
      <w:r w:rsidR="003E0D21" w:rsidRPr="003E0D21">
        <w:t xml:space="preserve">       </w:t>
      </w:r>
      <w:r w:rsidR="003E0D21" w:rsidRPr="003E0D21">
        <w:t>5.9.1.(</w:t>
      </w:r>
      <w:r w:rsidR="003E0D21" w:rsidRPr="003E0D21">
        <w:t>2</w:t>
      </w:r>
      <w:r w:rsidR="003E0D21" w:rsidRPr="003E0D21">
        <w:t>).mp4</w:t>
      </w:r>
      <w:r w:rsidR="003E0D21" w:rsidRPr="003E0D21">
        <w:tab/>
        <w:t>00:07-00:33, 00:50-00:56</w:t>
      </w:r>
    </w:p>
    <w:p w14:paraId="37845CC3" w14:textId="42EEA676" w:rsidR="00BA49CD" w:rsidRPr="003E0D21" w:rsidRDefault="00BA49C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3E0D21">
        <w:rPr>
          <w:lang w:val="en-IN"/>
        </w:rPr>
        <w:t xml:space="preserve">SCREEN: </w:t>
      </w:r>
      <w:r w:rsidR="003E0D21" w:rsidRPr="003E0D21">
        <w:rPr>
          <w:lang w:val="en-IN"/>
        </w:rPr>
        <w:t>5.</w:t>
      </w:r>
      <w:proofErr w:type="gramStart"/>
      <w:r w:rsidR="003E0D21" w:rsidRPr="003E0D21">
        <w:rPr>
          <w:lang w:val="en-IN"/>
        </w:rPr>
        <w:t>9.2..</w:t>
      </w:r>
      <w:proofErr w:type="gramEnd"/>
      <w:r w:rsidR="003E0D21" w:rsidRPr="003E0D21">
        <w:rPr>
          <w:lang w:val="en-IN"/>
        </w:rPr>
        <w:t>mp4</w:t>
      </w:r>
      <w:r w:rsidR="003E0D21" w:rsidRPr="003E0D21">
        <w:rPr>
          <w:lang w:val="en-IN"/>
        </w:rPr>
        <w:tab/>
      </w:r>
      <w:r w:rsidR="003E0D21" w:rsidRPr="003E0D21">
        <w:rPr>
          <w:lang w:val="en-IN"/>
        </w:rPr>
        <w:tab/>
        <w:t>00:05-00:12, 00:17-00:33</w:t>
      </w:r>
    </w:p>
    <w:p w14:paraId="6BE77E9A" w14:textId="77777777" w:rsidR="00BA49CD" w:rsidRPr="004D399D" w:rsidRDefault="00BA49CD" w:rsidP="00BA49CD"/>
    <w:p w14:paraId="09689C4F" w14:textId="42E8D250" w:rsidR="00495959" w:rsidRPr="000F326F" w:rsidRDefault="00495959" w:rsidP="00A901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F9A7BF7" w:rsidR="00495959" w:rsidRPr="00B07A3B" w:rsidRDefault="00495959" w:rsidP="0062273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A901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BEEA8D" w14:textId="5190C725" w:rsidR="00AA75F2" w:rsidRDefault="00AA75F2" w:rsidP="00A90100">
      <w:pPr>
        <w:pStyle w:val="Narration"/>
        <w:numPr>
          <w:ilvl w:val="1"/>
          <w:numId w:val="3"/>
        </w:numPr>
      </w:pPr>
      <w:r w:rsidRPr="00A95559">
        <w:t xml:space="preserve">Morphological characteristics of chilli thrips at various life stages were distinctly observed, including the early larval </w:t>
      </w:r>
      <w:r w:rsidR="00B92049" w:rsidRPr="00A95559">
        <w:t>stage</w:t>
      </w:r>
      <w:r w:rsidR="00B92049">
        <w:t xml:space="preserve">, </w:t>
      </w:r>
      <w:r w:rsidR="00B92049" w:rsidRPr="00A95559">
        <w:t>later</w:t>
      </w:r>
      <w:r w:rsidRPr="00A95559">
        <w:t xml:space="preserve"> larval stage</w:t>
      </w:r>
      <w:r w:rsidR="00B92049">
        <w:rPr>
          <w:b/>
        </w:rPr>
        <w:t>,</w:t>
      </w:r>
      <w:r w:rsidRPr="00A95559">
        <w:t xml:space="preserve"> and adult stage </w:t>
      </w:r>
      <w:r w:rsidRPr="00A95559">
        <w:rPr>
          <w:b/>
        </w:rPr>
        <w:t>[</w:t>
      </w:r>
      <w:r w:rsidR="00B92049">
        <w:rPr>
          <w:b/>
        </w:rPr>
        <w:t>1</w:t>
      </w:r>
      <w:r w:rsidRPr="00A95559">
        <w:rPr>
          <w:b/>
        </w:rPr>
        <w:t>]</w:t>
      </w:r>
      <w:r w:rsidRPr="00A95559">
        <w:t>.</w:t>
      </w:r>
      <w:r w:rsidR="00B92049" w:rsidRPr="00B92049">
        <w:t xml:space="preserve"> </w:t>
      </w:r>
      <w:r w:rsidR="00B92049" w:rsidRPr="00A95559">
        <w:t>Polymerase chain reaction amplification targeting the partial COI</w:t>
      </w:r>
      <w:r w:rsidR="00B92049">
        <w:t xml:space="preserve"> </w:t>
      </w:r>
      <w:r w:rsidR="00B92049" w:rsidRPr="00B92049">
        <w:rPr>
          <w:i/>
          <w:iCs/>
          <w:color w:val="EE0000"/>
        </w:rPr>
        <w:t xml:space="preserve">(C-O-I) </w:t>
      </w:r>
      <w:r w:rsidR="00B92049" w:rsidRPr="00A95559">
        <w:t xml:space="preserve">gene produced a band confirming the identity of field-collected thrips as chilli thrips </w:t>
      </w:r>
      <w:r w:rsidR="00B92049" w:rsidRPr="00A95559">
        <w:rPr>
          <w:b/>
        </w:rPr>
        <w:t>[2]</w:t>
      </w:r>
      <w:r w:rsidR="00B92049" w:rsidRPr="00A95559">
        <w:t>.</w:t>
      </w:r>
    </w:p>
    <w:p w14:paraId="7A38ED40" w14:textId="7664AF97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2A</w:t>
      </w:r>
      <w:r w:rsidR="00B92049">
        <w:rPr>
          <w:lang w:val="en-IN"/>
        </w:rPr>
        <w:t>-C</w:t>
      </w:r>
      <w:r w:rsidRPr="00A95559">
        <w:rPr>
          <w:lang w:val="en-IN"/>
        </w:rPr>
        <w:t xml:space="preserve">. </w:t>
      </w:r>
      <w:r w:rsidRPr="00B92049">
        <w:rPr>
          <w:i/>
          <w:iCs/>
          <w:color w:val="3333FF"/>
          <w:lang w:val="en-IN"/>
        </w:rPr>
        <w:t xml:space="preserve">Video editor: </w:t>
      </w:r>
      <w:r w:rsidR="00B92049" w:rsidRPr="00B92049">
        <w:rPr>
          <w:i/>
          <w:iCs/>
          <w:color w:val="3333FF"/>
          <w:lang w:val="en-IN"/>
        </w:rPr>
        <w:t>Sequentially highlight the images from A to C</w:t>
      </w:r>
    </w:p>
    <w:p w14:paraId="78641FA9" w14:textId="09585C11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3. </w:t>
      </w:r>
      <w:r w:rsidRPr="00B92049">
        <w:rPr>
          <w:i/>
          <w:iCs/>
          <w:color w:val="3333FF"/>
          <w:lang w:val="en-IN"/>
        </w:rPr>
        <w:t xml:space="preserve">Video editor: Highlight the single bright band next to the yellow asterisk in the </w:t>
      </w:r>
      <w:proofErr w:type="spellStart"/>
      <w:r w:rsidRPr="00B92049">
        <w:rPr>
          <w:i/>
          <w:iCs/>
          <w:color w:val="3333FF"/>
          <w:lang w:val="en-IN"/>
        </w:rPr>
        <w:t>mtCOI</w:t>
      </w:r>
      <w:proofErr w:type="spellEnd"/>
      <w:r w:rsidRPr="00B92049">
        <w:rPr>
          <w:i/>
          <w:iCs/>
          <w:color w:val="3333FF"/>
          <w:lang w:val="en-IN"/>
        </w:rPr>
        <w:t xml:space="preserve"> lane</w:t>
      </w:r>
    </w:p>
    <w:p w14:paraId="3A2385DD" w14:textId="77777777" w:rsidR="00AA75F2" w:rsidRDefault="00AA75F2" w:rsidP="00A90100">
      <w:pPr>
        <w:pStyle w:val="Narration"/>
        <w:numPr>
          <w:ilvl w:val="1"/>
          <w:numId w:val="3"/>
        </w:numPr>
      </w:pPr>
      <w:r w:rsidRPr="00A95559">
        <w:t xml:space="preserve">The detached-leaf rearing system successfully supported chilli thrips colony establishment, with a 90% survival rate observed in the control group over the 7-day observation period </w:t>
      </w:r>
      <w:r w:rsidRPr="00A95559">
        <w:rPr>
          <w:b/>
        </w:rPr>
        <w:t>[1]</w:t>
      </w:r>
      <w:r w:rsidRPr="00A95559">
        <w:t>.</w:t>
      </w:r>
    </w:p>
    <w:p w14:paraId="7FD35316" w14:textId="37F5F62A" w:rsidR="00AA75F2" w:rsidRPr="00A95559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A. </w:t>
      </w:r>
      <w:r w:rsidRPr="00B92049">
        <w:rPr>
          <w:i/>
          <w:iCs/>
          <w:color w:val="3333FF"/>
          <w:lang w:val="en-IN"/>
        </w:rPr>
        <w:t xml:space="preserve">Video editor: Highlight the black </w:t>
      </w:r>
      <w:r w:rsidR="00B92049" w:rsidRPr="00B92049">
        <w:rPr>
          <w:i/>
          <w:iCs/>
          <w:color w:val="3333FF"/>
          <w:lang w:val="en-IN"/>
        </w:rPr>
        <w:t xml:space="preserve">bars </w:t>
      </w:r>
      <w:proofErr w:type="spellStart"/>
      <w:r w:rsidR="00B92049" w:rsidRPr="00B92049">
        <w:rPr>
          <w:i/>
          <w:iCs/>
          <w:color w:val="3333FF"/>
          <w:lang w:val="en-IN"/>
        </w:rPr>
        <w:t>labeled</w:t>
      </w:r>
      <w:proofErr w:type="spellEnd"/>
      <w:r w:rsidRPr="00B92049">
        <w:rPr>
          <w:i/>
          <w:iCs/>
          <w:color w:val="3333FF"/>
          <w:lang w:val="en-IN"/>
        </w:rPr>
        <w:t xml:space="preserve"> “CK” </w:t>
      </w:r>
      <w:r w:rsidR="00B92049" w:rsidRPr="00B92049">
        <w:rPr>
          <w:i/>
          <w:iCs/>
          <w:color w:val="3333FF"/>
          <w:lang w:val="en-IN"/>
        </w:rPr>
        <w:t>fr</w:t>
      </w:r>
      <w:r w:rsidR="00B92049">
        <w:rPr>
          <w:i/>
          <w:iCs/>
          <w:color w:val="3333FF"/>
          <w:lang w:val="en-IN"/>
        </w:rPr>
        <w:t>om</w:t>
      </w:r>
      <w:r w:rsidR="00B92049" w:rsidRPr="00B92049">
        <w:rPr>
          <w:i/>
          <w:iCs/>
          <w:color w:val="3333FF"/>
          <w:lang w:val="en-IN"/>
        </w:rPr>
        <w:t xml:space="preserve"> days 1 to 7</w:t>
      </w:r>
      <w:r w:rsidR="00B92049" w:rsidRPr="00B92049">
        <w:rPr>
          <w:color w:val="3333FF"/>
          <w:lang w:val="en-IN"/>
        </w:rPr>
        <w:t xml:space="preserve"> </w:t>
      </w:r>
    </w:p>
    <w:p w14:paraId="69277118" w14:textId="0A236C8E" w:rsidR="00AA75F2" w:rsidRDefault="00AA75F2" w:rsidP="00A90100">
      <w:pPr>
        <w:pStyle w:val="Narration"/>
        <w:numPr>
          <w:ilvl w:val="1"/>
          <w:numId w:val="3"/>
        </w:numPr>
      </w:pPr>
      <w:r w:rsidRPr="00A95559">
        <w:t xml:space="preserve">Among tested entomopathogenic fungal isolates, </w:t>
      </w:r>
      <w:r w:rsidRPr="00B92049">
        <w:rPr>
          <w:i/>
          <w:iCs/>
        </w:rPr>
        <w:t xml:space="preserve">Cordyceps </w:t>
      </w:r>
      <w:proofErr w:type="spellStart"/>
      <w:r w:rsidRPr="00B92049">
        <w:rPr>
          <w:i/>
          <w:iCs/>
        </w:rPr>
        <w:t>cateniannulata</w:t>
      </w:r>
      <w:proofErr w:type="spellEnd"/>
      <w:r w:rsidR="00B92049">
        <w:t xml:space="preserve"> NCHU-213 </w:t>
      </w:r>
      <w:r w:rsidR="00B92049" w:rsidRPr="00B92049">
        <w:rPr>
          <w:i/>
          <w:iCs/>
          <w:color w:val="EE0000"/>
        </w:rPr>
        <w:t>(N-C-H-U-Two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one-Three)</w:t>
      </w:r>
      <w:r w:rsidRPr="00B92049">
        <w:rPr>
          <w:color w:val="EE0000"/>
        </w:rPr>
        <w:t xml:space="preserve"> </w:t>
      </w:r>
      <w:r w:rsidRPr="00A95559">
        <w:t xml:space="preserve">caused the highest mortality in chilli thrips larvae at 7 days post inoculation </w:t>
      </w:r>
      <w:r w:rsidRPr="00A95559">
        <w:rPr>
          <w:b/>
        </w:rPr>
        <w:t>[1]</w:t>
      </w:r>
      <w:r w:rsidRPr="00A95559">
        <w:t>, followed by Cc-NCHU-298</w:t>
      </w:r>
      <w:r w:rsidRPr="00B92049">
        <w:rPr>
          <w:i/>
          <w:iCs/>
          <w:color w:val="EE0000"/>
        </w:rPr>
        <w:t xml:space="preserve"> (</w:t>
      </w:r>
      <w:r w:rsidR="00B92049" w:rsidRPr="00B92049">
        <w:rPr>
          <w:i/>
          <w:iCs/>
          <w:color w:val="EE0000"/>
        </w:rPr>
        <w:t>Cord</w:t>
      </w:r>
      <w:r w:rsidR="00B92049">
        <w:rPr>
          <w:i/>
          <w:iCs/>
          <w:color w:val="EE0000"/>
        </w:rPr>
        <w:t>-eye-</w:t>
      </w:r>
      <w:r w:rsidR="00B92049" w:rsidRPr="00B92049">
        <w:rPr>
          <w:i/>
          <w:iCs/>
          <w:color w:val="EE0000"/>
        </w:rPr>
        <w:t>ceps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cat</w:t>
      </w:r>
      <w:r w:rsidR="00B92049">
        <w:rPr>
          <w:i/>
          <w:iCs/>
          <w:color w:val="EE0000"/>
        </w:rPr>
        <w:t>-</w:t>
      </w:r>
      <w:proofErr w:type="spellStart"/>
      <w:r w:rsidR="00B92049" w:rsidRPr="00B92049">
        <w:rPr>
          <w:i/>
          <w:iCs/>
          <w:color w:val="EE0000"/>
        </w:rPr>
        <w:t>eni</w:t>
      </w:r>
      <w:proofErr w:type="spellEnd"/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annulata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N-C-H-U-Two</w:t>
      </w:r>
      <w:r w:rsidR="00B92049">
        <w:rPr>
          <w:i/>
          <w:iCs/>
          <w:color w:val="EE0000"/>
        </w:rPr>
        <w:t>-Nine</w:t>
      </w:r>
      <w:r w:rsidR="00B92049" w:rsidRPr="00B92049">
        <w:rPr>
          <w:i/>
          <w:iCs/>
          <w:color w:val="EE0000"/>
        </w:rPr>
        <w:t>-</w:t>
      </w:r>
      <w:r w:rsidR="00B92049">
        <w:rPr>
          <w:i/>
          <w:iCs/>
          <w:color w:val="EE0000"/>
        </w:rPr>
        <w:t>Eight)</w:t>
      </w:r>
      <w:r w:rsidR="00B92049" w:rsidRPr="00A95559">
        <w:rPr>
          <w:b/>
        </w:rPr>
        <w:t xml:space="preserve"> </w:t>
      </w:r>
      <w:r w:rsidRPr="00A95559">
        <w:rPr>
          <w:b/>
        </w:rPr>
        <w:t>[2]</w:t>
      </w:r>
      <w:r w:rsidRPr="00A95559">
        <w:t xml:space="preserve">, while </w:t>
      </w:r>
      <w:r w:rsidRPr="00B92049">
        <w:rPr>
          <w:i/>
          <w:iCs/>
        </w:rPr>
        <w:t>Beauveria bassiana</w:t>
      </w:r>
      <w:r w:rsidRPr="00A95559">
        <w:t xml:space="preserve"> showed lower virulence </w:t>
      </w:r>
      <w:r w:rsidRPr="00A95559">
        <w:rPr>
          <w:b/>
        </w:rPr>
        <w:t>[3]</w:t>
      </w:r>
      <w:r w:rsidRPr="00A95559">
        <w:t>.</w:t>
      </w:r>
    </w:p>
    <w:p w14:paraId="292A9A89" w14:textId="5EA42B4E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. </w:t>
      </w:r>
      <w:r w:rsidRPr="00B92049">
        <w:rPr>
          <w:i/>
          <w:iCs/>
          <w:color w:val="3333FF"/>
          <w:lang w:val="en-IN"/>
        </w:rPr>
        <w:t xml:space="preserve">Video editor: Highlight the dark </w:t>
      </w:r>
      <w:proofErr w:type="spellStart"/>
      <w:r w:rsidRPr="00B92049">
        <w:rPr>
          <w:i/>
          <w:iCs/>
          <w:color w:val="3333FF"/>
          <w:lang w:val="en-IN"/>
        </w:rPr>
        <w:t>gray</w:t>
      </w:r>
      <w:proofErr w:type="spellEnd"/>
      <w:r w:rsidRPr="00B92049">
        <w:rPr>
          <w:i/>
          <w:iCs/>
          <w:color w:val="3333FF"/>
          <w:lang w:val="en-IN"/>
        </w:rPr>
        <w:t xml:space="preserve"> bar </w:t>
      </w:r>
      <w:proofErr w:type="spellStart"/>
      <w:r w:rsidRPr="00B92049">
        <w:rPr>
          <w:i/>
          <w:iCs/>
          <w:color w:val="3333FF"/>
          <w:lang w:val="en-IN"/>
        </w:rPr>
        <w:t>labeled</w:t>
      </w:r>
      <w:proofErr w:type="spellEnd"/>
      <w:r w:rsidRPr="00B92049">
        <w:rPr>
          <w:i/>
          <w:iCs/>
          <w:color w:val="3333FF"/>
          <w:lang w:val="en-IN"/>
        </w:rPr>
        <w:t xml:space="preserve"> “Cc-NCHU-213” at day 7.</w:t>
      </w:r>
    </w:p>
    <w:p w14:paraId="62773410" w14:textId="38883E95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</w:t>
      </w:r>
      <w:r w:rsidRPr="00B92049">
        <w:rPr>
          <w:i/>
          <w:iCs/>
          <w:color w:val="3333FF"/>
          <w:lang w:val="en-IN"/>
        </w:rPr>
        <w:t xml:space="preserve">. Video editor: Highlight the </w:t>
      </w:r>
      <w:r w:rsidR="00B92049">
        <w:rPr>
          <w:i/>
          <w:iCs/>
          <w:color w:val="3333FF"/>
          <w:lang w:val="en-IN"/>
        </w:rPr>
        <w:t>light</w:t>
      </w:r>
      <w:r w:rsidRPr="00B92049">
        <w:rPr>
          <w:i/>
          <w:iCs/>
          <w:color w:val="3333FF"/>
          <w:lang w:val="en-IN"/>
        </w:rPr>
        <w:t xml:space="preserve"> </w:t>
      </w:r>
      <w:proofErr w:type="spellStart"/>
      <w:r w:rsidRPr="00B92049">
        <w:rPr>
          <w:i/>
          <w:iCs/>
          <w:color w:val="3333FF"/>
          <w:lang w:val="en-IN"/>
        </w:rPr>
        <w:t>gray</w:t>
      </w:r>
      <w:proofErr w:type="spellEnd"/>
      <w:r w:rsidRPr="00B92049">
        <w:rPr>
          <w:i/>
          <w:iCs/>
          <w:color w:val="3333FF"/>
          <w:lang w:val="en-IN"/>
        </w:rPr>
        <w:t xml:space="preserve"> bar </w:t>
      </w:r>
      <w:proofErr w:type="spellStart"/>
      <w:r w:rsidRPr="00B92049">
        <w:rPr>
          <w:i/>
          <w:iCs/>
          <w:color w:val="3333FF"/>
          <w:lang w:val="en-IN"/>
        </w:rPr>
        <w:t>labeled</w:t>
      </w:r>
      <w:proofErr w:type="spellEnd"/>
      <w:r w:rsidRPr="00B92049">
        <w:rPr>
          <w:i/>
          <w:iCs/>
          <w:color w:val="3333FF"/>
          <w:lang w:val="en-IN"/>
        </w:rPr>
        <w:t xml:space="preserve"> “Cc-NCHU-298” at day 7.</w:t>
      </w:r>
    </w:p>
    <w:p w14:paraId="12152FCB" w14:textId="126CAEE6" w:rsidR="00AA75F2" w:rsidRPr="00A95559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.</w:t>
      </w:r>
      <w:r w:rsidRPr="00B92049">
        <w:rPr>
          <w:i/>
          <w:iCs/>
          <w:color w:val="3333FF"/>
          <w:lang w:val="en-IN"/>
        </w:rPr>
        <w:t xml:space="preserve"> Video editor: Highlight the </w:t>
      </w:r>
      <w:r w:rsidR="00B92049" w:rsidRPr="00B92049">
        <w:rPr>
          <w:i/>
          <w:iCs/>
          <w:color w:val="3333FF"/>
          <w:lang w:val="en-IN"/>
        </w:rPr>
        <w:t>medium</w:t>
      </w:r>
      <w:r w:rsidRPr="00B92049">
        <w:rPr>
          <w:i/>
          <w:iCs/>
          <w:color w:val="3333FF"/>
          <w:lang w:val="en-IN"/>
        </w:rPr>
        <w:t xml:space="preserve"> </w:t>
      </w:r>
      <w:proofErr w:type="spellStart"/>
      <w:r w:rsidRPr="00B92049">
        <w:rPr>
          <w:i/>
          <w:iCs/>
          <w:color w:val="3333FF"/>
          <w:lang w:val="en-IN"/>
        </w:rPr>
        <w:t>gray</w:t>
      </w:r>
      <w:proofErr w:type="spellEnd"/>
      <w:r w:rsidRPr="00B92049">
        <w:rPr>
          <w:i/>
          <w:iCs/>
          <w:color w:val="3333FF"/>
          <w:lang w:val="en-IN"/>
        </w:rPr>
        <w:t xml:space="preserve"> bar </w:t>
      </w:r>
      <w:proofErr w:type="spellStart"/>
      <w:r w:rsidRPr="00B92049">
        <w:rPr>
          <w:i/>
          <w:iCs/>
          <w:color w:val="3333FF"/>
          <w:lang w:val="en-IN"/>
        </w:rPr>
        <w:t>labeled</w:t>
      </w:r>
      <w:proofErr w:type="spellEnd"/>
      <w:r w:rsidRPr="00B92049">
        <w:rPr>
          <w:i/>
          <w:iCs/>
          <w:color w:val="3333FF"/>
          <w:lang w:val="en-IN"/>
        </w:rPr>
        <w:t xml:space="preserve"> “Bb-NCHU-157” at day 7.</w:t>
      </w:r>
    </w:p>
    <w:p w14:paraId="3F8C87AC" w14:textId="5AB14BA6" w:rsidR="00B92049" w:rsidRPr="00B92049" w:rsidRDefault="00B92049" w:rsidP="00A90100">
      <w:pPr>
        <w:pStyle w:val="Narration"/>
        <w:numPr>
          <w:ilvl w:val="1"/>
          <w:numId w:val="3"/>
        </w:numPr>
      </w:pPr>
      <w:r w:rsidRPr="00A8629B">
        <w:rPr>
          <w:rFonts w:asciiTheme="majorHAnsi" w:hAnsiTheme="majorHAnsi" w:cstheme="majorHAnsi"/>
        </w:rPr>
        <w:t>The LT</w:t>
      </w:r>
      <w:r w:rsidRPr="00A8629B">
        <w:rPr>
          <w:rFonts w:asciiTheme="majorHAnsi" w:hAnsiTheme="majorHAnsi" w:cstheme="majorHAnsi"/>
          <w:vertAlign w:val="subscript"/>
        </w:rPr>
        <w:t>50</w:t>
      </w:r>
      <w:r w:rsidRPr="00A8629B">
        <w:rPr>
          <w:rFonts w:asciiTheme="majorHAnsi" w:hAnsiTheme="majorHAnsi" w:cstheme="majorHAnsi"/>
        </w:rPr>
        <w:t xml:space="preserve"> </w:t>
      </w:r>
      <w:r w:rsidRPr="00B92049">
        <w:rPr>
          <w:rFonts w:asciiTheme="majorHAnsi" w:hAnsiTheme="majorHAnsi" w:cstheme="majorHAnsi"/>
          <w:i/>
          <w:iCs/>
          <w:color w:val="EE0000"/>
        </w:rPr>
        <w:t xml:space="preserve">(L-T-Fifty) </w:t>
      </w:r>
      <w:r w:rsidRPr="00A8629B">
        <w:rPr>
          <w:rFonts w:asciiTheme="majorHAnsi" w:hAnsiTheme="majorHAnsi" w:cstheme="majorHAnsi"/>
        </w:rPr>
        <w:t>value of 10</w:t>
      </w:r>
      <w:r w:rsidRPr="00A8629B">
        <w:rPr>
          <w:rFonts w:asciiTheme="majorHAnsi" w:hAnsiTheme="majorHAnsi" w:cstheme="majorHAnsi"/>
          <w:vertAlign w:val="superscript"/>
        </w:rPr>
        <w:t>8</w:t>
      </w:r>
      <w:r w:rsidRPr="00A8629B">
        <w:rPr>
          <w:rFonts w:asciiTheme="majorHAnsi" w:hAnsiTheme="majorHAnsi" w:cstheme="majorHAnsi"/>
        </w:rPr>
        <w:t xml:space="preserve"> conidi</w:t>
      </w:r>
      <w:r>
        <w:rPr>
          <w:rFonts w:asciiTheme="majorHAnsi" w:hAnsiTheme="majorHAnsi" w:cstheme="majorHAnsi"/>
        </w:rPr>
        <w:t>a per milliliter</w:t>
      </w:r>
      <w:r w:rsidRPr="00A8629B" w:rsidDel="00BC3D3C">
        <w:rPr>
          <w:rFonts w:asciiTheme="majorHAnsi" w:hAnsiTheme="majorHAnsi" w:cstheme="majorHAnsi"/>
        </w:rPr>
        <w:t xml:space="preserve"> </w:t>
      </w:r>
      <w:r w:rsidRPr="00A8629B">
        <w:rPr>
          <w:rFonts w:asciiTheme="majorHAnsi" w:hAnsiTheme="majorHAnsi" w:cstheme="majorHAnsi"/>
        </w:rPr>
        <w:t>of Cc-NCHU-213 and Cc</w:t>
      </w:r>
      <w:r w:rsidRPr="00A8629B">
        <w:rPr>
          <w:rFonts w:asciiTheme="majorHAnsi" w:hAnsiTheme="majorHAnsi" w:cstheme="majorHAnsi"/>
          <w:lang w:eastAsia="zh-TW"/>
        </w:rPr>
        <w:t xml:space="preserve">-NCHU-298 </w:t>
      </w:r>
      <w:r w:rsidRPr="00A8629B">
        <w:rPr>
          <w:rFonts w:asciiTheme="majorHAnsi" w:hAnsiTheme="majorHAnsi" w:cstheme="majorHAnsi"/>
        </w:rPr>
        <w:t xml:space="preserve">showed similar values and exhibited shorter days than </w:t>
      </w:r>
      <w:r w:rsidRPr="00B92049">
        <w:rPr>
          <w:i/>
          <w:iCs/>
        </w:rPr>
        <w:t>Beauveria bassiana</w:t>
      </w:r>
      <w:r w:rsidRPr="00A95559">
        <w:t xml:space="preserve"> </w:t>
      </w:r>
      <w:r>
        <w:rPr>
          <w:rFonts w:asciiTheme="majorHAnsi" w:hAnsiTheme="majorHAnsi" w:cstheme="majorHAnsi"/>
          <w:b/>
          <w:bCs/>
          <w:lang w:eastAsia="zh-TW"/>
        </w:rPr>
        <w:t xml:space="preserve">[1]. </w:t>
      </w:r>
    </w:p>
    <w:p w14:paraId="2303AEF0" w14:textId="506554F5" w:rsidR="00B92049" w:rsidRDefault="00B92049" w:rsidP="00A90100">
      <w:pPr>
        <w:pStyle w:val="Narration"/>
        <w:numPr>
          <w:ilvl w:val="2"/>
          <w:numId w:val="3"/>
        </w:numPr>
      </w:pPr>
      <w:r w:rsidRPr="003E7024">
        <w:rPr>
          <w:rFonts w:asciiTheme="majorHAnsi" w:hAnsiTheme="majorHAnsi" w:cstheme="majorHAnsi"/>
          <w:color w:val="000000" w:themeColor="text1"/>
        </w:rPr>
        <w:t xml:space="preserve">LAB MEDIA: Table 2 </w:t>
      </w:r>
      <w:r w:rsidR="003E7024" w:rsidRPr="00B92049">
        <w:rPr>
          <w:i/>
          <w:iCs/>
          <w:color w:val="3333FF"/>
          <w:lang w:val="en-IN"/>
        </w:rPr>
        <w:t>Video editor: Highlight the</w:t>
      </w:r>
      <w:r w:rsidR="003E7024">
        <w:rPr>
          <w:i/>
          <w:iCs/>
          <w:color w:val="3333FF"/>
          <w:lang w:val="en-IN"/>
        </w:rPr>
        <w:t xml:space="preserve"> rows corresponding </w:t>
      </w:r>
      <w:proofErr w:type="gramStart"/>
      <w:r w:rsidR="003E7024">
        <w:rPr>
          <w:i/>
          <w:iCs/>
          <w:color w:val="3333FF"/>
          <w:lang w:val="en-IN"/>
        </w:rPr>
        <w:t xml:space="preserve">to  </w:t>
      </w:r>
      <w:r w:rsidR="003E7024" w:rsidRPr="00B92049">
        <w:rPr>
          <w:i/>
          <w:iCs/>
          <w:color w:val="3333FF"/>
          <w:lang w:val="en-IN"/>
        </w:rPr>
        <w:t>“</w:t>
      </w:r>
      <w:proofErr w:type="gramEnd"/>
      <w:r w:rsidR="003E7024" w:rsidRPr="00B92049">
        <w:rPr>
          <w:i/>
          <w:iCs/>
          <w:color w:val="3333FF"/>
          <w:lang w:val="en-IN"/>
        </w:rPr>
        <w:t>Cc-NCHU-213”</w:t>
      </w:r>
      <w:r w:rsidR="003E7024">
        <w:rPr>
          <w:i/>
          <w:iCs/>
          <w:color w:val="3333FF"/>
          <w:lang w:val="en-IN"/>
        </w:rPr>
        <w:t xml:space="preserve"> and </w:t>
      </w:r>
      <w:proofErr w:type="spellStart"/>
      <w:r w:rsidR="003E7024" w:rsidRPr="00B92049">
        <w:rPr>
          <w:i/>
          <w:iCs/>
          <w:color w:val="3333FF"/>
          <w:lang w:val="en-IN"/>
        </w:rPr>
        <w:t>labeled</w:t>
      </w:r>
      <w:proofErr w:type="spellEnd"/>
      <w:r w:rsidR="003E7024" w:rsidRPr="00B92049">
        <w:rPr>
          <w:i/>
          <w:iCs/>
          <w:color w:val="3333FF"/>
          <w:lang w:val="en-IN"/>
        </w:rPr>
        <w:t xml:space="preserve"> “Cc-NCHU-298”</w:t>
      </w:r>
    </w:p>
    <w:p w14:paraId="51D73A63" w14:textId="2A37F3B1" w:rsidR="00AA75F2" w:rsidRDefault="00AA75F2" w:rsidP="00A90100">
      <w:pPr>
        <w:pStyle w:val="Narration"/>
        <w:numPr>
          <w:ilvl w:val="1"/>
          <w:numId w:val="3"/>
        </w:numPr>
      </w:pPr>
      <w:r w:rsidRPr="00A95559">
        <w:t xml:space="preserve">Mycosis was visibly observed on thrips cadavers infected with </w:t>
      </w:r>
      <w:r w:rsidRPr="002C4A81">
        <w:rPr>
          <w:i/>
          <w:iCs/>
        </w:rPr>
        <w:t>Cordyceps</w:t>
      </w:r>
      <w:r w:rsidRPr="00A95559">
        <w:t xml:space="preserve"> isolates, as seen in the fungal outgrowth covering their bodies </w:t>
      </w:r>
      <w:r w:rsidRPr="00A95559">
        <w:rPr>
          <w:b/>
        </w:rPr>
        <w:t>[1]</w:t>
      </w:r>
      <w:r w:rsidRPr="00A95559">
        <w:t>.</w:t>
      </w:r>
    </w:p>
    <w:p w14:paraId="48E7D848" w14:textId="6E5B8D3D" w:rsidR="00AA75F2" w:rsidRPr="0062273D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62273D">
        <w:rPr>
          <w:lang w:val="en-IN"/>
        </w:rPr>
        <w:t xml:space="preserve">LAB MEDIA: Figure 5. </w:t>
      </w:r>
      <w:r w:rsidRPr="0062273D">
        <w:rPr>
          <w:i/>
          <w:iCs/>
          <w:color w:val="3333FF"/>
          <w:lang w:val="en-IN"/>
        </w:rPr>
        <w:t xml:space="preserve">Video editor: </w:t>
      </w:r>
      <w:r w:rsidR="00B92049" w:rsidRPr="0062273D">
        <w:rPr>
          <w:i/>
          <w:iCs/>
          <w:color w:val="3333FF"/>
          <w:lang w:val="en-IN"/>
        </w:rPr>
        <w:t>Sequentially show A and B</w:t>
      </w:r>
    </w:p>
    <w:p w14:paraId="0716E4D2" w14:textId="2E7C6C84" w:rsidR="00AA75F2" w:rsidRPr="0062273D" w:rsidRDefault="00AA75F2" w:rsidP="00A90100">
      <w:pPr>
        <w:pStyle w:val="Narration"/>
        <w:numPr>
          <w:ilvl w:val="1"/>
          <w:numId w:val="3"/>
        </w:numPr>
      </w:pPr>
      <w:r w:rsidRPr="0062273D">
        <w:t>A dose-dependent increase in mortality was evident in thrips treated with Cc-NCHU-213</w:t>
      </w:r>
      <w:r w:rsidR="004B075B" w:rsidRPr="0062273D">
        <w:t xml:space="preserve"> at 4</w:t>
      </w:r>
      <w:r w:rsidR="0062273D" w:rsidRPr="0062273D">
        <w:t xml:space="preserve"> and</w:t>
      </w:r>
      <w:r w:rsidR="004B075B" w:rsidRPr="0062273D">
        <w:t xml:space="preserve">5 </w:t>
      </w:r>
      <w:r w:rsidR="0062273D" w:rsidRPr="0062273D">
        <w:t xml:space="preserve">days post inoculation </w:t>
      </w:r>
      <w:r w:rsidR="0062273D" w:rsidRPr="0062273D">
        <w:rPr>
          <w:b/>
          <w:bCs/>
        </w:rPr>
        <w:t>[1]</w:t>
      </w:r>
      <w:r w:rsidRPr="0062273D">
        <w:t xml:space="preserve"> wh</w:t>
      </w:r>
      <w:r w:rsidR="00560643" w:rsidRPr="0062273D">
        <w:t>ile the</w:t>
      </w:r>
      <w:r w:rsidRPr="0062273D">
        <w:t xml:space="preserve"> highest mortality of 71.4% observed </w:t>
      </w:r>
      <w:r w:rsidRPr="0062273D">
        <w:lastRenderedPageBreak/>
        <w:t xml:space="preserve">at 10⁷ conidia per milliliter after 7 days </w:t>
      </w:r>
      <w:r w:rsidRPr="0062273D">
        <w:rPr>
          <w:b/>
        </w:rPr>
        <w:t>[</w:t>
      </w:r>
      <w:r w:rsidR="0062273D" w:rsidRPr="0062273D">
        <w:rPr>
          <w:b/>
        </w:rPr>
        <w:t>2</w:t>
      </w:r>
      <w:r w:rsidRPr="0062273D">
        <w:rPr>
          <w:b/>
        </w:rPr>
        <w:t>]</w:t>
      </w:r>
      <w:r w:rsidRPr="0062273D">
        <w:t xml:space="preserve">, followed by 58.9% at 10⁸ conidia per milliliter </w:t>
      </w:r>
      <w:r w:rsidRPr="0062273D">
        <w:rPr>
          <w:b/>
        </w:rPr>
        <w:t>[</w:t>
      </w:r>
      <w:r w:rsidR="0062273D" w:rsidRPr="0062273D">
        <w:rPr>
          <w:b/>
        </w:rPr>
        <w:t>3</w:t>
      </w:r>
      <w:r w:rsidRPr="0062273D">
        <w:rPr>
          <w:b/>
        </w:rPr>
        <w:t>]</w:t>
      </w:r>
      <w:r w:rsidRPr="0062273D">
        <w:t xml:space="preserve">, and 44.4% at 10⁶ conidia per milliliter </w:t>
      </w:r>
      <w:r w:rsidRPr="0062273D">
        <w:rPr>
          <w:b/>
        </w:rPr>
        <w:t>[</w:t>
      </w:r>
      <w:r w:rsidR="0062273D" w:rsidRPr="0062273D">
        <w:rPr>
          <w:b/>
        </w:rPr>
        <w:t>4</w:t>
      </w:r>
      <w:r w:rsidRPr="0062273D">
        <w:rPr>
          <w:b/>
        </w:rPr>
        <w:t>]</w:t>
      </w:r>
      <w:r w:rsidRPr="0062273D">
        <w:t>.</w:t>
      </w:r>
    </w:p>
    <w:p w14:paraId="713F6A3C" w14:textId="3837EFC8" w:rsidR="0062273D" w:rsidRDefault="0062273D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>Video editor</w:t>
      </w:r>
      <w:r>
        <w:rPr>
          <w:i/>
          <w:iCs/>
          <w:color w:val="3333FF"/>
          <w:lang w:val="en-IN"/>
        </w:rPr>
        <w:t xml:space="preserve">: Please highlight the columns </w:t>
      </w:r>
      <w:proofErr w:type="gramStart"/>
      <w:r>
        <w:rPr>
          <w:i/>
          <w:iCs/>
          <w:color w:val="3333FF"/>
          <w:lang w:val="en-IN"/>
        </w:rPr>
        <w:t xml:space="preserve">( </w:t>
      </w:r>
      <w:r w:rsidRPr="003E7024">
        <w:rPr>
          <w:i/>
          <w:iCs/>
          <w:color w:val="3333FF"/>
          <w:lang w:val="en-IN"/>
        </w:rPr>
        <w:t>1</w:t>
      </w:r>
      <w:proofErr w:type="gramEnd"/>
      <w:r w:rsidRPr="003E7024">
        <w:rPr>
          <w:i/>
          <w:iCs/>
          <w:color w:val="3333FF"/>
          <w:lang w:val="en-IN"/>
        </w:rPr>
        <w:t xml:space="preserve"> × 10</w:t>
      </w:r>
      <w:r w:rsidRPr="0062273D">
        <w:rPr>
          <w:i/>
          <w:iCs/>
          <w:color w:val="3333FF"/>
          <w:vertAlign w:val="superscript"/>
          <w:lang w:val="en-IN"/>
        </w:rPr>
        <w:t xml:space="preserve">6 </w:t>
      </w:r>
      <w:r w:rsidRPr="003E7024">
        <w:rPr>
          <w:i/>
          <w:iCs/>
          <w:color w:val="3333FF"/>
          <w:lang w:val="en-IN"/>
        </w:rPr>
        <w:t>conidia/</w:t>
      </w:r>
      <w:proofErr w:type="gramStart"/>
      <w:r w:rsidRPr="003E7024">
        <w:rPr>
          <w:i/>
          <w:iCs/>
          <w:color w:val="3333FF"/>
          <w:lang w:val="en-IN"/>
        </w:rPr>
        <w:t>mL</w:t>
      </w:r>
      <w:r>
        <w:rPr>
          <w:i/>
          <w:iCs/>
          <w:color w:val="3333FF"/>
          <w:lang w:val="en-IN"/>
        </w:rPr>
        <w:t xml:space="preserve"> ,</w:t>
      </w:r>
      <w:proofErr w:type="gramEnd"/>
      <w:r w:rsidRPr="0062273D">
        <w:rPr>
          <w:i/>
          <w:iCs/>
          <w:color w:val="3333FF"/>
          <w:lang w:val="en-IN"/>
        </w:rPr>
        <w:t xml:space="preserve"> </w:t>
      </w:r>
      <w:r w:rsidRPr="003E7024">
        <w:rPr>
          <w:i/>
          <w:iCs/>
          <w:color w:val="3333FF"/>
          <w:lang w:val="en-IN"/>
        </w:rPr>
        <w:t>1 × 10</w:t>
      </w:r>
      <w:r>
        <w:rPr>
          <w:i/>
          <w:iCs/>
          <w:color w:val="3333FF"/>
          <w:vertAlign w:val="superscript"/>
          <w:lang w:val="en-IN"/>
        </w:rPr>
        <w:t>7</w:t>
      </w:r>
      <w:r w:rsidRPr="003E7024">
        <w:rPr>
          <w:i/>
          <w:iCs/>
          <w:color w:val="3333FF"/>
          <w:lang w:val="en-IN"/>
        </w:rPr>
        <w:t xml:space="preserve"> conidia/</w:t>
      </w:r>
      <w:proofErr w:type="gramStart"/>
      <w:r w:rsidRPr="003E7024">
        <w:rPr>
          <w:i/>
          <w:iCs/>
          <w:color w:val="3333FF"/>
          <w:lang w:val="en-IN"/>
        </w:rPr>
        <w:t>mL</w:t>
      </w:r>
      <w:r>
        <w:rPr>
          <w:i/>
          <w:iCs/>
          <w:color w:val="3333FF"/>
          <w:lang w:val="en-IN"/>
        </w:rPr>
        <w:t xml:space="preserve"> ,</w:t>
      </w:r>
      <w:proofErr w:type="gramEnd"/>
      <w:r w:rsidRPr="0062273D">
        <w:rPr>
          <w:i/>
          <w:iCs/>
          <w:color w:val="3333FF"/>
          <w:lang w:val="en-IN"/>
        </w:rPr>
        <w:t xml:space="preserve"> </w:t>
      </w:r>
      <w:r w:rsidRPr="003E7024">
        <w:rPr>
          <w:i/>
          <w:iCs/>
          <w:color w:val="3333FF"/>
          <w:lang w:val="en-IN"/>
        </w:rPr>
        <w:t>1 × 10</w:t>
      </w:r>
      <w:r w:rsidRPr="0062273D">
        <w:rPr>
          <w:i/>
          <w:iCs/>
          <w:color w:val="3333FF"/>
          <w:vertAlign w:val="superscript"/>
          <w:lang w:val="en-IN"/>
        </w:rPr>
        <w:t>8</w:t>
      </w:r>
      <w:r w:rsidRPr="003E7024">
        <w:rPr>
          <w:i/>
          <w:iCs/>
          <w:color w:val="3333FF"/>
          <w:lang w:val="en-IN"/>
        </w:rPr>
        <w:t xml:space="preserve"> conidia/</w:t>
      </w:r>
      <w:proofErr w:type="gramStart"/>
      <w:r w:rsidRPr="003E7024">
        <w:rPr>
          <w:i/>
          <w:iCs/>
          <w:color w:val="3333FF"/>
          <w:lang w:val="en-IN"/>
        </w:rPr>
        <w:t>mL</w:t>
      </w:r>
      <w:r>
        <w:rPr>
          <w:i/>
          <w:iCs/>
          <w:color w:val="3333FF"/>
          <w:lang w:val="en-IN"/>
        </w:rPr>
        <w:t xml:space="preserve"> )</w:t>
      </w:r>
      <w:proofErr w:type="gramEnd"/>
      <w:r>
        <w:rPr>
          <w:i/>
          <w:iCs/>
          <w:color w:val="3333FF"/>
          <w:lang w:val="en-IN"/>
        </w:rPr>
        <w:t xml:space="preserve"> of 4 and 5 DPI</w:t>
      </w:r>
    </w:p>
    <w:p w14:paraId="1454F175" w14:textId="794899C1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light</w:t>
      </w:r>
      <w:r w:rsidRPr="003E7024">
        <w:rPr>
          <w:i/>
          <w:iCs/>
          <w:color w:val="3333FF"/>
          <w:lang w:val="en-IN"/>
        </w:rPr>
        <w:t xml:space="preserve"> </w:t>
      </w:r>
      <w:proofErr w:type="spellStart"/>
      <w:r w:rsidRPr="003E7024">
        <w:rPr>
          <w:i/>
          <w:iCs/>
          <w:color w:val="3333FF"/>
          <w:lang w:val="en-IN"/>
        </w:rPr>
        <w:t>gray</w:t>
      </w:r>
      <w:proofErr w:type="spellEnd"/>
      <w:r w:rsidRPr="003E7024">
        <w:rPr>
          <w:i/>
          <w:iCs/>
          <w:color w:val="3333FF"/>
          <w:lang w:val="en-IN"/>
        </w:rPr>
        <w:t xml:space="preserve"> bar </w:t>
      </w:r>
      <w:proofErr w:type="spellStart"/>
      <w:r w:rsidRPr="003E7024">
        <w:rPr>
          <w:i/>
          <w:iCs/>
          <w:color w:val="3333FF"/>
          <w:lang w:val="en-IN"/>
        </w:rPr>
        <w:t>labeled</w:t>
      </w:r>
      <w:proofErr w:type="spellEnd"/>
      <w:r w:rsidRPr="003E7024">
        <w:rPr>
          <w:i/>
          <w:iCs/>
          <w:color w:val="3333FF"/>
          <w:lang w:val="en-IN"/>
        </w:rPr>
        <w:t xml:space="preserve"> “1 × 10⁷ conidia/mL” at day 7.</w:t>
      </w:r>
    </w:p>
    <w:p w14:paraId="19BFD815" w14:textId="12D3C625" w:rsidR="00AA75F2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dark</w:t>
      </w:r>
      <w:r w:rsidRPr="003E7024">
        <w:rPr>
          <w:i/>
          <w:iCs/>
          <w:color w:val="3333FF"/>
          <w:lang w:val="en-IN"/>
        </w:rPr>
        <w:t xml:space="preserve"> </w:t>
      </w:r>
      <w:proofErr w:type="spellStart"/>
      <w:r w:rsidRPr="003E7024">
        <w:rPr>
          <w:i/>
          <w:iCs/>
          <w:color w:val="3333FF"/>
          <w:lang w:val="en-IN"/>
        </w:rPr>
        <w:t>gray</w:t>
      </w:r>
      <w:proofErr w:type="spellEnd"/>
      <w:r w:rsidRPr="003E7024">
        <w:rPr>
          <w:i/>
          <w:iCs/>
          <w:color w:val="3333FF"/>
          <w:lang w:val="en-IN"/>
        </w:rPr>
        <w:t xml:space="preserve"> bar </w:t>
      </w:r>
      <w:proofErr w:type="spellStart"/>
      <w:r w:rsidRPr="003E7024">
        <w:rPr>
          <w:i/>
          <w:iCs/>
          <w:color w:val="3333FF"/>
          <w:lang w:val="en-IN"/>
        </w:rPr>
        <w:t>labeled</w:t>
      </w:r>
      <w:proofErr w:type="spellEnd"/>
      <w:r w:rsidRPr="003E7024">
        <w:rPr>
          <w:i/>
          <w:iCs/>
          <w:color w:val="3333FF"/>
          <w:lang w:val="en-IN"/>
        </w:rPr>
        <w:t xml:space="preserve"> “1 × 10⁸ conidia/mL” at day 7.</w:t>
      </w:r>
    </w:p>
    <w:p w14:paraId="6FD14CCB" w14:textId="29DEFD54" w:rsidR="00AA75F2" w:rsidRPr="00A90100" w:rsidRDefault="00AA75F2" w:rsidP="00A90100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medium</w:t>
      </w:r>
      <w:r w:rsidRPr="003E7024">
        <w:rPr>
          <w:i/>
          <w:iCs/>
          <w:color w:val="3333FF"/>
          <w:lang w:val="en-IN"/>
        </w:rPr>
        <w:t xml:space="preserve"> </w:t>
      </w:r>
      <w:proofErr w:type="spellStart"/>
      <w:r w:rsidRPr="003E7024">
        <w:rPr>
          <w:i/>
          <w:iCs/>
          <w:color w:val="3333FF"/>
          <w:lang w:val="en-IN"/>
        </w:rPr>
        <w:t>gray</w:t>
      </w:r>
      <w:proofErr w:type="spellEnd"/>
      <w:r w:rsidRPr="003E7024">
        <w:rPr>
          <w:i/>
          <w:iCs/>
          <w:color w:val="3333FF"/>
          <w:lang w:val="en-IN"/>
        </w:rPr>
        <w:t xml:space="preserve"> bar </w:t>
      </w:r>
      <w:proofErr w:type="spellStart"/>
      <w:r w:rsidRPr="003E7024">
        <w:rPr>
          <w:i/>
          <w:iCs/>
          <w:color w:val="3333FF"/>
          <w:lang w:val="en-IN"/>
        </w:rPr>
        <w:t>labeled</w:t>
      </w:r>
      <w:proofErr w:type="spellEnd"/>
      <w:r w:rsidRPr="003E7024">
        <w:rPr>
          <w:i/>
          <w:iCs/>
          <w:color w:val="3333FF"/>
          <w:lang w:val="en-IN"/>
        </w:rPr>
        <w:t xml:space="preserve"> “1 × 10⁶ conidia/mL” at day 7.</w:t>
      </w:r>
    </w:p>
    <w:p w14:paraId="64E2EF75" w14:textId="77777777" w:rsidR="00A90100" w:rsidRDefault="00A90100" w:rsidP="00A90100">
      <w:pPr>
        <w:pStyle w:val="ShotDescription"/>
        <w:ind w:left="0" w:firstLine="0"/>
        <w:rPr>
          <w:lang w:val="en-IN"/>
        </w:rPr>
      </w:pPr>
    </w:p>
    <w:p w14:paraId="362F892B" w14:textId="77777777" w:rsidR="00A90100" w:rsidRDefault="00A90100">
      <w:pPr>
        <w:rPr>
          <w:rFonts w:ascii="Calibri" w:hAnsi="Calibri" w:cs="Calibri"/>
          <w:b/>
          <w:bCs/>
          <w:lang w:val="en-IN"/>
        </w:rPr>
      </w:pPr>
      <w:r>
        <w:rPr>
          <w:b/>
          <w:bCs/>
          <w:lang w:val="en-IN"/>
        </w:rPr>
        <w:br w:type="page"/>
      </w:r>
    </w:p>
    <w:p w14:paraId="2AA2A4AF" w14:textId="0A4FE5CC" w:rsidR="00A90100" w:rsidRPr="00A90100" w:rsidRDefault="00A90100" w:rsidP="00A90100">
      <w:pPr>
        <w:pStyle w:val="ShotDescription"/>
        <w:ind w:left="0" w:firstLine="0"/>
        <w:rPr>
          <w:b/>
          <w:bCs/>
          <w:lang w:val="en-IN"/>
        </w:rPr>
      </w:pPr>
      <w:r w:rsidRPr="00A90100">
        <w:rPr>
          <w:b/>
          <w:bCs/>
          <w:lang w:val="en-IN"/>
        </w:rPr>
        <w:lastRenderedPageBreak/>
        <w:t>Pronunciation Guide:</w:t>
      </w:r>
    </w:p>
    <w:p w14:paraId="029BF83C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t xml:space="preserve">1. </w:t>
      </w:r>
      <w:proofErr w:type="spellStart"/>
      <w:r w:rsidRPr="00A90100">
        <w:rPr>
          <w:b/>
          <w:bCs/>
          <w:lang w:val="en-IN"/>
        </w:rPr>
        <w:t>Scirtothrips</w:t>
      </w:r>
      <w:proofErr w:type="spellEnd"/>
    </w:p>
    <w:p w14:paraId="348EBF3C" w14:textId="2D86FACA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Pronunciation link:</w:t>
      </w:r>
      <w:r w:rsidRPr="00A90100">
        <w:rPr>
          <w:lang w:val="en-IN"/>
        </w:rPr>
        <w:br/>
      </w:r>
      <w:hyperlink r:id="rId11" w:history="1">
        <w:r w:rsidR="003E0D21" w:rsidRPr="00A90100">
          <w:rPr>
            <w:rStyle w:val="Hyperlink"/>
            <w:lang w:val="en-IN"/>
          </w:rPr>
          <w:t>https://www.howtopronounce.com/scirtothrips</w:t>
        </w:r>
      </w:hyperlink>
      <w:r w:rsidRPr="00A90100">
        <w:rPr>
          <w:lang w:val="en-IN"/>
        </w:rPr>
        <w:t xml:space="preserve"> </w:t>
      </w:r>
      <w:hyperlink r:id="rId12" w:tgtFrame="_blank" w:history="1">
        <w:r w:rsidRPr="00A90100">
          <w:rPr>
            <w:rStyle w:val="Hyperlink"/>
            <w:lang w:val="en-IN"/>
          </w:rPr>
          <w:t>Collins Dictionary+15How to Pronounce+15How to Pronounce+15</w:t>
        </w:r>
      </w:hyperlink>
    </w:p>
    <w:p w14:paraId="634B256F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</w:t>
      </w:r>
      <w:proofErr w:type="spellStart"/>
      <w:r w:rsidRPr="00A90100">
        <w:rPr>
          <w:lang w:val="en-IN"/>
        </w:rPr>
        <w:t>sɜr</w:t>
      </w:r>
      <w:r w:rsidRPr="00A90100">
        <w:rPr>
          <w:lang w:val="en-IN"/>
        </w:rPr>
        <w:noBreakHyphen/>
        <w:t>təʊˈθrɪps</w:t>
      </w:r>
      <w:proofErr w:type="spellEnd"/>
      <w:r w:rsidRPr="00A90100">
        <w:rPr>
          <w:lang w:val="en-IN"/>
        </w:rPr>
        <w:t>/ (American: /</w:t>
      </w:r>
      <w:proofErr w:type="spellStart"/>
      <w:r w:rsidRPr="00A90100">
        <w:rPr>
          <w:lang w:val="en-IN"/>
        </w:rPr>
        <w:t>sər</w:t>
      </w:r>
      <w:r w:rsidRPr="00A90100">
        <w:rPr>
          <w:lang w:val="en-IN"/>
        </w:rPr>
        <w:noBreakHyphen/>
        <w:t>təʊˈθrɪps</w:t>
      </w:r>
      <w:proofErr w:type="spellEnd"/>
      <w:r w:rsidRPr="00A90100">
        <w:rPr>
          <w:lang w:val="en-IN"/>
        </w:rPr>
        <w:t>/)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ser</w:t>
      </w:r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toh</w:t>
      </w:r>
      <w:proofErr w:type="spellEnd"/>
      <w:r w:rsidRPr="00A90100">
        <w:rPr>
          <w:lang w:val="en-IN"/>
        </w:rPr>
        <w:noBreakHyphen/>
        <w:t>THRIPS</w:t>
      </w:r>
    </w:p>
    <w:p w14:paraId="54E7EC7D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lang w:val="en-IN"/>
        </w:rPr>
        <w:pict w14:anchorId="6E4D178C">
          <v:rect id="_x0000_i1055" style="width:0;height:1.5pt" o:hralign="center" o:hrstd="t" o:hr="t" fillcolor="#a0a0a0" stroked="f"/>
        </w:pict>
      </w:r>
    </w:p>
    <w:p w14:paraId="60685718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t>2. Entomopathogenic</w:t>
      </w:r>
    </w:p>
    <w:p w14:paraId="1DE20BD6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Pronunciation link:</w:t>
      </w:r>
      <w:r w:rsidRPr="00A90100">
        <w:rPr>
          <w:lang w:val="en-IN"/>
        </w:rPr>
        <w:br/>
      </w:r>
      <w:hyperlink r:id="rId13" w:tgtFrame="_new" w:history="1">
        <w:r w:rsidRPr="00A90100">
          <w:rPr>
            <w:rStyle w:val="Hyperlink"/>
            <w:lang w:val="en-IN"/>
          </w:rPr>
          <w:t>https://www.howtopronounce.com/entomopathogenic</w:t>
        </w:r>
      </w:hyperlink>
      <w:r w:rsidRPr="00A90100">
        <w:rPr>
          <w:lang w:val="en-IN"/>
        </w:rPr>
        <w:t xml:space="preserve"> </w:t>
      </w:r>
      <w:hyperlink r:id="rId14" w:tgtFrame="_blank" w:history="1">
        <w:r w:rsidRPr="00A90100">
          <w:rPr>
            <w:rStyle w:val="Hyperlink"/>
            <w:lang w:val="en-IN"/>
          </w:rPr>
          <w:t>Wikipedia+10How to Pronounce+10pronouncekiwi.com+10</w:t>
        </w:r>
      </w:hyperlink>
    </w:p>
    <w:p w14:paraId="03ECDB99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ˌ</w:t>
      </w:r>
      <w:proofErr w:type="spellStart"/>
      <w:r w:rsidRPr="00A90100">
        <w:rPr>
          <w:lang w:val="en-IN"/>
        </w:rPr>
        <w:t>ɛn.</w:t>
      </w:r>
      <w:proofErr w:type="gramStart"/>
      <w:r w:rsidRPr="00A90100">
        <w:rPr>
          <w:lang w:val="en-IN"/>
        </w:rPr>
        <w:t>tə.moʊˌpæθ.əˈdʒɛn</w:t>
      </w:r>
      <w:proofErr w:type="gramEnd"/>
      <w:r w:rsidRPr="00A90100">
        <w:rPr>
          <w:lang w:val="en-IN"/>
        </w:rPr>
        <w:t>.ɪk</w:t>
      </w:r>
      <w:proofErr w:type="spellEnd"/>
      <w:r w:rsidRPr="00A90100">
        <w:rPr>
          <w:lang w:val="en-IN"/>
        </w:rPr>
        <w:t>/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</w:t>
      </w:r>
      <w:proofErr w:type="spellStart"/>
      <w:r w:rsidRPr="00A90100">
        <w:rPr>
          <w:lang w:val="en-IN"/>
        </w:rPr>
        <w:t>en</w:t>
      </w:r>
      <w:proofErr w:type="spellEnd"/>
      <w:r w:rsidRPr="00A90100">
        <w:rPr>
          <w:lang w:val="en-IN"/>
        </w:rPr>
        <w:t>-</w:t>
      </w:r>
      <w:proofErr w:type="spellStart"/>
      <w:r w:rsidRPr="00A90100">
        <w:rPr>
          <w:lang w:val="en-IN"/>
        </w:rPr>
        <w:t>tuh</w:t>
      </w:r>
      <w:proofErr w:type="spellEnd"/>
      <w:r w:rsidRPr="00A90100">
        <w:rPr>
          <w:lang w:val="en-IN"/>
        </w:rPr>
        <w:t>-</w:t>
      </w:r>
      <w:proofErr w:type="spellStart"/>
      <w:r w:rsidRPr="00A90100">
        <w:rPr>
          <w:lang w:val="en-IN"/>
        </w:rPr>
        <w:t>moh</w:t>
      </w:r>
      <w:proofErr w:type="spellEnd"/>
      <w:r w:rsidRPr="00A90100">
        <w:rPr>
          <w:lang w:val="en-IN"/>
        </w:rPr>
        <w:t>-path-uh-JEN-</w:t>
      </w:r>
      <w:proofErr w:type="spellStart"/>
      <w:r w:rsidRPr="00A90100">
        <w:rPr>
          <w:lang w:val="en-IN"/>
        </w:rPr>
        <w:t>ik</w:t>
      </w:r>
      <w:proofErr w:type="spellEnd"/>
    </w:p>
    <w:p w14:paraId="30B141AB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lang w:val="en-IN"/>
        </w:rPr>
        <w:pict w14:anchorId="1E8D4F9F">
          <v:rect id="_x0000_i1056" style="width:0;height:1.5pt" o:hralign="center" o:hrstd="t" o:hr="t" fillcolor="#a0a0a0" stroked="f"/>
        </w:pict>
      </w:r>
    </w:p>
    <w:p w14:paraId="1B3102BB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t>3. Cyclic</w:t>
      </w:r>
    </w:p>
    <w:p w14:paraId="42428FF5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Pronunciation link:</w:t>
      </w:r>
      <w:r w:rsidRPr="00A90100">
        <w:rPr>
          <w:lang w:val="en-IN"/>
        </w:rPr>
        <w:br/>
      </w:r>
      <w:hyperlink r:id="rId15" w:tgtFrame="_new" w:history="1">
        <w:r w:rsidRPr="00A90100">
          <w:rPr>
            <w:rStyle w:val="Hyperlink"/>
            <w:lang w:val="en-IN"/>
          </w:rPr>
          <w:t>https://www.merriam-webster.com/dictionary/cyclic</w:t>
        </w:r>
      </w:hyperlink>
      <w:r w:rsidRPr="00A90100">
        <w:rPr>
          <w:lang w:val="en-IN"/>
        </w:rPr>
        <w:t xml:space="preserve"> </w:t>
      </w:r>
      <w:hyperlink r:id="rId16" w:tgtFrame="_blank" w:history="1">
        <w:r w:rsidRPr="00A90100">
          <w:rPr>
            <w:rStyle w:val="Hyperlink"/>
            <w:lang w:val="en-IN"/>
          </w:rPr>
          <w:t>glosbe.com+15Merriam-Webster+15Merriam-Webster+15</w:t>
        </w:r>
      </w:hyperlink>
    </w:p>
    <w:p w14:paraId="0E99838C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</w:t>
      </w:r>
      <w:proofErr w:type="gramStart"/>
      <w:r w:rsidRPr="00A90100">
        <w:rPr>
          <w:lang w:val="en-IN"/>
        </w:rPr>
        <w:t>ˈ</w:t>
      </w:r>
      <w:proofErr w:type="spellStart"/>
      <w:r w:rsidRPr="00A90100">
        <w:rPr>
          <w:lang w:val="en-IN"/>
        </w:rPr>
        <w:t>saɪ.klɪk</w:t>
      </w:r>
      <w:proofErr w:type="spellEnd"/>
      <w:proofErr w:type="gramEnd"/>
      <w:r w:rsidRPr="00A90100">
        <w:rPr>
          <w:lang w:val="en-IN"/>
        </w:rPr>
        <w:t>/ or /</w:t>
      </w:r>
      <w:proofErr w:type="gramStart"/>
      <w:r w:rsidRPr="00A90100">
        <w:rPr>
          <w:lang w:val="en-IN"/>
        </w:rPr>
        <w:t>ˈ</w:t>
      </w:r>
      <w:proofErr w:type="spellStart"/>
      <w:r w:rsidRPr="00A90100">
        <w:rPr>
          <w:lang w:val="en-IN"/>
        </w:rPr>
        <w:t>sɪk.lɪk</w:t>
      </w:r>
      <w:proofErr w:type="spellEnd"/>
      <w:proofErr w:type="gramEnd"/>
      <w:r w:rsidRPr="00A90100">
        <w:rPr>
          <w:lang w:val="en-IN"/>
        </w:rPr>
        <w:t>/ (US preference /</w:t>
      </w:r>
      <w:proofErr w:type="gramStart"/>
      <w:r w:rsidRPr="00A90100">
        <w:rPr>
          <w:lang w:val="en-IN"/>
        </w:rPr>
        <w:t>ˈ</w:t>
      </w:r>
      <w:proofErr w:type="spellStart"/>
      <w:r w:rsidRPr="00A90100">
        <w:rPr>
          <w:lang w:val="en-IN"/>
        </w:rPr>
        <w:t>saɪ.klɪk</w:t>
      </w:r>
      <w:proofErr w:type="spellEnd"/>
      <w:proofErr w:type="gramEnd"/>
      <w:r w:rsidRPr="00A90100">
        <w:rPr>
          <w:lang w:val="en-IN"/>
        </w:rPr>
        <w:t>/)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SY</w:t>
      </w:r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klik</w:t>
      </w:r>
      <w:proofErr w:type="spellEnd"/>
      <w:r w:rsidRPr="00A90100">
        <w:rPr>
          <w:lang w:val="en-IN"/>
        </w:rPr>
        <w:t xml:space="preserve"> (or SIK</w:t>
      </w:r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klik</w:t>
      </w:r>
      <w:proofErr w:type="spellEnd"/>
      <w:r w:rsidRPr="00A90100">
        <w:rPr>
          <w:lang w:val="en-IN"/>
        </w:rPr>
        <w:t>)</w:t>
      </w:r>
    </w:p>
    <w:p w14:paraId="325847A9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lang w:val="en-IN"/>
        </w:rPr>
        <w:pict w14:anchorId="2E3440AF">
          <v:rect id="_x0000_i1057" style="width:0;height:1.5pt" o:hralign="center" o:hrstd="t" o:hr="t" fillcolor="#a0a0a0" stroked="f"/>
        </w:pict>
      </w:r>
    </w:p>
    <w:p w14:paraId="7FC1E1E7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t>4. Thrips</w:t>
      </w:r>
    </w:p>
    <w:p w14:paraId="4C044E02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Pronunciation link:</w:t>
      </w:r>
      <w:r w:rsidRPr="00A90100">
        <w:rPr>
          <w:lang w:val="en-IN"/>
        </w:rPr>
        <w:br/>
      </w:r>
      <w:hyperlink r:id="rId17" w:tgtFrame="_new" w:history="1">
        <w:r w:rsidRPr="00A90100">
          <w:rPr>
            <w:rStyle w:val="Hyperlink"/>
            <w:lang w:val="en-IN"/>
          </w:rPr>
          <w:t>https://www.merriam-webster.com/dictionary/thrips</w:t>
        </w:r>
      </w:hyperlink>
      <w:r w:rsidRPr="00A90100">
        <w:rPr>
          <w:lang w:val="en-IN"/>
        </w:rPr>
        <w:t xml:space="preserve"> </w:t>
      </w:r>
      <w:hyperlink r:id="rId18" w:tgtFrame="_blank" w:history="1">
        <w:r w:rsidRPr="00A90100">
          <w:rPr>
            <w:rStyle w:val="Hyperlink"/>
            <w:lang w:val="en-IN"/>
          </w:rPr>
          <w:t>pronouncekiwi.com+5Merriam-Webster+5Wikipedia+5</w:t>
        </w:r>
      </w:hyperlink>
    </w:p>
    <w:p w14:paraId="5C317C90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</w:t>
      </w:r>
      <w:proofErr w:type="spellStart"/>
      <w:r w:rsidRPr="00A90100">
        <w:rPr>
          <w:lang w:val="en-IN"/>
        </w:rPr>
        <w:t>θrɪps</w:t>
      </w:r>
      <w:proofErr w:type="spellEnd"/>
      <w:r w:rsidRPr="00A90100">
        <w:rPr>
          <w:lang w:val="en-IN"/>
        </w:rPr>
        <w:t>/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THRIPS</w:t>
      </w:r>
    </w:p>
    <w:p w14:paraId="71849858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lang w:val="en-IN"/>
        </w:rPr>
        <w:pict w14:anchorId="25A23CB6">
          <v:rect id="_x0000_i1058" style="width:0;height:1.5pt" o:hralign="center" o:hrstd="t" o:hr="t" fillcolor="#a0a0a0" stroked="f"/>
        </w:pict>
      </w:r>
    </w:p>
    <w:p w14:paraId="06D567BA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t>5. Hemocytometer</w:t>
      </w:r>
    </w:p>
    <w:p w14:paraId="43F8F282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i/>
          <w:iCs/>
          <w:lang w:val="en-IN"/>
        </w:rPr>
        <w:t>(No audio link found, reliable sources unavailable)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</w:t>
      </w:r>
      <w:proofErr w:type="gramStart"/>
      <w:r w:rsidRPr="00A90100">
        <w:rPr>
          <w:lang w:val="en-IN"/>
        </w:rPr>
        <w:t>ˌhiː.</w:t>
      </w:r>
      <w:proofErr w:type="spellStart"/>
      <w:r w:rsidRPr="00A90100">
        <w:rPr>
          <w:lang w:val="en-IN"/>
        </w:rPr>
        <w:t>moʊˌsaɪˈtɒm</w:t>
      </w:r>
      <w:proofErr w:type="gramEnd"/>
      <w:r w:rsidRPr="00A90100">
        <w:rPr>
          <w:lang w:val="en-IN"/>
        </w:rPr>
        <w:t>.</w:t>
      </w:r>
      <w:proofErr w:type="gramStart"/>
      <w:r w:rsidRPr="00A90100">
        <w:rPr>
          <w:lang w:val="en-IN"/>
        </w:rPr>
        <w:t>ə.tər</w:t>
      </w:r>
      <w:proofErr w:type="spellEnd"/>
      <w:proofErr w:type="gramEnd"/>
      <w:r w:rsidRPr="00A90100">
        <w:rPr>
          <w:lang w:val="en-IN"/>
        </w:rPr>
        <w:t>/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</w:t>
      </w:r>
      <w:proofErr w:type="spellStart"/>
      <w:r w:rsidRPr="00A90100">
        <w:rPr>
          <w:lang w:val="en-IN"/>
        </w:rPr>
        <w:t>hee</w:t>
      </w:r>
      <w:proofErr w:type="spellEnd"/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mo</w:t>
      </w:r>
      <w:proofErr w:type="spellEnd"/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sahy</w:t>
      </w:r>
      <w:proofErr w:type="spellEnd"/>
      <w:r w:rsidRPr="00A90100">
        <w:rPr>
          <w:lang w:val="en-IN"/>
        </w:rPr>
        <w:noBreakHyphen/>
        <w:t>TOM</w:t>
      </w:r>
      <w:r w:rsidRPr="00A90100">
        <w:rPr>
          <w:lang w:val="en-IN"/>
        </w:rPr>
        <w:noBreakHyphen/>
        <w:t>uh</w:t>
      </w:r>
      <w:r w:rsidRPr="00A90100">
        <w:rPr>
          <w:lang w:val="en-IN"/>
        </w:rPr>
        <w:noBreakHyphen/>
      </w:r>
      <w:proofErr w:type="spellStart"/>
      <w:r w:rsidRPr="00A90100">
        <w:rPr>
          <w:lang w:val="en-IN"/>
        </w:rPr>
        <w:t>ter</w:t>
      </w:r>
      <w:proofErr w:type="spellEnd"/>
    </w:p>
    <w:p w14:paraId="407C37F3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lang w:val="en-IN"/>
        </w:rPr>
        <w:pict w14:anchorId="5BFFE25D">
          <v:rect id="_x0000_i1059" style="width:0;height:1.5pt" o:hralign="center" o:hrstd="t" o:hr="t" fillcolor="#a0a0a0" stroked="f"/>
        </w:pict>
      </w:r>
    </w:p>
    <w:p w14:paraId="787B2D21" w14:textId="77777777" w:rsidR="00A90100" w:rsidRPr="00A90100" w:rsidRDefault="00A90100" w:rsidP="00A90100">
      <w:pPr>
        <w:pStyle w:val="ShotDescription"/>
        <w:rPr>
          <w:b/>
          <w:bCs/>
          <w:lang w:val="en-IN"/>
        </w:rPr>
      </w:pPr>
      <w:r w:rsidRPr="00A90100">
        <w:rPr>
          <w:b/>
          <w:bCs/>
          <w:lang w:val="en-IN"/>
        </w:rPr>
        <w:lastRenderedPageBreak/>
        <w:t>6. Parafilm</w:t>
      </w:r>
    </w:p>
    <w:p w14:paraId="287F529C" w14:textId="77777777" w:rsidR="00A90100" w:rsidRPr="00A90100" w:rsidRDefault="00A90100" w:rsidP="00A90100">
      <w:pPr>
        <w:pStyle w:val="ShotDescription"/>
        <w:rPr>
          <w:lang w:val="en-IN"/>
        </w:rPr>
      </w:pPr>
      <w:r w:rsidRPr="00A90100">
        <w:rPr>
          <w:i/>
          <w:iCs/>
          <w:lang w:val="en-IN"/>
        </w:rPr>
        <w:t>(No confirmed link found)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IPA:</w:t>
      </w:r>
      <w:r w:rsidRPr="00A90100">
        <w:rPr>
          <w:lang w:val="en-IN"/>
        </w:rPr>
        <w:t xml:space="preserve"> /ˈ</w:t>
      </w:r>
      <w:proofErr w:type="spellStart"/>
      <w:r w:rsidRPr="00A90100">
        <w:rPr>
          <w:lang w:val="en-IN"/>
        </w:rPr>
        <w:t>pær.</w:t>
      </w:r>
      <w:proofErr w:type="gramStart"/>
      <w:r w:rsidRPr="00A90100">
        <w:rPr>
          <w:lang w:val="en-IN"/>
        </w:rPr>
        <w:t>ə.fɪlm</w:t>
      </w:r>
      <w:proofErr w:type="spellEnd"/>
      <w:proofErr w:type="gramEnd"/>
      <w:r w:rsidRPr="00A90100">
        <w:rPr>
          <w:lang w:val="en-IN"/>
        </w:rPr>
        <w:t>/</w:t>
      </w:r>
      <w:r w:rsidRPr="00A90100">
        <w:rPr>
          <w:lang w:val="en-IN"/>
        </w:rPr>
        <w:br/>
      </w:r>
      <w:r w:rsidRPr="00A90100">
        <w:rPr>
          <w:b/>
          <w:bCs/>
          <w:lang w:val="en-IN"/>
        </w:rPr>
        <w:t>Phonetic spelling:</w:t>
      </w:r>
      <w:r w:rsidRPr="00A90100">
        <w:rPr>
          <w:lang w:val="en-IN"/>
        </w:rPr>
        <w:t xml:space="preserve"> PAIR</w:t>
      </w:r>
      <w:r w:rsidRPr="00A90100">
        <w:rPr>
          <w:lang w:val="en-IN"/>
        </w:rPr>
        <w:noBreakHyphen/>
        <w:t>uh</w:t>
      </w:r>
      <w:r w:rsidRPr="00A90100">
        <w:rPr>
          <w:lang w:val="en-IN"/>
        </w:rPr>
        <w:noBreakHyphen/>
        <w:t>film</w:t>
      </w:r>
    </w:p>
    <w:p w14:paraId="719B55E9" w14:textId="77777777" w:rsidR="00A90100" w:rsidRPr="0062273D" w:rsidRDefault="00A90100" w:rsidP="00A90100">
      <w:pPr>
        <w:pStyle w:val="ShotDescription"/>
        <w:ind w:left="0" w:firstLine="0"/>
        <w:rPr>
          <w:lang w:val="en-IN"/>
        </w:rPr>
      </w:pPr>
    </w:p>
    <w:p w14:paraId="4B7C01EB" w14:textId="77777777" w:rsidR="00AA75F2" w:rsidRPr="0065783C" w:rsidRDefault="00AA75F2" w:rsidP="00AA75F2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B9948" w14:textId="77777777" w:rsidR="005B0DD1" w:rsidRDefault="005B0DD1">
      <w:r>
        <w:separator/>
      </w:r>
    </w:p>
    <w:p w14:paraId="4D742CA2" w14:textId="77777777" w:rsidR="005B0DD1" w:rsidRDefault="005B0DD1"/>
  </w:endnote>
  <w:endnote w:type="continuationSeparator" w:id="0">
    <w:p w14:paraId="62085021" w14:textId="77777777" w:rsidR="005B0DD1" w:rsidRDefault="005B0DD1">
      <w:r>
        <w:continuationSeparator/>
      </w:r>
    </w:p>
    <w:p w14:paraId="73F6DF1F" w14:textId="77777777" w:rsidR="005B0DD1" w:rsidRDefault="005B0D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A1E9F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5138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2273D">
      <w:rPr>
        <w:rFonts w:cstheme="minorHAnsi"/>
      </w:rPr>
      <w:t xml:space="preserve"> July 11, </w:t>
    </w:r>
    <w:proofErr w:type="gramStart"/>
    <w:r w:rsidR="0062273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12052" w14:textId="77777777" w:rsidR="005B0DD1" w:rsidRDefault="005B0DD1">
      <w:r>
        <w:separator/>
      </w:r>
    </w:p>
    <w:p w14:paraId="0211C14F" w14:textId="77777777" w:rsidR="005B0DD1" w:rsidRDefault="005B0DD1"/>
  </w:footnote>
  <w:footnote w:type="continuationSeparator" w:id="0">
    <w:p w14:paraId="52CD30AD" w14:textId="77777777" w:rsidR="005B0DD1" w:rsidRDefault="005B0DD1">
      <w:r>
        <w:continuationSeparator/>
      </w:r>
    </w:p>
    <w:p w14:paraId="24D1368A" w14:textId="77777777" w:rsidR="005B0DD1" w:rsidRDefault="005B0D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12EB012" w:rsidR="00336C61" w:rsidRPr="006D3AC7" w:rsidRDefault="00336C61" w:rsidP="006227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273D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2273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2273D" w:rsidRPr="004E0C5A" w:rsidDel="0062273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CF0EF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118241">
    <w:abstractNumId w:val="34"/>
  </w:num>
  <w:num w:numId="2" w16cid:durableId="1407534509">
    <w:abstractNumId w:val="36"/>
  </w:num>
  <w:num w:numId="3" w16cid:durableId="1052776569">
    <w:abstractNumId w:val="35"/>
  </w:num>
  <w:num w:numId="4" w16cid:durableId="965351746">
    <w:abstractNumId w:val="28"/>
  </w:num>
  <w:num w:numId="5" w16cid:durableId="431780348">
    <w:abstractNumId w:val="13"/>
  </w:num>
  <w:num w:numId="6" w16cid:durableId="2139294726">
    <w:abstractNumId w:val="31"/>
  </w:num>
  <w:num w:numId="7" w16cid:durableId="977222287">
    <w:abstractNumId w:val="38"/>
  </w:num>
  <w:num w:numId="8" w16cid:durableId="1834371721">
    <w:abstractNumId w:val="11"/>
  </w:num>
  <w:num w:numId="9" w16cid:durableId="1694382698">
    <w:abstractNumId w:val="16"/>
  </w:num>
  <w:num w:numId="10" w16cid:durableId="400562514">
    <w:abstractNumId w:val="25"/>
  </w:num>
  <w:num w:numId="11" w16cid:durableId="1439345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9291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98466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2627742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69457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604040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7580781">
    <w:abstractNumId w:val="33"/>
  </w:num>
  <w:num w:numId="18" w16cid:durableId="696082251">
    <w:abstractNumId w:val="29"/>
  </w:num>
  <w:num w:numId="19" w16cid:durableId="1072313533">
    <w:abstractNumId w:val="27"/>
  </w:num>
  <w:num w:numId="20" w16cid:durableId="1831022014">
    <w:abstractNumId w:val="19"/>
  </w:num>
  <w:num w:numId="21" w16cid:durableId="1759016581">
    <w:abstractNumId w:val="18"/>
  </w:num>
  <w:num w:numId="22" w16cid:durableId="24673344">
    <w:abstractNumId w:val="10"/>
  </w:num>
  <w:num w:numId="23" w16cid:durableId="760877064">
    <w:abstractNumId w:val="15"/>
  </w:num>
  <w:num w:numId="24" w16cid:durableId="565729979">
    <w:abstractNumId w:val="32"/>
  </w:num>
  <w:num w:numId="25" w16cid:durableId="62653802">
    <w:abstractNumId w:val="12"/>
  </w:num>
  <w:num w:numId="26" w16cid:durableId="584149059">
    <w:abstractNumId w:val="26"/>
  </w:num>
  <w:num w:numId="27" w16cid:durableId="993334458">
    <w:abstractNumId w:val="22"/>
  </w:num>
  <w:num w:numId="28" w16cid:durableId="537284315">
    <w:abstractNumId w:val="9"/>
  </w:num>
  <w:num w:numId="29" w16cid:durableId="1151214938">
    <w:abstractNumId w:val="7"/>
  </w:num>
  <w:num w:numId="30" w16cid:durableId="1738045271">
    <w:abstractNumId w:val="6"/>
  </w:num>
  <w:num w:numId="31" w16cid:durableId="230774007">
    <w:abstractNumId w:val="5"/>
  </w:num>
  <w:num w:numId="32" w16cid:durableId="15891235">
    <w:abstractNumId w:val="4"/>
  </w:num>
  <w:num w:numId="33" w16cid:durableId="596445516">
    <w:abstractNumId w:val="8"/>
  </w:num>
  <w:num w:numId="34" w16cid:durableId="140925453">
    <w:abstractNumId w:val="3"/>
  </w:num>
  <w:num w:numId="35" w16cid:durableId="1030955248">
    <w:abstractNumId w:val="2"/>
  </w:num>
  <w:num w:numId="36" w16cid:durableId="1203980950">
    <w:abstractNumId w:val="1"/>
  </w:num>
  <w:num w:numId="37" w16cid:durableId="1015887836">
    <w:abstractNumId w:val="0"/>
  </w:num>
  <w:num w:numId="38" w16cid:durableId="627392756">
    <w:abstractNumId w:val="14"/>
  </w:num>
  <w:num w:numId="39" w16cid:durableId="1014574459">
    <w:abstractNumId w:val="37"/>
  </w:num>
  <w:num w:numId="40" w16cid:durableId="970096443">
    <w:abstractNumId w:val="20"/>
  </w:num>
  <w:num w:numId="41" w16cid:durableId="589780117">
    <w:abstractNumId w:val="23"/>
  </w:num>
  <w:num w:numId="42" w16cid:durableId="266041964">
    <w:abstractNumId w:val="30"/>
  </w:num>
  <w:num w:numId="43" w16cid:durableId="1704355217">
    <w:abstractNumId w:val="17"/>
  </w:num>
  <w:num w:numId="44" w16cid:durableId="694572566">
    <w:abstractNumId w:val="24"/>
  </w:num>
  <w:num w:numId="45" w16cid:durableId="738135848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E44"/>
    <w:rsid w:val="00043807"/>
    <w:rsid w:val="00045112"/>
    <w:rsid w:val="00055137"/>
    <w:rsid w:val="00074929"/>
    <w:rsid w:val="00080B00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B5D"/>
    <w:rsid w:val="001115D1"/>
    <w:rsid w:val="00113F3E"/>
    <w:rsid w:val="00125924"/>
    <w:rsid w:val="00126973"/>
    <w:rsid w:val="001302B1"/>
    <w:rsid w:val="0013319E"/>
    <w:rsid w:val="001331E3"/>
    <w:rsid w:val="0013415F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EE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02B7"/>
    <w:rsid w:val="002422D6"/>
    <w:rsid w:val="0024401F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A81"/>
    <w:rsid w:val="002C54DB"/>
    <w:rsid w:val="002D48BB"/>
    <w:rsid w:val="002D52A1"/>
    <w:rsid w:val="002E7521"/>
    <w:rsid w:val="002F0D42"/>
    <w:rsid w:val="002F3829"/>
    <w:rsid w:val="002F38CF"/>
    <w:rsid w:val="002F47B8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356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D21"/>
    <w:rsid w:val="003E2BC9"/>
    <w:rsid w:val="003E702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374"/>
    <w:rsid w:val="004A72BD"/>
    <w:rsid w:val="004B075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146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C60"/>
    <w:rsid w:val="00536D89"/>
    <w:rsid w:val="0054366B"/>
    <w:rsid w:val="00544E06"/>
    <w:rsid w:val="005463CB"/>
    <w:rsid w:val="00547699"/>
    <w:rsid w:val="00557116"/>
    <w:rsid w:val="0055763A"/>
    <w:rsid w:val="00560643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0DD1"/>
    <w:rsid w:val="005B4717"/>
    <w:rsid w:val="005B644F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73D"/>
    <w:rsid w:val="00622BE8"/>
    <w:rsid w:val="00626AF2"/>
    <w:rsid w:val="006346FE"/>
    <w:rsid w:val="00637544"/>
    <w:rsid w:val="006402D4"/>
    <w:rsid w:val="0064421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8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111"/>
    <w:rsid w:val="006F06AF"/>
    <w:rsid w:val="006F2681"/>
    <w:rsid w:val="0070717C"/>
    <w:rsid w:val="00710EA3"/>
    <w:rsid w:val="0071156C"/>
    <w:rsid w:val="0071294C"/>
    <w:rsid w:val="00724E3B"/>
    <w:rsid w:val="00725714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6BF9"/>
    <w:rsid w:val="00777388"/>
    <w:rsid w:val="00785075"/>
    <w:rsid w:val="00790E8C"/>
    <w:rsid w:val="007A149A"/>
    <w:rsid w:val="007A4E1D"/>
    <w:rsid w:val="007A5919"/>
    <w:rsid w:val="007B0FBB"/>
    <w:rsid w:val="007B3587"/>
    <w:rsid w:val="007B3E0E"/>
    <w:rsid w:val="007B72C5"/>
    <w:rsid w:val="007D4222"/>
    <w:rsid w:val="007D61A8"/>
    <w:rsid w:val="007E44CE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AD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CBA"/>
    <w:rsid w:val="008F239E"/>
    <w:rsid w:val="008F7754"/>
    <w:rsid w:val="0090117D"/>
    <w:rsid w:val="009055DD"/>
    <w:rsid w:val="00906EFB"/>
    <w:rsid w:val="009114D8"/>
    <w:rsid w:val="00913E9E"/>
    <w:rsid w:val="009149A4"/>
    <w:rsid w:val="009212DD"/>
    <w:rsid w:val="00921AB9"/>
    <w:rsid w:val="00922502"/>
    <w:rsid w:val="00927B12"/>
    <w:rsid w:val="009301B8"/>
    <w:rsid w:val="00931D78"/>
    <w:rsid w:val="00931E24"/>
    <w:rsid w:val="00941F06"/>
    <w:rsid w:val="009431F3"/>
    <w:rsid w:val="00947092"/>
    <w:rsid w:val="009470DC"/>
    <w:rsid w:val="00951A8E"/>
    <w:rsid w:val="009538A4"/>
    <w:rsid w:val="00954151"/>
    <w:rsid w:val="00954870"/>
    <w:rsid w:val="00954BDD"/>
    <w:rsid w:val="00962168"/>
    <w:rsid w:val="009625B1"/>
    <w:rsid w:val="00966F67"/>
    <w:rsid w:val="009670EA"/>
    <w:rsid w:val="009741B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4CE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0D6"/>
    <w:rsid w:val="00A20DA8"/>
    <w:rsid w:val="00A218EC"/>
    <w:rsid w:val="00A310D7"/>
    <w:rsid w:val="00A3138F"/>
    <w:rsid w:val="00A319BE"/>
    <w:rsid w:val="00A31F9A"/>
    <w:rsid w:val="00A35622"/>
    <w:rsid w:val="00A40760"/>
    <w:rsid w:val="00A4233A"/>
    <w:rsid w:val="00A44EFB"/>
    <w:rsid w:val="00A50DAE"/>
    <w:rsid w:val="00A50F97"/>
    <w:rsid w:val="00A5213D"/>
    <w:rsid w:val="00A5222C"/>
    <w:rsid w:val="00A60320"/>
    <w:rsid w:val="00A622CC"/>
    <w:rsid w:val="00A64D8E"/>
    <w:rsid w:val="00A72FC5"/>
    <w:rsid w:val="00A730E3"/>
    <w:rsid w:val="00A74729"/>
    <w:rsid w:val="00A77CF6"/>
    <w:rsid w:val="00A84BA8"/>
    <w:rsid w:val="00A84C50"/>
    <w:rsid w:val="00A90100"/>
    <w:rsid w:val="00A91283"/>
    <w:rsid w:val="00A97B6F"/>
    <w:rsid w:val="00AA132F"/>
    <w:rsid w:val="00AA2236"/>
    <w:rsid w:val="00AA75F2"/>
    <w:rsid w:val="00AB3338"/>
    <w:rsid w:val="00AB3DDC"/>
    <w:rsid w:val="00AC16C3"/>
    <w:rsid w:val="00AC53D7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9B1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92C"/>
    <w:rsid w:val="00B36993"/>
    <w:rsid w:val="00B40E12"/>
    <w:rsid w:val="00B435B8"/>
    <w:rsid w:val="00B4499C"/>
    <w:rsid w:val="00B5116D"/>
    <w:rsid w:val="00B534BA"/>
    <w:rsid w:val="00B55E03"/>
    <w:rsid w:val="00B60B62"/>
    <w:rsid w:val="00B60E0A"/>
    <w:rsid w:val="00B6201D"/>
    <w:rsid w:val="00B653B7"/>
    <w:rsid w:val="00B66A14"/>
    <w:rsid w:val="00B7250F"/>
    <w:rsid w:val="00B807E5"/>
    <w:rsid w:val="00B8100E"/>
    <w:rsid w:val="00B847A0"/>
    <w:rsid w:val="00B87BC5"/>
    <w:rsid w:val="00B87D12"/>
    <w:rsid w:val="00B92049"/>
    <w:rsid w:val="00BA0371"/>
    <w:rsid w:val="00BA2EF5"/>
    <w:rsid w:val="00BA49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B4B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736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59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381"/>
    <w:rsid w:val="00D5169F"/>
    <w:rsid w:val="00D53725"/>
    <w:rsid w:val="00D630A2"/>
    <w:rsid w:val="00D6314B"/>
    <w:rsid w:val="00D634B4"/>
    <w:rsid w:val="00D654B4"/>
    <w:rsid w:val="00D662C7"/>
    <w:rsid w:val="00D712A3"/>
    <w:rsid w:val="00D75084"/>
    <w:rsid w:val="00D75193"/>
    <w:rsid w:val="00D7547B"/>
    <w:rsid w:val="00D80DEB"/>
    <w:rsid w:val="00D859B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D2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8CF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7AD"/>
    <w:rsid w:val="00FA532D"/>
    <w:rsid w:val="00FA7A79"/>
    <w:rsid w:val="00FA7D51"/>
    <w:rsid w:val="00FB3077"/>
    <w:rsid w:val="00FC5752"/>
    <w:rsid w:val="00FD00B1"/>
    <w:rsid w:val="00FD1497"/>
    <w:rsid w:val="00FE01A5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273D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9010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49C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49C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49C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49C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49C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49C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9010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8600/5.7.1-(2).jpg" TargetMode="External"/><Relationship Id="rId13" Type="http://schemas.openxmlformats.org/officeDocument/2006/relationships/hyperlink" Target="https://www.howtopronounce.com/entomopathogenic" TargetMode="External"/><Relationship Id="rId18" Type="http://schemas.openxmlformats.org/officeDocument/2006/relationships/hyperlink" Target="https://www.merriam-webster.com/dictionary/thrips?utm_source=chatgpt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923048" TargetMode="External"/><Relationship Id="rId12" Type="http://schemas.openxmlformats.org/officeDocument/2006/relationships/hyperlink" Target="https://www.howtopronounce.com/scirtothrips?utm_source=chatgpt.com" TargetMode="External"/><Relationship Id="rId17" Type="http://schemas.openxmlformats.org/officeDocument/2006/relationships/hyperlink" Target="https://www.merriam-webster.com/dictionary/thrip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yclic?utm_source=chatgpt.com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scirtothrip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ycli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view.jove.com/files/ftp_upload/68600/5.7.1-(5).jp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8600/5.7.1-(3).jpg" TargetMode="External"/><Relationship Id="rId14" Type="http://schemas.openxmlformats.org/officeDocument/2006/relationships/hyperlink" Target="https://www.howtopronounce.com/entomopathogenic?utm_source=chatgpt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070</Words>
  <Characters>17500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07-22T06:18:00Z</cp:lastPrinted>
  <dcterms:created xsi:type="dcterms:W3CDTF">2025-07-10T07:31:00Z</dcterms:created>
  <dcterms:modified xsi:type="dcterms:W3CDTF">2025-07-22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